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8C8076" w14:textId="548BEA1E" w:rsidR="007B6F41" w:rsidRPr="003A1F6F" w:rsidRDefault="000F1848" w:rsidP="003A1F6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 w:rsidRPr="003A1F6F">
        <w:rPr>
          <w:rFonts w:ascii="Times New Roman" w:hAnsi="Times New Roman" w:cs="Times New Roman"/>
          <w:b/>
          <w:bCs/>
          <w:kern w:val="0"/>
          <w:sz w:val="32"/>
          <w:szCs w:val="32"/>
        </w:rPr>
        <w:t xml:space="preserve"> </w:t>
      </w:r>
      <w:r w:rsidR="00D72DCD" w:rsidRPr="003A1F6F">
        <w:rPr>
          <w:rFonts w:ascii="Times New Roman" w:hAnsi="Times New Roman" w:cs="Times New Roman"/>
          <w:b/>
          <w:bCs/>
          <w:kern w:val="0"/>
          <w:sz w:val="32"/>
          <w:szCs w:val="32"/>
        </w:rPr>
        <w:t>H</w:t>
      </w:r>
      <w:r w:rsidR="00215824" w:rsidRPr="003A1F6F">
        <w:rPr>
          <w:rFonts w:ascii="Times New Roman" w:hAnsi="Times New Roman" w:cs="Times New Roman"/>
          <w:b/>
          <w:bCs/>
          <w:kern w:val="0"/>
          <w:sz w:val="32"/>
          <w:szCs w:val="32"/>
        </w:rPr>
        <w:t>angqing</w:t>
      </w:r>
      <w:r w:rsidR="00D72DCD" w:rsidRPr="003A1F6F">
        <w:rPr>
          <w:rFonts w:ascii="Times New Roman" w:hAnsi="Times New Roman" w:cs="Times New Roman"/>
          <w:b/>
          <w:bCs/>
          <w:kern w:val="0"/>
          <w:sz w:val="32"/>
          <w:szCs w:val="32"/>
        </w:rPr>
        <w:t xml:space="preserve"> R</w:t>
      </w:r>
      <w:r w:rsidR="00215824" w:rsidRPr="003A1F6F">
        <w:rPr>
          <w:rFonts w:ascii="Times New Roman" w:hAnsi="Times New Roman" w:cs="Times New Roman"/>
          <w:b/>
          <w:bCs/>
          <w:kern w:val="0"/>
          <w:sz w:val="32"/>
          <w:szCs w:val="32"/>
        </w:rPr>
        <w:t>uan</w:t>
      </w:r>
    </w:p>
    <w:p w14:paraId="25290077" w14:textId="7029FD83" w:rsidR="00D72DCD" w:rsidRPr="003A1F6F" w:rsidRDefault="00BF320D" w:rsidP="003A1F6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D</w:t>
      </w:r>
      <w:r w:rsidRPr="003A1F6F">
        <w:rPr>
          <w:rFonts w:ascii="Times New Roman" w:hAnsi="Times New Roman" w:cs="Times New Roman" w:hint="eastAsia"/>
          <w:kern w:val="0"/>
          <w:sz w:val="24"/>
          <w:szCs w:val="24"/>
        </w:rPr>
        <w:t>e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partment of Sociology, </w:t>
      </w:r>
      <w:r w:rsidR="00423A59" w:rsidRPr="00423A59">
        <w:rPr>
          <w:rFonts w:ascii="Times New Roman" w:hAnsi="Times New Roman" w:cs="Times New Roman"/>
          <w:kern w:val="0"/>
          <w:sz w:val="24"/>
          <w:szCs w:val="24"/>
        </w:rPr>
        <w:t>University at Buffalo, SUNY</w:t>
      </w:r>
    </w:p>
    <w:p w14:paraId="4C617033" w14:textId="77777777" w:rsidR="00423A59" w:rsidRDefault="00423A59" w:rsidP="00EB09C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 w:rsidRPr="00423A59">
        <w:rPr>
          <w:rFonts w:ascii="Times New Roman" w:hAnsi="Times New Roman" w:cs="Times New Roman"/>
          <w:kern w:val="0"/>
          <w:sz w:val="24"/>
          <w:szCs w:val="24"/>
        </w:rPr>
        <w:t>430 Park Hall, Buffalo, NY 14260</w:t>
      </w:r>
    </w:p>
    <w:p w14:paraId="0112C4D6" w14:textId="357F5F78" w:rsidR="00627AA6" w:rsidRDefault="00225AA2" w:rsidP="00EB09C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Email:</w:t>
      </w:r>
      <w:r w:rsidR="008D656C">
        <w:rPr>
          <w:rFonts w:ascii="Times New Roman" w:hAnsi="Times New Roman" w:cs="Times New Roman"/>
        </w:rPr>
        <w:t>hangqing@buffalo.edu/rhangqing@gmail.com</w:t>
      </w:r>
      <w:r w:rsidR="00EB09C2">
        <w:rPr>
          <w:rFonts w:ascii="Times New Roman" w:hAnsi="Times New Roman" w:cs="Times New Roman"/>
          <w:kern w:val="0"/>
          <w:sz w:val="24"/>
          <w:szCs w:val="24"/>
        </w:rPr>
        <w:t xml:space="preserve">   Phone: +1 240</w:t>
      </w:r>
      <w:r w:rsidR="001858E5">
        <w:rPr>
          <w:rFonts w:ascii="Times New Roman" w:hAnsi="Times New Roman" w:cs="Times New Roman"/>
          <w:kern w:val="0"/>
          <w:sz w:val="24"/>
          <w:szCs w:val="24"/>
        </w:rPr>
        <w:t>-</w:t>
      </w:r>
      <w:r w:rsidR="00EB09C2">
        <w:rPr>
          <w:rFonts w:ascii="Times New Roman" w:hAnsi="Times New Roman" w:cs="Times New Roman"/>
          <w:kern w:val="0"/>
          <w:sz w:val="24"/>
          <w:szCs w:val="24"/>
        </w:rPr>
        <w:t>463</w:t>
      </w:r>
      <w:r w:rsidR="001858E5">
        <w:rPr>
          <w:rFonts w:ascii="Times New Roman" w:hAnsi="Times New Roman" w:cs="Times New Roman"/>
          <w:kern w:val="0"/>
          <w:sz w:val="24"/>
          <w:szCs w:val="24"/>
        </w:rPr>
        <w:t>-</w:t>
      </w:r>
      <w:r w:rsidR="00EB09C2">
        <w:rPr>
          <w:rFonts w:ascii="Times New Roman" w:hAnsi="Times New Roman" w:cs="Times New Roman"/>
          <w:kern w:val="0"/>
          <w:sz w:val="24"/>
          <w:szCs w:val="24"/>
        </w:rPr>
        <w:t>6853</w:t>
      </w:r>
    </w:p>
    <w:p w14:paraId="4B2877A7" w14:textId="77777777" w:rsidR="00EB09C2" w:rsidRPr="00EB09C2" w:rsidRDefault="00EB09C2" w:rsidP="00EB09C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563C1" w:themeColor="hyperlink"/>
          <w:kern w:val="0"/>
          <w:sz w:val="24"/>
          <w:szCs w:val="24"/>
          <w:u w:val="single"/>
        </w:rPr>
      </w:pPr>
    </w:p>
    <w:p w14:paraId="46C0807B" w14:textId="05962F53" w:rsidR="004B4A8A" w:rsidRPr="003A1F6F" w:rsidRDefault="00776A3E" w:rsidP="004B4A8A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bookmarkStart w:id="0" w:name="OLE_LINK7"/>
      <w:bookmarkStart w:id="1" w:name="OLE_LINK8"/>
      <w:bookmarkStart w:id="2" w:name="OLE_LINK9"/>
      <w:bookmarkStart w:id="3" w:name="OLE_LINK10"/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>Employment</w:t>
      </w:r>
    </w:p>
    <w:p w14:paraId="1539B863" w14:textId="12701084" w:rsidR="005E3215" w:rsidRPr="003A1F6F" w:rsidRDefault="004B4A8A" w:rsidP="005E3215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 w:val="24"/>
          <w:szCs w:val="24"/>
        </w:rPr>
      </w:pPr>
      <w:r w:rsidRPr="004B4A8A">
        <w:rPr>
          <w:rFonts w:ascii="Times New Roman" w:hAnsi="Times New Roman" w:cs="Times New Roman"/>
          <w:kern w:val="0"/>
          <w:sz w:val="24"/>
          <w:szCs w:val="24"/>
        </w:rPr>
        <w:t>2023</w:t>
      </w:r>
      <w:r w:rsidR="005E3215">
        <w:rPr>
          <w:rFonts w:ascii="Times New Roman" w:hAnsi="Times New Roman" w:cs="Times New Roman"/>
          <w:kern w:val="0"/>
          <w:sz w:val="24"/>
          <w:szCs w:val="24"/>
        </w:rPr>
        <w:t>-</w:t>
      </w:r>
      <w:r w:rsidR="00194EB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5E3215">
        <w:rPr>
          <w:rFonts w:ascii="Times New Roman" w:hAnsi="Times New Roman" w:cs="Times New Roman"/>
          <w:kern w:val="0"/>
          <w:sz w:val="24"/>
          <w:szCs w:val="24"/>
        </w:rPr>
        <w:tab/>
      </w:r>
      <w:r w:rsidRPr="004B4A8A">
        <w:rPr>
          <w:rFonts w:ascii="Times New Roman" w:hAnsi="Times New Roman" w:cs="Times New Roman"/>
          <w:kern w:val="0"/>
          <w:sz w:val="24"/>
          <w:szCs w:val="24"/>
        </w:rPr>
        <w:t xml:space="preserve">Postdoctoral Fellow, </w:t>
      </w:r>
      <w:r w:rsidR="005E3215" w:rsidRPr="003A1F6F">
        <w:rPr>
          <w:rFonts w:ascii="Times New Roman" w:hAnsi="Times New Roman" w:cs="Times New Roman"/>
          <w:kern w:val="0"/>
          <w:sz w:val="24"/>
          <w:szCs w:val="24"/>
        </w:rPr>
        <w:t>D</w:t>
      </w:r>
      <w:r w:rsidR="005E3215" w:rsidRPr="003A1F6F">
        <w:rPr>
          <w:rFonts w:ascii="Times New Roman" w:hAnsi="Times New Roman" w:cs="Times New Roman" w:hint="eastAsia"/>
          <w:kern w:val="0"/>
          <w:sz w:val="24"/>
          <w:szCs w:val="24"/>
        </w:rPr>
        <w:t>e</w:t>
      </w:r>
      <w:r w:rsidR="005E3215" w:rsidRPr="003A1F6F">
        <w:rPr>
          <w:rFonts w:ascii="Times New Roman" w:hAnsi="Times New Roman" w:cs="Times New Roman"/>
          <w:kern w:val="0"/>
          <w:sz w:val="24"/>
          <w:szCs w:val="24"/>
        </w:rPr>
        <w:t xml:space="preserve">partment of Sociology, </w:t>
      </w:r>
      <w:r w:rsidR="005E3215" w:rsidRPr="00423A59">
        <w:rPr>
          <w:rFonts w:ascii="Times New Roman" w:hAnsi="Times New Roman" w:cs="Times New Roman"/>
          <w:kern w:val="0"/>
          <w:sz w:val="24"/>
          <w:szCs w:val="24"/>
        </w:rPr>
        <w:t>University at Buffalo, SUNY</w:t>
      </w:r>
    </w:p>
    <w:p w14:paraId="18E8B1D2" w14:textId="745258E4" w:rsidR="004B4A8A" w:rsidRPr="004B4A8A" w:rsidRDefault="004B4A8A" w:rsidP="005E3215">
      <w:pPr>
        <w:autoSpaceDE w:val="0"/>
        <w:autoSpaceDN w:val="0"/>
        <w:adjustRightInd w:val="0"/>
        <w:ind w:left="84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4B4A8A">
        <w:rPr>
          <w:rFonts w:ascii="Times New Roman" w:hAnsi="Times New Roman" w:cs="Times New Roman"/>
          <w:kern w:val="0"/>
          <w:sz w:val="24"/>
          <w:szCs w:val="24"/>
        </w:rPr>
        <w:t>Project: “</w:t>
      </w:r>
      <w:r w:rsidR="005E3215" w:rsidRPr="005E3215">
        <w:rPr>
          <w:rFonts w:ascii="Times New Roman" w:hAnsi="Times New Roman" w:cs="Times New Roman"/>
          <w:kern w:val="0"/>
          <w:sz w:val="24"/>
          <w:szCs w:val="24"/>
        </w:rPr>
        <w:t>The Demography of Chronic Pain: A Population Approach to Pain Trends, Pain Disparities, and Pain-Related Disability and Death</w:t>
      </w:r>
      <w:r w:rsidRPr="004B4A8A">
        <w:rPr>
          <w:rFonts w:ascii="Times New Roman" w:hAnsi="Times New Roman" w:cs="Times New Roman"/>
          <w:kern w:val="0"/>
          <w:sz w:val="24"/>
          <w:szCs w:val="24"/>
        </w:rPr>
        <w:t xml:space="preserve">” (PI: </w:t>
      </w:r>
      <w:r w:rsidR="00A02413" w:rsidRPr="005E3215">
        <w:rPr>
          <w:rFonts w:ascii="Times New Roman" w:hAnsi="Times New Roman" w:cs="Times New Roman"/>
          <w:kern w:val="0"/>
          <w:sz w:val="24"/>
          <w:szCs w:val="24"/>
        </w:rPr>
        <w:t>Grol-Prokopczyk, Hanna</w:t>
      </w:r>
      <w:r w:rsidRPr="004B4A8A">
        <w:rPr>
          <w:rFonts w:ascii="Times New Roman" w:hAnsi="Times New Roman" w:cs="Times New Roman"/>
          <w:kern w:val="0"/>
          <w:sz w:val="24"/>
          <w:szCs w:val="24"/>
        </w:rPr>
        <w:t>)</w:t>
      </w:r>
    </w:p>
    <w:p w14:paraId="188244E4" w14:textId="77777777" w:rsidR="004B4A8A" w:rsidRDefault="004B4A8A" w:rsidP="004B4A8A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58E0D09F" w14:textId="7A98BA00" w:rsidR="0072300F" w:rsidRPr="003A1F6F" w:rsidRDefault="00776A3E" w:rsidP="003A1F6F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Education</w:t>
      </w:r>
      <w:bookmarkEnd w:id="0"/>
      <w:bookmarkEnd w:id="1"/>
      <w:bookmarkEnd w:id="2"/>
      <w:bookmarkEnd w:id="3"/>
    </w:p>
    <w:p w14:paraId="13DE27B1" w14:textId="6A1086B7" w:rsidR="0097686C" w:rsidRDefault="0058486F" w:rsidP="00BE348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>202</w:t>
      </w:r>
      <w:r w:rsidR="00D73DB0">
        <w:rPr>
          <w:rFonts w:ascii="Times New Roman" w:hAnsi="Times New Roman" w:cs="Times New Roman" w:hint="eastAsia"/>
          <w:bCs/>
          <w:kern w:val="0"/>
          <w:sz w:val="24"/>
          <w:szCs w:val="24"/>
        </w:rPr>
        <w:t>3</w:t>
      </w:r>
      <w:r w:rsidR="0097686C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="00BD7BFC">
        <w:rPr>
          <w:rFonts w:ascii="Times New Roman" w:hAnsi="Times New Roman" w:cs="Times New Roman"/>
          <w:bCs/>
          <w:kern w:val="0"/>
          <w:sz w:val="24"/>
          <w:szCs w:val="24"/>
        </w:rPr>
        <w:t>December</w:t>
      </w: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 w:rsidR="00113340" w:rsidRPr="003A1F6F">
        <w:rPr>
          <w:rFonts w:ascii="Times New Roman" w:hAnsi="Times New Roman" w:cs="Times New Roman"/>
          <w:bCs/>
          <w:kern w:val="0"/>
          <w:sz w:val="24"/>
          <w:szCs w:val="24"/>
        </w:rPr>
        <w:t>Ph.D.</w:t>
      </w:r>
      <w:r w:rsidR="00BF320D" w:rsidRPr="003A1F6F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="00113340" w:rsidRPr="003A1F6F">
        <w:rPr>
          <w:rFonts w:ascii="Times New Roman" w:hAnsi="Times New Roman" w:cs="Times New Roman"/>
          <w:bCs/>
          <w:kern w:val="0"/>
          <w:sz w:val="24"/>
          <w:szCs w:val="24"/>
        </w:rPr>
        <w:t>Sociology</w:t>
      </w:r>
    </w:p>
    <w:p w14:paraId="189E1ED3" w14:textId="654D11A4" w:rsidR="00091248" w:rsidRPr="003A1F6F" w:rsidRDefault="0097686C" w:rsidP="00BE348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 w:rsidR="00440746" w:rsidRPr="003A1F6F">
        <w:rPr>
          <w:rFonts w:ascii="Times New Roman" w:hAnsi="Times New Roman" w:cs="Times New Roman"/>
          <w:bCs/>
          <w:kern w:val="0"/>
          <w:sz w:val="24"/>
          <w:szCs w:val="24"/>
        </w:rPr>
        <w:t>University of Maryland, College Park, MD, USA</w:t>
      </w:r>
    </w:p>
    <w:p w14:paraId="6A78AE02" w14:textId="64598C48" w:rsidR="00D80109" w:rsidRPr="003A1F6F" w:rsidRDefault="00091248" w:rsidP="00BE3483">
      <w:pPr>
        <w:autoSpaceDE w:val="0"/>
        <w:autoSpaceDN w:val="0"/>
        <w:adjustRightInd w:val="0"/>
        <w:ind w:left="1973" w:hanging="288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C64492">
        <w:rPr>
          <w:rFonts w:ascii="Times New Roman" w:hAnsi="Times New Roman" w:cs="Times New Roman"/>
          <w:bCs/>
          <w:i/>
          <w:iCs/>
          <w:kern w:val="0"/>
          <w:sz w:val="24"/>
          <w:szCs w:val="24"/>
        </w:rPr>
        <w:t>Dissertation</w:t>
      </w:r>
      <w:r w:rsidRPr="003A1F6F">
        <w:rPr>
          <w:rFonts w:ascii="Times New Roman" w:hAnsi="Times New Roman" w:cs="Times New Roman"/>
          <w:bCs/>
          <w:i/>
          <w:iCs/>
          <w:kern w:val="0"/>
          <w:sz w:val="24"/>
          <w:szCs w:val="24"/>
        </w:rPr>
        <w:t>:</w:t>
      </w: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="00BE3483" w:rsidRPr="00BE3483">
        <w:rPr>
          <w:rFonts w:ascii="Times New Roman" w:hAnsi="Times New Roman" w:cs="Times New Roman"/>
          <w:bCs/>
          <w:kern w:val="0"/>
          <w:sz w:val="24"/>
          <w:szCs w:val="24"/>
        </w:rPr>
        <w:t>Epidemiological Transition and Shifting Mortality Inequality:</w:t>
      </w:r>
      <w:r w:rsidR="00BE3483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="00BE3483" w:rsidRPr="00BE3483">
        <w:rPr>
          <w:rFonts w:ascii="Times New Roman" w:hAnsi="Times New Roman" w:cs="Times New Roman"/>
          <w:bCs/>
          <w:kern w:val="0"/>
          <w:sz w:val="24"/>
          <w:szCs w:val="24"/>
        </w:rPr>
        <w:t>An Extension of Fundamental Cause Theory</w:t>
      </w:r>
    </w:p>
    <w:p w14:paraId="28F4D2DE" w14:textId="727E5D3A" w:rsidR="0097686C" w:rsidRPr="003A1F6F" w:rsidRDefault="00D80109" w:rsidP="008D656C">
      <w:pPr>
        <w:autoSpaceDE w:val="0"/>
        <w:autoSpaceDN w:val="0"/>
        <w:adjustRightInd w:val="0"/>
        <w:ind w:left="1973" w:hanging="288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bCs/>
          <w:i/>
          <w:iCs/>
          <w:kern w:val="0"/>
          <w:sz w:val="24"/>
          <w:szCs w:val="24"/>
        </w:rPr>
        <w:t>Committee:</w:t>
      </w: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="00DE3347" w:rsidRPr="003A1F6F">
        <w:rPr>
          <w:rFonts w:ascii="Times New Roman" w:hAnsi="Times New Roman" w:cs="Times New Roman"/>
          <w:bCs/>
          <w:kern w:val="0"/>
          <w:sz w:val="24"/>
          <w:szCs w:val="24"/>
        </w:rPr>
        <w:t>Joan Kahn (Chair), Feinian Chen, Philip Cohen, Michael Rendall, Quynh Nguyen</w:t>
      </w:r>
    </w:p>
    <w:p w14:paraId="6030CD69" w14:textId="77777777" w:rsidR="0097686C" w:rsidRDefault="00F1528A" w:rsidP="003A1F6F">
      <w:pPr>
        <w:autoSpaceDE w:val="0"/>
        <w:autoSpaceDN w:val="0"/>
        <w:adjustRightInd w:val="0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>202</w:t>
      </w:r>
      <w:r w:rsidR="0097686C">
        <w:rPr>
          <w:rFonts w:ascii="Times New Roman" w:hAnsi="Times New Roman" w:cs="Times New Roman"/>
          <w:bCs/>
          <w:kern w:val="0"/>
          <w:sz w:val="24"/>
          <w:szCs w:val="24"/>
        </w:rPr>
        <w:t>0 May</w:t>
      </w:r>
      <w:r w:rsidR="0058486F" w:rsidRPr="003A1F6F"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 w:rsidR="0058486F" w:rsidRPr="003A1F6F"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>M</w:t>
      </w:r>
      <w:r w:rsidRPr="003A1F6F">
        <w:rPr>
          <w:rFonts w:ascii="Times New Roman" w:hAnsi="Times New Roman" w:cs="Times New Roman" w:hint="eastAsia"/>
          <w:bCs/>
          <w:kern w:val="0"/>
          <w:sz w:val="24"/>
          <w:szCs w:val="24"/>
        </w:rPr>
        <w:t>.</w:t>
      </w: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>A.,</w:t>
      </w:r>
      <w:r w:rsidR="00440746" w:rsidRPr="003A1F6F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Pr="003A1F6F">
        <w:rPr>
          <w:rFonts w:ascii="Times New Roman" w:hAnsi="Times New Roman" w:cs="Times New Roman"/>
          <w:bCs/>
          <w:kern w:val="0"/>
          <w:sz w:val="24"/>
          <w:szCs w:val="24"/>
        </w:rPr>
        <w:t>Sociology</w:t>
      </w:r>
    </w:p>
    <w:p w14:paraId="6FFC0A1A" w14:textId="518E8621" w:rsidR="0058486F" w:rsidRDefault="0097686C" w:rsidP="003A1F6F">
      <w:pPr>
        <w:autoSpaceDE w:val="0"/>
        <w:autoSpaceDN w:val="0"/>
        <w:adjustRightInd w:val="0"/>
        <w:rPr>
          <w:rFonts w:ascii="Times New Roman" w:hAnsi="Times New Roman" w:cs="Times New Roman"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>
        <w:rPr>
          <w:rFonts w:ascii="Times New Roman" w:hAnsi="Times New Roman" w:cs="Times New Roman"/>
          <w:bCs/>
          <w:kern w:val="0"/>
          <w:sz w:val="24"/>
          <w:szCs w:val="24"/>
        </w:rPr>
        <w:tab/>
      </w:r>
      <w:r w:rsidR="00F1528A" w:rsidRPr="003A1F6F">
        <w:rPr>
          <w:rFonts w:ascii="Times New Roman" w:hAnsi="Times New Roman" w:cs="Times New Roman"/>
          <w:bCs/>
          <w:kern w:val="0"/>
          <w:sz w:val="24"/>
          <w:szCs w:val="24"/>
        </w:rPr>
        <w:t>University of Maryland, College Park, MD, USA</w:t>
      </w:r>
      <w:r w:rsidR="00440746" w:rsidRPr="003A1F6F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</w:p>
    <w:p w14:paraId="634A921F" w14:textId="77777777" w:rsidR="0097686C" w:rsidRPr="003A1F6F" w:rsidRDefault="0097686C" w:rsidP="003A1F6F">
      <w:pPr>
        <w:autoSpaceDE w:val="0"/>
        <w:autoSpaceDN w:val="0"/>
        <w:adjustRightInd w:val="0"/>
        <w:rPr>
          <w:rFonts w:ascii="Times New Roman" w:hAnsi="Times New Roman" w:cs="Times New Roman"/>
          <w:bCs/>
          <w:kern w:val="0"/>
          <w:sz w:val="24"/>
          <w:szCs w:val="24"/>
        </w:rPr>
      </w:pPr>
    </w:p>
    <w:p w14:paraId="2B344C81" w14:textId="77777777" w:rsidR="0097686C" w:rsidRDefault="00113340" w:rsidP="003A1F6F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18</w:t>
      </w:r>
      <w:r w:rsidR="0097686C">
        <w:rPr>
          <w:rFonts w:ascii="Times New Roman" w:hAnsi="Times New Roman" w:cs="Times New Roman"/>
          <w:kern w:val="0"/>
          <w:sz w:val="24"/>
          <w:szCs w:val="24"/>
        </w:rPr>
        <w:t xml:space="preserve"> June</w:t>
      </w:r>
      <w:r w:rsidR="0058486F" w:rsidRPr="003A1F6F">
        <w:rPr>
          <w:rFonts w:ascii="Times New Roman" w:hAnsi="Times New Roman" w:cs="Times New Roman"/>
          <w:kern w:val="0"/>
          <w:sz w:val="24"/>
          <w:szCs w:val="24"/>
        </w:rPr>
        <w:tab/>
      </w:r>
      <w:r w:rsidR="0058486F" w:rsidRPr="003A1F6F">
        <w:rPr>
          <w:rFonts w:ascii="Times New Roman" w:hAnsi="Times New Roman" w:cs="Times New Roman"/>
          <w:kern w:val="0"/>
          <w:sz w:val="24"/>
          <w:szCs w:val="24"/>
        </w:rPr>
        <w:tab/>
      </w:r>
      <w:r w:rsidR="00434652" w:rsidRPr="003A1F6F">
        <w:rPr>
          <w:rFonts w:ascii="Times New Roman" w:hAnsi="Times New Roman" w:cs="Times New Roman"/>
          <w:kern w:val="0"/>
          <w:sz w:val="24"/>
          <w:szCs w:val="24"/>
        </w:rPr>
        <w:t>M.A.</w:t>
      </w:r>
      <w:r w:rsidR="009F768D" w:rsidRPr="003A1F6F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434652" w:rsidRPr="003A1F6F">
        <w:rPr>
          <w:rFonts w:ascii="Times New Roman" w:hAnsi="Times New Roman" w:cs="Times New Roman"/>
          <w:kern w:val="0"/>
          <w:sz w:val="24"/>
          <w:szCs w:val="24"/>
        </w:rPr>
        <w:t>Demography</w:t>
      </w:r>
    </w:p>
    <w:p w14:paraId="5DB8E403" w14:textId="051A2E60" w:rsidR="009F768D" w:rsidRDefault="0097686C" w:rsidP="003A1F6F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ab/>
      </w:r>
      <w:r>
        <w:rPr>
          <w:rFonts w:ascii="Times New Roman" w:hAnsi="Times New Roman" w:cs="Times New Roman"/>
          <w:kern w:val="0"/>
          <w:sz w:val="24"/>
          <w:szCs w:val="24"/>
        </w:rPr>
        <w:tab/>
      </w:r>
      <w:r>
        <w:rPr>
          <w:rFonts w:ascii="Times New Roman" w:hAnsi="Times New Roman" w:cs="Times New Roman"/>
          <w:kern w:val="0"/>
          <w:sz w:val="24"/>
          <w:szCs w:val="24"/>
        </w:rPr>
        <w:tab/>
      </w:r>
      <w:r>
        <w:rPr>
          <w:rFonts w:ascii="Times New Roman" w:hAnsi="Times New Roman" w:cs="Times New Roman"/>
          <w:kern w:val="0"/>
          <w:sz w:val="24"/>
          <w:szCs w:val="24"/>
        </w:rPr>
        <w:tab/>
      </w:r>
      <w:r w:rsidR="009F768D" w:rsidRPr="003A1F6F">
        <w:rPr>
          <w:rFonts w:ascii="Times New Roman" w:hAnsi="Times New Roman" w:cs="Times New Roman"/>
          <w:kern w:val="0"/>
          <w:sz w:val="24"/>
          <w:szCs w:val="24"/>
        </w:rPr>
        <w:t>Peking University</w:t>
      </w:r>
      <w:r w:rsidR="00440746" w:rsidRPr="003A1F6F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9F768D" w:rsidRPr="003A1F6F">
        <w:rPr>
          <w:rFonts w:ascii="Times New Roman" w:hAnsi="Times New Roman" w:cs="Times New Roman"/>
          <w:kern w:val="0"/>
          <w:sz w:val="24"/>
          <w:szCs w:val="24"/>
        </w:rPr>
        <w:t xml:space="preserve">Beijing, China  </w:t>
      </w:r>
    </w:p>
    <w:p w14:paraId="7E960E55" w14:textId="77777777" w:rsidR="0097686C" w:rsidRPr="003A1F6F" w:rsidRDefault="0097686C" w:rsidP="003A1F6F">
      <w:pPr>
        <w:autoSpaceDE w:val="0"/>
        <w:autoSpaceDN w:val="0"/>
        <w:adjustRightInd w:val="0"/>
        <w:rPr>
          <w:rFonts w:ascii="Times New Roman" w:hAnsi="Times New Roman" w:cs="Times New Roman"/>
          <w:bCs/>
          <w:kern w:val="0"/>
          <w:sz w:val="24"/>
          <w:szCs w:val="24"/>
        </w:rPr>
      </w:pPr>
    </w:p>
    <w:p w14:paraId="3231077E" w14:textId="77777777" w:rsidR="0097686C" w:rsidRDefault="004C4D63" w:rsidP="003A1F6F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15</w:t>
      </w:r>
      <w:r w:rsidR="0097686C">
        <w:rPr>
          <w:rFonts w:ascii="Times New Roman" w:hAnsi="Times New Roman" w:cs="Times New Roman"/>
          <w:kern w:val="0"/>
          <w:sz w:val="24"/>
          <w:szCs w:val="24"/>
        </w:rPr>
        <w:t xml:space="preserve"> June</w:t>
      </w:r>
      <w:r w:rsidR="0058486F" w:rsidRPr="003A1F6F">
        <w:rPr>
          <w:rFonts w:ascii="Times New Roman" w:hAnsi="Times New Roman" w:cs="Times New Roman"/>
          <w:kern w:val="0"/>
          <w:sz w:val="24"/>
          <w:szCs w:val="24"/>
        </w:rPr>
        <w:tab/>
      </w:r>
      <w:r w:rsidR="0058486F" w:rsidRPr="003A1F6F">
        <w:rPr>
          <w:rFonts w:ascii="Times New Roman" w:hAnsi="Times New Roman" w:cs="Times New Roman"/>
          <w:kern w:val="0"/>
          <w:sz w:val="24"/>
          <w:szCs w:val="24"/>
        </w:rPr>
        <w:tab/>
      </w:r>
      <w:r w:rsidR="00434652" w:rsidRPr="003A1F6F">
        <w:rPr>
          <w:rFonts w:ascii="Times New Roman" w:hAnsi="Times New Roman" w:cs="Times New Roman"/>
          <w:kern w:val="0"/>
          <w:sz w:val="24"/>
          <w:szCs w:val="24"/>
        </w:rPr>
        <w:t>B.A.</w:t>
      </w:r>
      <w:r w:rsidR="009F768D" w:rsidRPr="003A1F6F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434652" w:rsidRPr="003A1F6F">
        <w:rPr>
          <w:rFonts w:ascii="Times New Roman" w:hAnsi="Times New Roman" w:cs="Times New Roman"/>
          <w:kern w:val="0"/>
          <w:sz w:val="24"/>
          <w:szCs w:val="24"/>
        </w:rPr>
        <w:t>Sociolog</w:t>
      </w:r>
      <w:r w:rsidR="00F1528A" w:rsidRPr="003A1F6F">
        <w:rPr>
          <w:rFonts w:ascii="Times New Roman" w:hAnsi="Times New Roman" w:cs="Times New Roman"/>
          <w:kern w:val="0"/>
          <w:sz w:val="24"/>
          <w:szCs w:val="24"/>
        </w:rPr>
        <w:t>y</w:t>
      </w:r>
    </w:p>
    <w:p w14:paraId="32C12687" w14:textId="427654F7" w:rsidR="009F768D" w:rsidRPr="003A1F6F" w:rsidRDefault="0097686C" w:rsidP="003A1F6F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ab/>
      </w:r>
      <w:r>
        <w:rPr>
          <w:rFonts w:ascii="Times New Roman" w:hAnsi="Times New Roman" w:cs="Times New Roman"/>
          <w:kern w:val="0"/>
          <w:sz w:val="24"/>
          <w:szCs w:val="24"/>
        </w:rPr>
        <w:tab/>
      </w:r>
      <w:r>
        <w:rPr>
          <w:rFonts w:ascii="Times New Roman" w:hAnsi="Times New Roman" w:cs="Times New Roman"/>
          <w:kern w:val="0"/>
          <w:sz w:val="24"/>
          <w:szCs w:val="24"/>
        </w:rPr>
        <w:tab/>
      </w:r>
      <w:r>
        <w:rPr>
          <w:rFonts w:ascii="Times New Roman" w:hAnsi="Times New Roman" w:cs="Times New Roman"/>
          <w:kern w:val="0"/>
          <w:sz w:val="24"/>
          <w:szCs w:val="24"/>
        </w:rPr>
        <w:tab/>
      </w:r>
      <w:r w:rsidR="009F768D" w:rsidRPr="003A1F6F">
        <w:rPr>
          <w:rFonts w:ascii="Times New Roman" w:hAnsi="Times New Roman" w:cs="Times New Roman"/>
          <w:kern w:val="0"/>
          <w:sz w:val="24"/>
          <w:szCs w:val="24"/>
        </w:rPr>
        <w:t>Peking University</w:t>
      </w:r>
      <w:bookmarkStart w:id="4" w:name="OLE_LINK5"/>
      <w:bookmarkStart w:id="5" w:name="OLE_LINK6"/>
      <w:r w:rsidR="00440746" w:rsidRPr="003A1F6F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9F768D" w:rsidRPr="003A1F6F">
        <w:rPr>
          <w:rFonts w:ascii="Times New Roman" w:hAnsi="Times New Roman" w:cs="Times New Roman"/>
          <w:kern w:val="0"/>
          <w:sz w:val="24"/>
          <w:szCs w:val="24"/>
        </w:rPr>
        <w:t>Beijing, China</w:t>
      </w:r>
      <w:bookmarkEnd w:id="4"/>
      <w:bookmarkEnd w:id="5"/>
      <w:r w:rsidR="009F768D" w:rsidRPr="003A1F6F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</w:p>
    <w:p w14:paraId="3ED7D46D" w14:textId="77777777" w:rsidR="00C1206A" w:rsidRPr="000307ED" w:rsidRDefault="00C1206A" w:rsidP="003A1F6F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4D896F6A" w14:textId="022D401D" w:rsidR="0082313A" w:rsidRPr="003A1F6F" w:rsidRDefault="00776A3E" w:rsidP="003A1F6F">
      <w:pPr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19441F">
        <w:rPr>
          <w:rFonts w:ascii="Times New Roman" w:hAnsi="Times New Roman" w:cs="Times New Roman"/>
          <w:b/>
          <w:sz w:val="24"/>
          <w:szCs w:val="24"/>
        </w:rPr>
        <w:t>Research</w:t>
      </w:r>
      <w:r w:rsidRPr="003A1F6F">
        <w:rPr>
          <w:rFonts w:ascii="Times New Roman" w:hAnsi="Times New Roman" w:cs="Times New Roman"/>
          <w:b/>
          <w:sz w:val="24"/>
          <w:szCs w:val="24"/>
        </w:rPr>
        <w:t xml:space="preserve"> Interests</w:t>
      </w:r>
    </w:p>
    <w:p w14:paraId="4C4BC21D" w14:textId="3077A33C" w:rsidR="00E45FB5" w:rsidRDefault="00DC602F" w:rsidP="001149C6">
      <w:pPr>
        <w:jc w:val="left"/>
        <w:rPr>
          <w:rFonts w:ascii="Times New Roman" w:hAnsi="Times New Roman" w:cs="Times New Roman"/>
          <w:sz w:val="24"/>
          <w:szCs w:val="24"/>
        </w:rPr>
      </w:pPr>
      <w:bookmarkStart w:id="6" w:name="OLE_LINK23"/>
      <w:r>
        <w:rPr>
          <w:rFonts w:ascii="Times New Roman" w:hAnsi="Times New Roman" w:cs="Times New Roman"/>
          <w:sz w:val="24"/>
          <w:szCs w:val="24"/>
        </w:rPr>
        <w:t xml:space="preserve">Medical Sociology       </w:t>
      </w:r>
      <w:r w:rsidR="0053525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45FB5">
        <w:rPr>
          <w:rFonts w:ascii="Times New Roman" w:hAnsi="Times New Roman" w:cs="Times New Roman" w:hint="eastAsia"/>
          <w:sz w:val="24"/>
          <w:szCs w:val="24"/>
        </w:rPr>
        <w:t>Social Determinants of Health   D</w:t>
      </w:r>
      <w:r w:rsidR="00D435C7">
        <w:rPr>
          <w:rFonts w:ascii="Times New Roman" w:hAnsi="Times New Roman" w:cs="Times New Roman"/>
          <w:sz w:val="24"/>
          <w:szCs w:val="24"/>
        </w:rPr>
        <w:t>isabilit</w:t>
      </w:r>
      <w:r w:rsidR="00E45FB5">
        <w:rPr>
          <w:rFonts w:ascii="Times New Roman" w:hAnsi="Times New Roman" w:cs="Times New Roman" w:hint="eastAsia"/>
          <w:sz w:val="24"/>
          <w:szCs w:val="24"/>
        </w:rPr>
        <w:t>y</w:t>
      </w:r>
      <w:r w:rsidR="000B6A64" w:rsidRPr="003A1F6F">
        <w:rPr>
          <w:rFonts w:ascii="Times New Roman" w:hAnsi="Times New Roman" w:cs="Times New Roman"/>
          <w:sz w:val="24"/>
          <w:szCs w:val="24"/>
        </w:rPr>
        <w:t xml:space="preserve"> and </w:t>
      </w:r>
      <w:r w:rsidR="00E45FB5">
        <w:rPr>
          <w:rFonts w:ascii="Times New Roman" w:hAnsi="Times New Roman" w:cs="Times New Roman" w:hint="eastAsia"/>
          <w:sz w:val="24"/>
          <w:szCs w:val="24"/>
        </w:rPr>
        <w:t>M</w:t>
      </w:r>
      <w:r w:rsidR="000B6A64" w:rsidRPr="003A1F6F">
        <w:rPr>
          <w:rFonts w:ascii="Times New Roman" w:hAnsi="Times New Roman" w:cs="Times New Roman"/>
          <w:sz w:val="24"/>
          <w:szCs w:val="24"/>
        </w:rPr>
        <w:t>ortality</w:t>
      </w:r>
    </w:p>
    <w:p w14:paraId="077C078E" w14:textId="5A2A031B" w:rsidR="00F41514" w:rsidRPr="003A1F6F" w:rsidRDefault="00BD2AD8" w:rsidP="001149C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ronic </w:t>
      </w:r>
      <w:r w:rsidR="00E45FB5"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in</w:t>
      </w:r>
      <w:r w:rsidR="0053525E">
        <w:rPr>
          <w:rFonts w:ascii="Times New Roman" w:hAnsi="Times New Roman" w:cs="Times New Roman" w:hint="eastAsia"/>
          <w:sz w:val="24"/>
          <w:szCs w:val="24"/>
        </w:rPr>
        <w:t xml:space="preserve"> 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45FB5">
        <w:rPr>
          <w:rFonts w:ascii="Times New Roman" w:hAnsi="Times New Roman" w:cs="Times New Roman" w:hint="eastAsia"/>
          <w:sz w:val="24"/>
          <w:szCs w:val="24"/>
        </w:rPr>
        <w:t>Opioid</w:t>
      </w:r>
      <w:r w:rsidR="00D435C7">
        <w:rPr>
          <w:rFonts w:ascii="Times New Roman" w:hAnsi="Times New Roman" w:cs="Times New Roman"/>
          <w:sz w:val="24"/>
          <w:szCs w:val="24"/>
        </w:rPr>
        <w:t xml:space="preserve">   </w:t>
      </w:r>
      <w:r w:rsidR="0053525E">
        <w:rPr>
          <w:rFonts w:ascii="Times New Roman" w:hAnsi="Times New Roman" w:cs="Times New Roman" w:hint="eastAsia"/>
          <w:sz w:val="24"/>
          <w:szCs w:val="24"/>
        </w:rPr>
        <w:t xml:space="preserve">  </w:t>
      </w:r>
      <w:r w:rsidR="0072300F" w:rsidRPr="003A1F6F">
        <w:rPr>
          <w:rFonts w:ascii="Times New Roman" w:hAnsi="Times New Roman" w:cs="Times New Roman"/>
          <w:sz w:val="24"/>
          <w:szCs w:val="24"/>
        </w:rPr>
        <w:t>Aging</w:t>
      </w:r>
      <w:r w:rsidR="0053525E">
        <w:rPr>
          <w:rFonts w:ascii="Times New Roman" w:hAnsi="Times New Roman" w:cs="Times New Roman" w:hint="eastAsia"/>
          <w:sz w:val="24"/>
          <w:szCs w:val="24"/>
        </w:rPr>
        <w:t xml:space="preserve"> &amp; </w:t>
      </w:r>
      <w:r w:rsidR="0053525E" w:rsidRPr="003A1F6F">
        <w:rPr>
          <w:rFonts w:ascii="Times New Roman" w:hAnsi="Times New Roman" w:cs="Times New Roman"/>
          <w:sz w:val="24"/>
          <w:szCs w:val="24"/>
        </w:rPr>
        <w:t xml:space="preserve">Health </w:t>
      </w:r>
      <w:bookmarkEnd w:id="6"/>
      <w:r w:rsidR="0053525E">
        <w:rPr>
          <w:rFonts w:ascii="Times New Roman" w:hAnsi="Times New Roman" w:cs="Times New Roman" w:hint="eastAsia"/>
          <w:sz w:val="24"/>
          <w:szCs w:val="24"/>
        </w:rPr>
        <w:t xml:space="preserve">             </w:t>
      </w:r>
      <w:r w:rsidR="00DB0DB0">
        <w:rPr>
          <w:rFonts w:ascii="Times New Roman" w:hAnsi="Times New Roman" w:cs="Times New Roman"/>
          <w:sz w:val="24"/>
          <w:szCs w:val="24"/>
        </w:rPr>
        <w:t>Work</w:t>
      </w:r>
      <w:r w:rsidR="0053525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53525E">
        <w:rPr>
          <w:rFonts w:ascii="Times New Roman" w:hAnsi="Times New Roman" w:cs="Times New Roman"/>
          <w:sz w:val="24"/>
          <w:szCs w:val="24"/>
        </w:rPr>
        <w:t xml:space="preserve">Family &amp; Health            </w:t>
      </w:r>
    </w:p>
    <w:p w14:paraId="06AA92C1" w14:textId="10E63CFA" w:rsidR="00C1206A" w:rsidRPr="003A1F6F" w:rsidRDefault="00025F05" w:rsidP="003A1F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6A64" w:rsidRPr="003A1F6F">
        <w:rPr>
          <w:rFonts w:ascii="Times New Roman" w:hAnsi="Times New Roman" w:cs="Times New Roman"/>
          <w:sz w:val="24"/>
          <w:szCs w:val="24"/>
        </w:rPr>
        <w:t xml:space="preserve"> </w:t>
      </w:r>
      <w:r w:rsidR="00DD7F72" w:rsidRPr="003A1F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D61BE7" w14:textId="08783F3C" w:rsidR="003A1F6F" w:rsidRPr="003A1F6F" w:rsidRDefault="00776A3E" w:rsidP="003A1F6F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bookmarkStart w:id="7" w:name="OLE_LINK13"/>
      <w:bookmarkStart w:id="8" w:name="OLE_LINK14"/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Peer-Reviewed </w:t>
      </w: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Publications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 </w:t>
      </w:r>
      <w:r w:rsidR="00CB3370"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*</w:t>
      </w:r>
      <w:r w:rsidR="00161A9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Graduate </w:t>
      </w:r>
      <w:r w:rsidR="00CB3370"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Students </w:t>
      </w:r>
    </w:p>
    <w:bookmarkEnd w:id="7"/>
    <w:bookmarkEnd w:id="8"/>
    <w:p w14:paraId="31D8CA4E" w14:textId="4904268D" w:rsidR="00535CD3" w:rsidRPr="00FE51CA" w:rsidRDefault="00535CD3" w:rsidP="00FE51C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E51CA"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  <w:t>Ruan, Hangqing</w:t>
      </w:r>
      <w:r w:rsidR="00C22C81" w:rsidRPr="00FE51CA"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  <w:t>*</w:t>
      </w:r>
      <w:r w:rsidRPr="00FE51CA">
        <w:rPr>
          <w:rFonts w:ascii="Times New Roman" w:hAnsi="Times New Roman" w:cs="Times New Roman"/>
          <w:b/>
          <w:bCs/>
          <w:kern w:val="0"/>
          <w:sz w:val="24"/>
          <w:szCs w:val="24"/>
        </w:rPr>
        <w:t>,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 Ke</w:t>
      </w:r>
      <w:r w:rsidR="002B3E4F" w:rsidRPr="00FE51CA">
        <w:rPr>
          <w:rFonts w:ascii="Times New Roman" w:hAnsi="Times New Roman" w:cs="Times New Roman"/>
          <w:kern w:val="0"/>
          <w:sz w:val="24"/>
          <w:szCs w:val="24"/>
        </w:rPr>
        <w:t xml:space="preserve"> Shen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, &amp; Feinian</w:t>
      </w:r>
      <w:r w:rsidR="002B3E4F" w:rsidRPr="00FE51CA">
        <w:rPr>
          <w:rFonts w:ascii="Times New Roman" w:hAnsi="Times New Roman" w:cs="Times New Roman"/>
          <w:kern w:val="0"/>
          <w:sz w:val="24"/>
          <w:szCs w:val="24"/>
        </w:rPr>
        <w:t xml:space="preserve"> Chen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. 2022</w:t>
      </w:r>
      <w:bookmarkStart w:id="9" w:name="OLE_LINK16"/>
      <w:r w:rsidR="00FB6E08" w:rsidRPr="00FE51CA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="00CA5D26" w:rsidRPr="00FE51CA">
        <w:rPr>
          <w:rFonts w:ascii="Times New Roman" w:hAnsi="Times New Roman" w:cs="Times New Roman"/>
          <w:kern w:val="0"/>
          <w:sz w:val="24"/>
          <w:szCs w:val="24"/>
        </w:rPr>
        <w:t>“</w:t>
      </w:r>
      <w:bookmarkStart w:id="10" w:name="OLE_LINK20"/>
      <w:r w:rsidRPr="00FE51CA">
        <w:rPr>
          <w:rFonts w:ascii="Times New Roman" w:hAnsi="Times New Roman" w:cs="Times New Roman"/>
          <w:kern w:val="0"/>
          <w:sz w:val="24"/>
          <w:szCs w:val="24"/>
        </w:rPr>
        <w:t>Negative Life Events, Social Ties, and Depressive Symptoms for Older Adults in China</w:t>
      </w:r>
      <w:bookmarkEnd w:id="10"/>
      <w:r w:rsidRPr="00FE51CA">
        <w:rPr>
          <w:rFonts w:ascii="Times New Roman" w:hAnsi="Times New Roman" w:cs="Times New Roman"/>
          <w:kern w:val="0"/>
          <w:sz w:val="24"/>
          <w:szCs w:val="24"/>
        </w:rPr>
        <w:t>.</w:t>
      </w:r>
      <w:r w:rsidR="00CA5D26" w:rsidRPr="00FE51CA">
        <w:rPr>
          <w:rFonts w:ascii="Times New Roman" w:hAnsi="Times New Roman" w:cs="Times New Roman"/>
          <w:kern w:val="0"/>
          <w:sz w:val="24"/>
          <w:szCs w:val="24"/>
        </w:rPr>
        <w:t>”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End w:id="9"/>
      <w:r w:rsidRPr="00FE51CA">
        <w:rPr>
          <w:rFonts w:ascii="Times New Roman" w:hAnsi="Times New Roman" w:cs="Times New Roman"/>
          <w:i/>
          <w:iCs/>
          <w:kern w:val="0"/>
          <w:sz w:val="24"/>
          <w:szCs w:val="24"/>
        </w:rPr>
        <w:t>Frontiers in Public Health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.</w:t>
      </w:r>
      <w:r w:rsidR="005E35F2" w:rsidRPr="00FE51CA">
        <w:rPr>
          <w:rFonts w:ascii="Times New Roman" w:hAnsi="Times New Roman" w:cs="Times New Roman"/>
          <w:kern w:val="0"/>
          <w:sz w:val="24"/>
          <w:szCs w:val="24"/>
        </w:rPr>
        <w:t xml:space="preserve"> 9.</w:t>
      </w:r>
    </w:p>
    <w:p w14:paraId="302228D6" w14:textId="77777777" w:rsidR="00117D55" w:rsidRPr="00117D55" w:rsidRDefault="00117D55" w:rsidP="00FE51C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419B5833" w14:textId="29856F89" w:rsidR="004877D4" w:rsidRPr="00FE51CA" w:rsidRDefault="00FD6733" w:rsidP="00FE51CA">
      <w:pPr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en, Feinian, Ke Shen, </w:t>
      </w:r>
      <w:r w:rsidR="009A709E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&amp;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FE51CA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Hangqing Ruan</w:t>
      </w:r>
      <w:r w:rsidR="00C22C81" w:rsidRPr="00FE51CA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*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FB6E08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2021.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bookmarkStart w:id="11" w:name="OLE_LINK17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"The mixed blessing of living together or close by</w:t>
      </w:r>
      <w:r w:rsidR="00383514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Parent–child relationship quality and life satisfaction of older adults in </w:t>
      </w:r>
      <w:bookmarkEnd w:id="11"/>
      <w:r w:rsidR="00383514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China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." </w:t>
      </w:r>
      <w:r w:rsidRPr="00FE51C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Demographic Research</w:t>
      </w:r>
      <w:r w:rsidR="00FB6E08" w:rsidRPr="00FE51C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 44</w:t>
      </w:r>
      <w:r w:rsidR="00D77F8B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563-594.</w:t>
      </w:r>
    </w:p>
    <w:p w14:paraId="7F14B3C8" w14:textId="77777777" w:rsidR="00117D55" w:rsidRPr="00117D55" w:rsidRDefault="00117D55" w:rsidP="00FE51CA">
      <w:pPr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AA28A8D" w14:textId="5F259453" w:rsidR="00CB3370" w:rsidRPr="00FE51CA" w:rsidRDefault="00CB3370" w:rsidP="00FE51C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E51CA">
        <w:rPr>
          <w:rFonts w:ascii="Times New Roman" w:hAnsi="Times New Roman" w:cs="Times New Roman"/>
          <w:kern w:val="0"/>
          <w:sz w:val="24"/>
          <w:szCs w:val="24"/>
        </w:rPr>
        <w:t>Zhang, Dan</w:t>
      </w:r>
      <w:r w:rsidR="00C22C81" w:rsidRPr="00FE51CA">
        <w:rPr>
          <w:rFonts w:ascii="Times New Roman" w:hAnsi="Times New Roman" w:cs="Times New Roman"/>
          <w:kern w:val="0"/>
          <w:sz w:val="24"/>
          <w:szCs w:val="24"/>
        </w:rPr>
        <w:t>*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; </w:t>
      </w:r>
      <w:r w:rsidRPr="00FE51CA"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  <w:t>Hangqing Ruan</w:t>
      </w:r>
      <w:r w:rsidR="00C22C81" w:rsidRPr="00FE51CA"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  <w:t>*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; </w:t>
      </w:r>
      <w:r w:rsidR="00C1206A" w:rsidRPr="00FE51CA">
        <w:rPr>
          <w:rFonts w:ascii="Times New Roman" w:hAnsi="Times New Roman" w:cs="Times New Roman"/>
          <w:kern w:val="0"/>
          <w:sz w:val="24"/>
          <w:szCs w:val="24"/>
        </w:rPr>
        <w:t>Gao, Melody Ge</w:t>
      </w:r>
      <w:r w:rsidR="00C22C81" w:rsidRPr="00FE51CA">
        <w:rPr>
          <w:rFonts w:ascii="Times New Roman" w:hAnsi="Times New Roman" w:cs="Times New Roman"/>
          <w:kern w:val="0"/>
          <w:sz w:val="24"/>
          <w:szCs w:val="24"/>
        </w:rPr>
        <w:t>*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; F</w:t>
      </w:r>
      <w:r w:rsidR="003204C2" w:rsidRPr="00FE51CA">
        <w:rPr>
          <w:rFonts w:ascii="Times New Roman" w:hAnsi="Times New Roman" w:cs="Times New Roman"/>
          <w:kern w:val="0"/>
          <w:sz w:val="24"/>
          <w:szCs w:val="24"/>
        </w:rPr>
        <w:t>ein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ian Chen; </w:t>
      </w:r>
      <w:proofErr w:type="spellStart"/>
      <w:r w:rsidRPr="00FE51CA">
        <w:rPr>
          <w:rFonts w:ascii="Times New Roman" w:hAnsi="Times New Roman" w:cs="Times New Roman"/>
          <w:kern w:val="0"/>
          <w:sz w:val="24"/>
          <w:szCs w:val="24"/>
        </w:rPr>
        <w:t>Shuzhuo</w:t>
      </w:r>
      <w:proofErr w:type="spellEnd"/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 Li. 2022. “</w:t>
      </w:r>
      <w:bookmarkStart w:id="12" w:name="OLE_LINK87"/>
      <w:r w:rsidRPr="00FE51CA">
        <w:rPr>
          <w:rFonts w:ascii="Times New Roman" w:hAnsi="Times New Roman" w:cs="Times New Roman"/>
          <w:kern w:val="0"/>
          <w:sz w:val="24"/>
          <w:szCs w:val="24"/>
        </w:rPr>
        <w:t>Stressful Life Events and Sleep Quality among Older Adults in China: Do Positive and Negative Attitudes toward Aging Play a Role</w:t>
      </w:r>
      <w:bookmarkEnd w:id="12"/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?” </w:t>
      </w:r>
      <w:bookmarkStart w:id="13" w:name="OLE_LINK1"/>
      <w:r w:rsidRPr="00FE51CA">
        <w:rPr>
          <w:rFonts w:ascii="Times New Roman" w:hAnsi="Times New Roman" w:cs="Times New Roman"/>
          <w:kern w:val="0"/>
          <w:sz w:val="24"/>
          <w:szCs w:val="24"/>
        </w:rPr>
        <w:t>Aging and Society</w:t>
      </w:r>
      <w:bookmarkEnd w:id="13"/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,1-19. </w:t>
      </w:r>
    </w:p>
    <w:p w14:paraId="75CAFAA2" w14:textId="77777777" w:rsidR="00117D55" w:rsidRPr="00117D55" w:rsidRDefault="00117D55" w:rsidP="00FE51C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1AD2EB4" w14:textId="06FE104B" w:rsidR="009142C7" w:rsidRPr="00FE51CA" w:rsidRDefault="00FD6733" w:rsidP="00FE51CA">
      <w:pPr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Burnette, Denise, </w:t>
      </w:r>
      <w:proofErr w:type="spellStart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Xujingzi</w:t>
      </w:r>
      <w:proofErr w:type="spellEnd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e</w:t>
      </w:r>
      <w:r w:rsidR="00096C16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*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Zhaowen</w:t>
      </w:r>
      <w:proofErr w:type="spellEnd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eng</w:t>
      </w:r>
      <w:r w:rsidR="00096C16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*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9A709E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&amp;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FE51CA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Hangqing Ruan</w:t>
      </w:r>
      <w:r w:rsidR="00096C16" w:rsidRPr="00FE51CA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*</w:t>
      </w:r>
      <w:r w:rsidRPr="00FE51C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10108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2021,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"Living alone, social cohesion, and quality of life among older adults in rural and urban China: a conditional process analysis." </w:t>
      </w:r>
      <w:r w:rsidRPr="00FE51C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Psychogeriatrics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 33, no. 5</w:t>
      </w:r>
      <w:r w:rsidR="00D77F8B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469-479.</w:t>
      </w:r>
    </w:p>
    <w:p w14:paraId="5133CFB5" w14:textId="77777777" w:rsidR="00FF1E0B" w:rsidRDefault="00FF1E0B" w:rsidP="00FE51CA">
      <w:pPr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F03C0B4" w14:textId="3A470266" w:rsidR="00FD6733" w:rsidRPr="00FE51CA" w:rsidRDefault="00FD6733" w:rsidP="00FE51CA">
      <w:pPr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, </w:t>
      </w:r>
      <w:proofErr w:type="spellStart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Shengxiao</w:t>
      </w:r>
      <w:proofErr w:type="spellEnd"/>
      <w:r w:rsidR="00096C16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*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ex, </w:t>
      </w:r>
      <w:proofErr w:type="spellStart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Yixue</w:t>
      </w:r>
      <w:proofErr w:type="spellEnd"/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Zhang</w:t>
      </w:r>
      <w:r w:rsidR="00096C16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*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FE51CA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Hangqing Ruan</w:t>
      </w:r>
      <w:r w:rsidR="00096C16" w:rsidRPr="00FE51CA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*</w:t>
      </w:r>
      <w:r w:rsidRPr="00FE51CA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,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rick Guerra, </w:t>
      </w:r>
      <w:r w:rsidR="009A709E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&amp;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nise Burnette. </w:t>
      </w:r>
      <w:r w:rsidR="00510108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020. 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"The role of transportation in older adults' use of and satisfaction with primary care in China." </w:t>
      </w:r>
      <w:bookmarkStart w:id="14" w:name="OLE_LINK18"/>
      <w:r w:rsidRPr="00FE51C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Transport &amp; Health</w:t>
      </w:r>
      <w:bookmarkEnd w:id="14"/>
      <w:r w:rsidR="00510108" w:rsidRPr="00FE51C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 18</w:t>
      </w:r>
      <w:r w:rsidR="00D77F8B"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Pr="00FE51CA">
        <w:rPr>
          <w:rFonts w:ascii="Times New Roman" w:hAnsi="Times New Roman" w:cs="Times New Roman"/>
          <w:sz w:val="24"/>
          <w:szCs w:val="24"/>
          <w:shd w:val="clear" w:color="auto" w:fill="FFFFFF"/>
        </w:rPr>
        <w:t>100898.</w:t>
      </w:r>
    </w:p>
    <w:p w14:paraId="46CF5623" w14:textId="77777777" w:rsidR="00117D55" w:rsidRPr="00117D55" w:rsidRDefault="00117D55" w:rsidP="00FE51CA">
      <w:pPr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2C23E5F" w14:textId="7EC95A51" w:rsidR="002165F9" w:rsidRPr="00FE51CA" w:rsidRDefault="00C1206A" w:rsidP="00FE51CA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  <w:bookmarkStart w:id="15" w:name="OLE_LINK26"/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Gao, Melody Ge*, </w:t>
      </w:r>
      <w:bookmarkEnd w:id="15"/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and </w:t>
      </w:r>
      <w:r w:rsidRPr="00FE51CA"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  <w:t>Hangqing Ruan*.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 2022. "Work-Family Policies and Gender Inequalities in Childcare Time." Socius 8: 23780231221142677.</w:t>
      </w:r>
    </w:p>
    <w:p w14:paraId="35F56F9D" w14:textId="24FC2AB8" w:rsidR="00395C81" w:rsidRDefault="00395C81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F2BD929" w14:textId="63CC35B3" w:rsidR="00776A3E" w:rsidRPr="003A1F6F" w:rsidRDefault="00776A3E" w:rsidP="00776A3E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Articles Under Review</w:t>
      </w: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*</w:t>
      </w: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Graduate </w:t>
      </w: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Students </w:t>
      </w:r>
    </w:p>
    <w:p w14:paraId="2036A129" w14:textId="174657F0" w:rsidR="00776A3E" w:rsidRPr="00FE51CA" w:rsidRDefault="00776A3E" w:rsidP="00776A3E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E51CA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Ruan, Hangqing, 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Anna Zajacova1, Hanna Grol-Prokopczyk, Zachary Zimmer. </w:t>
      </w:r>
      <w:r w:rsidR="00004729" w:rsidRPr="00004729">
        <w:rPr>
          <w:rFonts w:ascii="Times New Roman" w:hAnsi="Times New Roman" w:cs="Times New Roman"/>
          <w:kern w:val="0"/>
          <w:sz w:val="24"/>
          <w:szCs w:val="24"/>
        </w:rPr>
        <w:t>Does Pain Explain Trends in Disability? An Analysis of Middle-Aged and Older US Adults, 2002-2018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.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D9423C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R&amp;R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at</w:t>
      </w:r>
      <w:r w:rsidRPr="00FE51CA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F63C69">
        <w:rPr>
          <w:rFonts w:ascii="Times New Roman" w:hAnsi="Times New Roman" w:cs="Times New Roman"/>
          <w:i/>
          <w:iCs/>
          <w:kern w:val="0"/>
          <w:sz w:val="24"/>
          <w:szCs w:val="24"/>
        </w:rPr>
        <w:t>The Journals of Gerontology: Social Sciences</w:t>
      </w:r>
    </w:p>
    <w:p w14:paraId="6AD15C43" w14:textId="77777777" w:rsidR="00776A3E" w:rsidRDefault="00776A3E" w:rsidP="00776A3E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17AA9E2" w14:textId="5738C91C" w:rsidR="00776A3E" w:rsidRDefault="00776A3E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E51CA">
        <w:rPr>
          <w:rFonts w:ascii="Times New Roman" w:hAnsi="Times New Roman" w:cs="Times New Roman"/>
          <w:b/>
          <w:bCs/>
          <w:kern w:val="0"/>
          <w:sz w:val="24"/>
          <w:szCs w:val="24"/>
        </w:rPr>
        <w:t>Ruan, Hangqing,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 Melody Ge Gao</w:t>
      </w:r>
      <w:r w:rsidR="00037841">
        <w:rPr>
          <w:rFonts w:ascii="Times New Roman" w:hAnsi="Times New Roman" w:cs="Times New Roman" w:hint="eastAsia"/>
          <w:kern w:val="0"/>
          <w:sz w:val="24"/>
          <w:szCs w:val="24"/>
        </w:rPr>
        <w:t>*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Pr="00FE51CA">
        <w:rPr>
          <w:rFonts w:ascii="Times New Roman" w:hAnsi="Times New Roman" w:cs="Times New Roman" w:hint="eastAsia"/>
          <w:kern w:val="0"/>
          <w:sz w:val="24"/>
          <w:szCs w:val="24"/>
        </w:rPr>
        <w:t>Yajie Xiong</w:t>
      </w:r>
      <w:r w:rsidR="00037841">
        <w:rPr>
          <w:rFonts w:ascii="Times New Roman" w:hAnsi="Times New Roman" w:cs="Times New Roman" w:hint="eastAsia"/>
          <w:kern w:val="0"/>
          <w:sz w:val="24"/>
          <w:szCs w:val="24"/>
        </w:rPr>
        <w:t>*</w:t>
      </w:r>
      <w:r w:rsidRPr="00FE51CA">
        <w:rPr>
          <w:rFonts w:ascii="Times New Roman" w:hAnsi="Times New Roman" w:cs="Times New Roman" w:hint="eastAsia"/>
          <w:kern w:val="0"/>
          <w:sz w:val="24"/>
          <w:szCs w:val="24"/>
        </w:rPr>
        <w:t xml:space="preserve">, Philip Cohen. 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Marital Status and Deaths from Alcohol, Drug Overdose, and Suicide in the United States: 2000-202</w:t>
      </w:r>
      <w:r w:rsidR="00293193">
        <w:rPr>
          <w:rFonts w:ascii="Times New Roman" w:hAnsi="Times New Roman" w:cs="Times New Roman" w:hint="eastAsia"/>
          <w:kern w:val="0"/>
          <w:sz w:val="24"/>
          <w:szCs w:val="24"/>
        </w:rPr>
        <w:t>0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.</w:t>
      </w:r>
      <w:r w:rsidRPr="00FE51CA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D9423C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R&amp;R (minor revision)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at </w:t>
      </w:r>
      <w:r w:rsidR="00FD1662" w:rsidRPr="00FD1662">
        <w:rPr>
          <w:rFonts w:ascii="Times New Roman" w:hAnsi="Times New Roman" w:cs="Times New Roman"/>
          <w:i/>
          <w:iCs/>
          <w:kern w:val="0"/>
          <w:sz w:val="24"/>
          <w:szCs w:val="24"/>
        </w:rPr>
        <w:t>Socius: Sociological Research for a Dynamic World</w:t>
      </w:r>
    </w:p>
    <w:p w14:paraId="758428F6" w14:textId="77777777" w:rsidR="00F63C69" w:rsidRDefault="00F63C69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628CE2A" w14:textId="77777777" w:rsidR="00F63C69" w:rsidRPr="00770FEF" w:rsidRDefault="00F63C69" w:rsidP="00F63C69">
      <w:pPr>
        <w:rPr>
          <w:rFonts w:ascii="Times New Roman" w:hAnsi="Times New Roman" w:cs="Times New Roman"/>
          <w:sz w:val="24"/>
          <w:szCs w:val="24"/>
        </w:rPr>
      </w:pPr>
      <w:r w:rsidRPr="008D656C">
        <w:rPr>
          <w:rFonts w:ascii="Times New Roman" w:hAnsi="Times New Roman" w:cs="Times New Roman"/>
          <w:b/>
          <w:bCs/>
          <w:kern w:val="0"/>
          <w:sz w:val="24"/>
          <w:szCs w:val="24"/>
        </w:rPr>
        <w:t>Ruan, Hangqing.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032234">
        <w:rPr>
          <w:rFonts w:ascii="Times New Roman" w:hAnsi="Times New Roman" w:cs="Times New Roman"/>
          <w:sz w:val="24"/>
          <w:szCs w:val="24"/>
        </w:rPr>
        <w:t>The Evolving Patterns of Socioeconomic Disparities in Mortality in the  United States (1969-2020): A Fundamental Cause Theory Perspective</w:t>
      </w:r>
      <w:r>
        <w:rPr>
          <w:rFonts w:ascii="Times New Roman" w:hAnsi="Times New Roman" w:cs="Times New Roman"/>
          <w:sz w:val="24"/>
          <w:szCs w:val="24"/>
        </w:rPr>
        <w:t>. Under Review</w:t>
      </w:r>
    </w:p>
    <w:p w14:paraId="0EB02284" w14:textId="77777777" w:rsidR="00F63C69" w:rsidRDefault="00F63C69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7F610A64" w14:textId="77777777" w:rsidR="00776A3E" w:rsidRPr="003A1F6F" w:rsidRDefault="00776A3E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F0D807B" w14:textId="1F599DE0" w:rsidR="00A11A8A" w:rsidRPr="00F63C69" w:rsidRDefault="00EC5661" w:rsidP="00F63C69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>Working Paper</w:t>
      </w:r>
      <w:r w:rsidR="00DE44EF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 xml:space="preserve">  </w:t>
      </w:r>
      <w:r w:rsidR="00DE44EF"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*</w:t>
      </w:r>
      <w:r w:rsidR="00DE44E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Graduate </w:t>
      </w:r>
      <w:r w:rsidR="00DE44EF"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Students</w:t>
      </w:r>
    </w:p>
    <w:p w14:paraId="5CB03A44" w14:textId="2DD96D09" w:rsidR="00A11A8A" w:rsidRDefault="00A11A8A" w:rsidP="00DE44E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456A0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Ruan,</w:t>
      </w:r>
      <w:r w:rsidR="009D64FA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Pr="00F456A0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Hangqing,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8D656C">
        <w:rPr>
          <w:rFonts w:ascii="Times New Roman" w:hAnsi="Times New Roman" w:cs="Times New Roman"/>
          <w:kern w:val="0"/>
          <w:sz w:val="24"/>
          <w:szCs w:val="24"/>
        </w:rPr>
        <w:t>Hanna Grol-Prokopczyk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. </w:t>
      </w:r>
      <w:r w:rsidR="00F456A0" w:rsidRPr="00F456A0">
        <w:rPr>
          <w:rFonts w:ascii="Times New Roman" w:hAnsi="Times New Roman" w:cs="Times New Roman"/>
          <w:kern w:val="0"/>
          <w:sz w:val="24"/>
          <w:szCs w:val="24"/>
        </w:rPr>
        <w:t>The Role of Pain in Educational Disparities in Disability: A Study of Middle-Aged and Older Adults in the United States</w:t>
      </w:r>
      <w:r w:rsidR="00F456A0">
        <w:rPr>
          <w:rFonts w:ascii="Times New Roman" w:hAnsi="Times New Roman" w:cs="Times New Roman" w:hint="eastAsia"/>
          <w:kern w:val="0"/>
          <w:sz w:val="24"/>
          <w:szCs w:val="24"/>
        </w:rPr>
        <w:t>.</w:t>
      </w:r>
    </w:p>
    <w:p w14:paraId="60402E99" w14:textId="77777777" w:rsidR="000E13A8" w:rsidRDefault="000E13A8" w:rsidP="00DE44EF">
      <w:pPr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70E0880" w14:textId="390B24BC" w:rsidR="00F456A0" w:rsidRDefault="00F456A0" w:rsidP="00DE44EF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456A0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Ruan,</w:t>
      </w:r>
      <w:r w:rsidR="009D64FA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Pr="00F456A0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Hangqing,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Yulin Yang, </w:t>
      </w:r>
      <w:r w:rsidRPr="008D656C">
        <w:rPr>
          <w:rFonts w:ascii="Times New Roman" w:hAnsi="Times New Roman" w:cs="Times New Roman"/>
          <w:kern w:val="0"/>
          <w:sz w:val="24"/>
          <w:szCs w:val="24"/>
        </w:rPr>
        <w:t>Hanna Grol-Prokopczyk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. Pain and Mortality</w:t>
      </w:r>
      <w:r w:rsidR="000978CC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9D64FA">
        <w:rPr>
          <w:rFonts w:ascii="Times New Roman" w:hAnsi="Times New Roman" w:cs="Times New Roman" w:hint="eastAsia"/>
          <w:kern w:val="0"/>
          <w:sz w:val="24"/>
          <w:szCs w:val="24"/>
        </w:rPr>
        <w:t xml:space="preserve">Rates </w:t>
      </w:r>
      <w:r w:rsidR="000978CC">
        <w:rPr>
          <w:rFonts w:ascii="Times New Roman" w:hAnsi="Times New Roman" w:cs="Times New Roman" w:hint="eastAsia"/>
          <w:kern w:val="0"/>
          <w:sz w:val="24"/>
          <w:szCs w:val="24"/>
        </w:rPr>
        <w:t xml:space="preserve">in the United States: </w:t>
      </w:r>
      <w:r w:rsidR="00454750">
        <w:rPr>
          <w:rFonts w:ascii="Times New Roman" w:hAnsi="Times New Roman" w:cs="Times New Roman" w:hint="eastAsia"/>
          <w:kern w:val="0"/>
          <w:sz w:val="24"/>
          <w:szCs w:val="24"/>
        </w:rPr>
        <w:t>t</w:t>
      </w:r>
      <w:r w:rsidR="000978CC">
        <w:rPr>
          <w:rFonts w:ascii="Times New Roman" w:hAnsi="Times New Roman" w:cs="Times New Roman" w:hint="eastAsia"/>
          <w:kern w:val="0"/>
          <w:sz w:val="24"/>
          <w:szCs w:val="24"/>
        </w:rPr>
        <w:t xml:space="preserve">he Race, Gender, and </w:t>
      </w:r>
      <w:r w:rsidR="00DE44EF">
        <w:rPr>
          <w:rFonts w:ascii="Times New Roman" w:hAnsi="Times New Roman" w:cs="Times New Roman"/>
          <w:kern w:val="0"/>
          <w:sz w:val="24"/>
          <w:szCs w:val="24"/>
        </w:rPr>
        <w:t>Socioeconomic</w:t>
      </w:r>
      <w:r w:rsidR="000978CC">
        <w:rPr>
          <w:rFonts w:ascii="Times New Roman" w:hAnsi="Times New Roman" w:cs="Times New Roman" w:hint="eastAsia"/>
          <w:kern w:val="0"/>
          <w:sz w:val="24"/>
          <w:szCs w:val="24"/>
        </w:rPr>
        <w:t xml:space="preserve"> Differences.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</w:p>
    <w:p w14:paraId="4565102E" w14:textId="77777777" w:rsidR="009D4A4D" w:rsidRDefault="009D4A4D" w:rsidP="00DE44EF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C4AF2EA" w14:textId="1C970D03" w:rsidR="009D64FA" w:rsidRDefault="009D64FA" w:rsidP="00DE44EF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9D4A4D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Ruan, Hangqing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, Rui Huang</w:t>
      </w:r>
      <w:r w:rsidR="00DE44EF">
        <w:rPr>
          <w:rFonts w:ascii="Times New Roman" w:hAnsi="Times New Roman" w:cs="Times New Roman" w:hint="eastAsia"/>
          <w:kern w:val="0"/>
          <w:sz w:val="24"/>
          <w:szCs w:val="24"/>
        </w:rPr>
        <w:t>*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, Gillian Fennell</w:t>
      </w:r>
      <w:r w:rsidR="00DE44EF">
        <w:rPr>
          <w:rFonts w:ascii="Times New Roman" w:hAnsi="Times New Roman" w:cs="Times New Roman" w:hint="eastAsia"/>
          <w:kern w:val="0"/>
          <w:sz w:val="24"/>
          <w:szCs w:val="24"/>
        </w:rPr>
        <w:t>, Yajie Xiong* Melody Ge Gao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. The S</w:t>
      </w:r>
      <w:r w:rsidR="009D4A4D">
        <w:rPr>
          <w:rFonts w:ascii="Times New Roman" w:hAnsi="Times New Roman" w:cs="Times New Roman" w:hint="eastAsia"/>
          <w:kern w:val="0"/>
          <w:sz w:val="24"/>
          <w:szCs w:val="24"/>
        </w:rPr>
        <w:t>ocioeconomic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9D4A4D">
        <w:rPr>
          <w:rFonts w:ascii="Times New Roman" w:hAnsi="Times New Roman" w:cs="Times New Roman" w:hint="eastAsia"/>
          <w:kern w:val="0"/>
          <w:sz w:val="24"/>
          <w:szCs w:val="24"/>
        </w:rPr>
        <w:t>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isparities in Opioid Use</w:t>
      </w:r>
      <w:r w:rsidR="009D4A4D">
        <w:rPr>
          <w:rFonts w:ascii="Times New Roman" w:hAnsi="Times New Roman" w:cs="Times New Roman" w:hint="eastAsia"/>
          <w:kern w:val="0"/>
          <w:sz w:val="24"/>
          <w:szCs w:val="24"/>
        </w:rPr>
        <w:t xml:space="preserve"> Among America Adults</w:t>
      </w:r>
      <w:r w:rsidR="00B06EA3">
        <w:rPr>
          <w:rFonts w:ascii="Times New Roman" w:hAnsi="Times New Roman" w:cs="Times New Roman"/>
          <w:kern w:val="0"/>
          <w:sz w:val="24"/>
          <w:szCs w:val="24"/>
        </w:rPr>
        <w:t xml:space="preserve"> from 1990 to 2020</w:t>
      </w:r>
      <w:r w:rsidR="009D4A4D">
        <w:rPr>
          <w:rFonts w:ascii="Times New Roman" w:hAnsi="Times New Roman" w:cs="Times New Roman" w:hint="eastAsia"/>
          <w:kern w:val="0"/>
          <w:sz w:val="24"/>
          <w:szCs w:val="24"/>
        </w:rPr>
        <w:t xml:space="preserve">: A Fundamental Cause </w:t>
      </w:r>
      <w:r w:rsidR="009D4A4D">
        <w:rPr>
          <w:rFonts w:ascii="Times New Roman" w:hAnsi="Times New Roman" w:cs="Times New Roman"/>
          <w:kern w:val="0"/>
          <w:sz w:val="24"/>
          <w:szCs w:val="24"/>
        </w:rPr>
        <w:t>Theory</w:t>
      </w:r>
      <w:r w:rsidR="009D4A4D">
        <w:rPr>
          <w:rFonts w:ascii="Times New Roman" w:hAnsi="Times New Roman" w:cs="Times New Roman" w:hint="eastAsia"/>
          <w:kern w:val="0"/>
          <w:sz w:val="24"/>
          <w:szCs w:val="24"/>
        </w:rPr>
        <w:t xml:space="preserve"> Perspective. </w:t>
      </w:r>
    </w:p>
    <w:p w14:paraId="7DC742BD" w14:textId="77777777" w:rsidR="00770FEF" w:rsidRDefault="00770FEF" w:rsidP="00DE44EF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265CAA5" w14:textId="155EF794" w:rsidR="00770FEF" w:rsidRDefault="00770FEF" w:rsidP="00DE44E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2E3085">
        <w:rPr>
          <w:rFonts w:ascii="Times New Roman" w:hAnsi="Times New Roman" w:cs="Times New Roman"/>
          <w:b/>
          <w:bCs/>
          <w:kern w:val="0"/>
          <w:sz w:val="24"/>
          <w:szCs w:val="24"/>
        </w:rPr>
        <w:t>Ruan, Hangqing,</w:t>
      </w:r>
      <w:r w:rsidRPr="002E3085">
        <w:rPr>
          <w:rFonts w:ascii="Times New Roman" w:hAnsi="Times New Roman" w:cs="Times New Roman"/>
          <w:kern w:val="0"/>
          <w:sz w:val="24"/>
          <w:szCs w:val="24"/>
        </w:rPr>
        <w:t xml:space="preserve"> Melody Ge Gao, Dan Zhang</w:t>
      </w:r>
      <w:r>
        <w:rPr>
          <w:rFonts w:ascii="Times New Roman" w:hAnsi="Times New Roman" w:cs="Times New Roman"/>
          <w:kern w:val="0"/>
          <w:sz w:val="24"/>
          <w:szCs w:val="24"/>
        </w:rPr>
        <w:t>.</w:t>
      </w:r>
      <w:r w:rsidRPr="002E3085">
        <w:rPr>
          <w:rFonts w:ascii="Times New Roman" w:hAnsi="Times New Roman" w:cs="Times New Roman"/>
          <w:kern w:val="0"/>
          <w:sz w:val="24"/>
          <w:szCs w:val="24"/>
        </w:rPr>
        <w:t xml:space="preserve"> The Contribution of Chronic Conditions to Increase of Mid-Life Disability in the US from 1997 to 2018.</w:t>
      </w:r>
    </w:p>
    <w:p w14:paraId="261BF8C8" w14:textId="77777777" w:rsidR="00770FEF" w:rsidRPr="002E3085" w:rsidRDefault="00770FEF" w:rsidP="00DE44E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A23C628" w14:textId="77777777" w:rsidR="00770FEF" w:rsidRDefault="00770FEF" w:rsidP="00DE44E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bookmarkStart w:id="16" w:name="OLE_LINK29"/>
      <w:r w:rsidRPr="002E3085">
        <w:rPr>
          <w:rFonts w:ascii="Times New Roman" w:hAnsi="Times New Roman" w:cs="Times New Roman"/>
          <w:b/>
          <w:bCs/>
          <w:kern w:val="0"/>
          <w:sz w:val="24"/>
          <w:szCs w:val="24"/>
        </w:rPr>
        <w:t>Ruan, Hangqing</w:t>
      </w:r>
      <w:r w:rsidRPr="002E3085">
        <w:rPr>
          <w:rFonts w:ascii="Times New Roman" w:hAnsi="Times New Roman" w:cs="Times New Roman"/>
          <w:kern w:val="0"/>
          <w:sz w:val="24"/>
          <w:szCs w:val="24"/>
        </w:rPr>
        <w:t>, Melody Ge Gao</w:t>
      </w:r>
      <w:r>
        <w:rPr>
          <w:rFonts w:ascii="Times New Roman" w:hAnsi="Times New Roman" w:cs="Times New Roman"/>
          <w:kern w:val="0"/>
          <w:sz w:val="24"/>
          <w:szCs w:val="24"/>
        </w:rPr>
        <w:t>.</w:t>
      </w:r>
      <w:r w:rsidRPr="002E3085">
        <w:rPr>
          <w:rFonts w:ascii="Times New Roman" w:hAnsi="Times New Roman" w:cs="Times New Roman"/>
          <w:kern w:val="0"/>
          <w:sz w:val="24"/>
          <w:szCs w:val="24"/>
        </w:rPr>
        <w:t xml:space="preserve"> Why Does the Middle-Aged US Population Have a Higher Increase in Disability than Older Adults? </w:t>
      </w:r>
    </w:p>
    <w:p w14:paraId="3F4B64BC" w14:textId="77777777" w:rsidR="00D759B1" w:rsidRDefault="00D759B1" w:rsidP="00DE44E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E2D9B30" w14:textId="77777777" w:rsidR="00D759B1" w:rsidRDefault="00D759B1" w:rsidP="00DE44E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bookmarkStart w:id="17" w:name="OLE_LINK28"/>
      <w:r w:rsidRPr="002E3085">
        <w:rPr>
          <w:rFonts w:ascii="Times New Roman" w:hAnsi="Times New Roman" w:cs="Times New Roman"/>
          <w:b/>
          <w:bCs/>
          <w:kern w:val="0"/>
          <w:sz w:val="24"/>
          <w:szCs w:val="24"/>
        </w:rPr>
        <w:t>Ruan, Hangqing.</w:t>
      </w:r>
      <w:r w:rsidRPr="002E3085">
        <w:rPr>
          <w:rFonts w:ascii="Times New Roman" w:hAnsi="Times New Roman" w:cs="Times New Roman"/>
          <w:kern w:val="0"/>
          <w:sz w:val="24"/>
          <w:szCs w:val="24"/>
        </w:rPr>
        <w:t xml:space="preserve"> The Period and Cohort Trends of Activity Limitation Caused by Chronic Conditions (ALCC) and Its Educational Differences in the United States</w:t>
      </w:r>
      <w:r>
        <w:rPr>
          <w:rFonts w:ascii="Times New Roman" w:hAnsi="Times New Roman" w:cs="Times New Roman"/>
          <w:kern w:val="0"/>
          <w:sz w:val="24"/>
          <w:szCs w:val="24"/>
        </w:rPr>
        <w:t>:</w:t>
      </w:r>
      <w:r w:rsidRPr="002E3085">
        <w:rPr>
          <w:rFonts w:ascii="Times New Roman" w:hAnsi="Times New Roman" w:cs="Times New Roman"/>
          <w:kern w:val="0"/>
          <w:sz w:val="24"/>
          <w:szCs w:val="24"/>
        </w:rPr>
        <w:t>1997</w:t>
      </w:r>
      <w:r>
        <w:rPr>
          <w:rFonts w:ascii="Times New Roman" w:hAnsi="Times New Roman" w:cs="Times New Roman"/>
          <w:kern w:val="0"/>
          <w:sz w:val="24"/>
          <w:szCs w:val="24"/>
        </w:rPr>
        <w:t>-</w:t>
      </w:r>
      <w:r w:rsidRPr="002E3085">
        <w:rPr>
          <w:rFonts w:ascii="Times New Roman" w:hAnsi="Times New Roman" w:cs="Times New Roman"/>
          <w:kern w:val="0"/>
          <w:sz w:val="24"/>
          <w:szCs w:val="24"/>
        </w:rPr>
        <w:t>2018.</w:t>
      </w:r>
    </w:p>
    <w:bookmarkEnd w:id="16"/>
    <w:bookmarkEnd w:id="17"/>
    <w:p w14:paraId="2634EA63" w14:textId="77777777" w:rsidR="00F456A0" w:rsidRPr="003A1F6F" w:rsidRDefault="00F456A0" w:rsidP="003A1F6F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E16D23D" w14:textId="24AA2BA5" w:rsidR="00F756A8" w:rsidRPr="002C53DE" w:rsidRDefault="00295B48" w:rsidP="002C53DE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bookmarkStart w:id="18" w:name="OLE_LINK31"/>
      <w:bookmarkStart w:id="19" w:name="OLE_LINK32"/>
      <w:bookmarkStart w:id="20" w:name="OLE_LINK33"/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lastRenderedPageBreak/>
        <w:t>RESEARCH EXPERIENCES</w:t>
      </w:r>
      <w:r w:rsidR="007D291A"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</w:t>
      </w:r>
      <w:bookmarkStart w:id="21" w:name="_Hlk89256076"/>
      <w:bookmarkEnd w:id="18"/>
      <w:bookmarkEnd w:id="19"/>
      <w:bookmarkEnd w:id="20"/>
    </w:p>
    <w:p w14:paraId="1D2ADACD" w14:textId="278CA3D0" w:rsidR="00813EFB" w:rsidRDefault="00F756A8" w:rsidP="00515DF2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2019-2020 </w:t>
      </w:r>
      <w:r w:rsidR="003A104C" w:rsidRPr="003A1F6F">
        <w:rPr>
          <w:rFonts w:ascii="Times New Roman" w:hAnsi="Times New Roman" w:cs="Times New Roman"/>
          <w:kern w:val="0"/>
          <w:sz w:val="24"/>
          <w:szCs w:val="24"/>
        </w:rPr>
        <w:t xml:space="preserve">Research Assistant </w:t>
      </w:r>
    </w:p>
    <w:p w14:paraId="77DAD1C8" w14:textId="5424A716" w:rsidR="00F13085" w:rsidRPr="00813EFB" w:rsidRDefault="00515DF2" w:rsidP="00813EFB">
      <w:pPr>
        <w:pStyle w:val="ListParagraph"/>
        <w:numPr>
          <w:ilvl w:val="0"/>
          <w:numId w:val="26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>“Looking Within and Beyond the Household: Intergenerational Ties and Psychological Well-being for Older Adults in China”</w:t>
      </w:r>
      <w:r w:rsidRPr="00813EFB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="003A104C" w:rsidRPr="00813EFB">
        <w:rPr>
          <w:rFonts w:ascii="Times New Roman" w:hAnsi="Times New Roman" w:cs="Times New Roman"/>
          <w:kern w:val="0"/>
          <w:sz w:val="24"/>
          <w:szCs w:val="24"/>
        </w:rPr>
        <w:t xml:space="preserve">Prof. Feinian </w:t>
      </w:r>
      <w:r w:rsidR="00F13085" w:rsidRPr="00813EFB">
        <w:rPr>
          <w:rFonts w:ascii="Times New Roman" w:hAnsi="Times New Roman" w:cs="Times New Roman"/>
          <w:kern w:val="0"/>
          <w:sz w:val="24"/>
          <w:szCs w:val="24"/>
        </w:rPr>
        <w:t>Chen</w:t>
      </w:r>
      <w:r w:rsidR="003A104C" w:rsidRPr="00813EFB">
        <w:rPr>
          <w:rFonts w:ascii="Times New Roman" w:hAnsi="Times New Roman" w:cs="Times New Roman"/>
          <w:kern w:val="0"/>
          <w:sz w:val="24"/>
          <w:szCs w:val="24"/>
        </w:rPr>
        <w:t>,</w:t>
      </w:r>
      <w:r w:rsidR="00F13085" w:rsidRPr="00813EFB">
        <w:rPr>
          <w:rFonts w:ascii="Times New Roman" w:hAnsi="Times New Roman" w:cs="Times New Roman"/>
          <w:kern w:val="0"/>
          <w:sz w:val="24"/>
          <w:szCs w:val="24"/>
        </w:rPr>
        <w:t xml:space="preserve"> University of Maryland, College Park, MD, USA.</w:t>
      </w:r>
      <w:r w:rsidR="003A104C" w:rsidRPr="00813EFB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57FBAFFD" w14:textId="77777777" w:rsidR="00F756A8" w:rsidRPr="003A1F6F" w:rsidRDefault="00F756A8" w:rsidP="00F756A8">
      <w:pPr>
        <w:pStyle w:val="ListParagraph"/>
        <w:ind w:left="87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bookmarkEnd w:id="21"/>
    <w:p w14:paraId="1935176D" w14:textId="77777777" w:rsidR="00813EFB" w:rsidRDefault="002B43DE" w:rsidP="002B43DE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2016-2017 </w:t>
      </w:r>
      <w:r w:rsidR="00F756A8">
        <w:rPr>
          <w:rFonts w:ascii="Times New Roman" w:hAnsi="Times New Roman" w:cs="Times New Roman" w:hint="eastAsia"/>
          <w:kern w:val="0"/>
          <w:sz w:val="24"/>
          <w:szCs w:val="24"/>
        </w:rPr>
        <w:t xml:space="preserve">Visiting </w:t>
      </w:r>
      <w:r w:rsidR="00F756A8">
        <w:rPr>
          <w:rFonts w:ascii="Times New Roman" w:hAnsi="Times New Roman" w:cs="Times New Roman"/>
          <w:kern w:val="0"/>
          <w:sz w:val="24"/>
          <w:szCs w:val="24"/>
        </w:rPr>
        <w:t>Researcher</w:t>
      </w:r>
      <w:r w:rsidR="00F756A8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</w:p>
    <w:p w14:paraId="2524AF13" w14:textId="7EDDACA4" w:rsidR="00587A15" w:rsidRPr="00813EFB" w:rsidRDefault="00F756A8" w:rsidP="00813EFB">
      <w:pPr>
        <w:pStyle w:val="ListParagraph"/>
        <w:numPr>
          <w:ilvl w:val="0"/>
          <w:numId w:val="26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>“</w:t>
      </w:r>
      <w:r w:rsidRPr="00813EFB">
        <w:rPr>
          <w:rFonts w:ascii="Times New Roman" w:hAnsi="Times New Roman" w:cs="Times New Roman" w:hint="eastAsia"/>
          <w:i/>
          <w:iCs/>
          <w:kern w:val="0"/>
          <w:sz w:val="24"/>
          <w:szCs w:val="24"/>
        </w:rPr>
        <w:t>Q</w:t>
      </w:r>
      <w:r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>uality of life among Chinese older</w:t>
      </w:r>
      <w:r w:rsidRPr="00813EFB">
        <w:rPr>
          <w:rFonts w:ascii="Times New Roman" w:hAnsi="Times New Roman" w:cs="Times New Roman" w:hint="eastAsia"/>
          <w:i/>
          <w:iCs/>
          <w:kern w:val="0"/>
          <w:sz w:val="24"/>
          <w:szCs w:val="24"/>
        </w:rPr>
        <w:t xml:space="preserve"> adults using </w:t>
      </w:r>
      <w:r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>WHO’s Global Ageing and Adult Health Survey data (SAGE, China)”</w:t>
      </w:r>
      <w:r w:rsidRPr="00813EFB">
        <w:rPr>
          <w:rFonts w:ascii="Times New Roman" w:hAnsi="Times New Roman" w:cs="Times New Roman" w:hint="eastAsia"/>
          <w:i/>
          <w:iCs/>
          <w:kern w:val="0"/>
          <w:sz w:val="24"/>
          <w:szCs w:val="24"/>
        </w:rPr>
        <w:t xml:space="preserve"> </w:t>
      </w:r>
      <w:r w:rsidR="00587A15" w:rsidRPr="00813EFB">
        <w:rPr>
          <w:rFonts w:ascii="Times New Roman" w:hAnsi="Times New Roman" w:cs="Times New Roman"/>
          <w:kern w:val="0"/>
          <w:sz w:val="24"/>
          <w:szCs w:val="24"/>
        </w:rPr>
        <w:t>,</w:t>
      </w:r>
      <w:r w:rsidRPr="00813EFB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587A15" w:rsidRPr="00813EFB">
        <w:rPr>
          <w:rFonts w:ascii="Times New Roman" w:hAnsi="Times New Roman" w:cs="Times New Roman"/>
          <w:kern w:val="0"/>
          <w:sz w:val="24"/>
          <w:szCs w:val="24"/>
        </w:rPr>
        <w:t>Prof. Denise Burnette, Virginia Commonwealth University, VA, USA.</w:t>
      </w:r>
    </w:p>
    <w:p w14:paraId="6D32AB41" w14:textId="77777777" w:rsidR="00F756A8" w:rsidRDefault="00F756A8" w:rsidP="003A1F6F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3B171ADE" w14:textId="77777777" w:rsidR="00813EFB" w:rsidRDefault="004408DC" w:rsidP="00F756A8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756A8">
        <w:rPr>
          <w:rFonts w:ascii="Times New Roman" w:hAnsi="Times New Roman" w:cs="Times New Roman"/>
          <w:kern w:val="0"/>
          <w:sz w:val="24"/>
          <w:szCs w:val="24"/>
        </w:rPr>
        <w:t>201</w:t>
      </w:r>
      <w:r w:rsidR="00455585" w:rsidRPr="00F756A8">
        <w:rPr>
          <w:rFonts w:ascii="Times New Roman" w:hAnsi="Times New Roman" w:cs="Times New Roman"/>
          <w:kern w:val="0"/>
          <w:sz w:val="24"/>
          <w:szCs w:val="24"/>
        </w:rPr>
        <w:t>5-2017</w:t>
      </w:r>
      <w:r w:rsidR="002B43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455585" w:rsidRPr="00F756A8">
        <w:rPr>
          <w:rFonts w:ascii="Times New Roman" w:hAnsi="Times New Roman" w:cs="Times New Roman"/>
          <w:kern w:val="0"/>
          <w:sz w:val="24"/>
          <w:szCs w:val="24"/>
        </w:rPr>
        <w:t xml:space="preserve"> Research Assistant.</w:t>
      </w:r>
      <w:r w:rsidR="00F756A8" w:rsidRPr="00F756A8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</w:p>
    <w:p w14:paraId="20B8FA66" w14:textId="1BC3A17E" w:rsidR="00455585" w:rsidRPr="00813EFB" w:rsidRDefault="00F756A8" w:rsidP="00813EFB">
      <w:pPr>
        <w:pStyle w:val="ListParagraph"/>
        <w:numPr>
          <w:ilvl w:val="0"/>
          <w:numId w:val="26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>“Survey of the needs of and services for persons with disability in China”</w:t>
      </w:r>
      <w:r w:rsidRPr="00813EFB">
        <w:rPr>
          <w:rFonts w:ascii="Times New Roman" w:hAnsi="Times New Roman" w:cs="Times New Roman" w:hint="eastAsia"/>
          <w:i/>
          <w:iCs/>
          <w:kern w:val="0"/>
          <w:sz w:val="24"/>
          <w:szCs w:val="24"/>
        </w:rPr>
        <w:t xml:space="preserve"> </w:t>
      </w:r>
      <w:r w:rsidRPr="00813EFB">
        <w:rPr>
          <w:rFonts w:ascii="Times New Roman" w:hAnsi="Times New Roman" w:cs="Times New Roman" w:hint="eastAsia"/>
          <w:kern w:val="0"/>
          <w:sz w:val="24"/>
          <w:szCs w:val="24"/>
        </w:rPr>
        <w:t>&amp;</w:t>
      </w:r>
      <w:r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 “Survey </w:t>
      </w:r>
      <w:r w:rsidR="00357619"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>of</w:t>
      </w:r>
      <w:r w:rsidR="00515DF2"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 </w:t>
      </w:r>
      <w:r w:rsidRPr="00813EFB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 Urban and Rural Old Adults’ Living Conditions in Beijing”,</w:t>
      </w:r>
      <w:r w:rsidR="00455585" w:rsidRPr="00813EFB">
        <w:rPr>
          <w:rFonts w:ascii="Times New Roman" w:hAnsi="Times New Roman" w:cs="Times New Roman"/>
          <w:kern w:val="0"/>
          <w:sz w:val="24"/>
          <w:szCs w:val="24"/>
        </w:rPr>
        <w:t xml:space="preserve"> Prof. Gong Chen</w:t>
      </w:r>
      <w:r w:rsidR="00DA7A24" w:rsidRPr="00813EFB">
        <w:rPr>
          <w:rFonts w:ascii="Times New Roman" w:hAnsi="Times New Roman" w:cs="Times New Roman"/>
          <w:kern w:val="0"/>
          <w:sz w:val="24"/>
          <w:szCs w:val="24"/>
        </w:rPr>
        <w:t>, Peking University, Beijing, China.</w:t>
      </w:r>
    </w:p>
    <w:p w14:paraId="740A23A0" w14:textId="40D1CE6F" w:rsidR="00FF654B" w:rsidRDefault="00FF654B" w:rsidP="003A1F6F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41A47D18" w14:textId="6EF95E2F" w:rsidR="003A104C" w:rsidRDefault="004611D3" w:rsidP="003A1F6F">
      <w:pPr>
        <w:pBdr>
          <w:bottom w:val="single" w:sz="6" w:space="1" w:color="auto"/>
        </w:pBdr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Conference Presentations</w:t>
      </w:r>
    </w:p>
    <w:p w14:paraId="279A2E88" w14:textId="7BA2E05B" w:rsidR="00BB4921" w:rsidRDefault="0043716D" w:rsidP="00BB4921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2024  </w:t>
      </w:r>
      <w:r w:rsidR="00BB4921" w:rsidRPr="00494956">
        <w:rPr>
          <w:rFonts w:ascii="Times New Roman" w:hAnsi="Times New Roman" w:cs="Times New Roman"/>
          <w:kern w:val="0"/>
          <w:sz w:val="24"/>
          <w:szCs w:val="24"/>
        </w:rPr>
        <w:t xml:space="preserve">Population Association of America (PAA) </w:t>
      </w:r>
      <w:r w:rsidR="008D16C1" w:rsidRPr="00494956">
        <w:rPr>
          <w:rFonts w:ascii="Times New Roman" w:hAnsi="Times New Roman" w:cs="Times New Roman"/>
          <w:kern w:val="0"/>
          <w:sz w:val="24"/>
          <w:szCs w:val="24"/>
        </w:rPr>
        <w:t>Annual Meeting</w:t>
      </w:r>
    </w:p>
    <w:p w14:paraId="235AB025" w14:textId="1EF67EEF" w:rsidR="0043716D" w:rsidRDefault="0080133F" w:rsidP="00BB4921">
      <w:pPr>
        <w:pStyle w:val="ListParagraph"/>
        <w:numPr>
          <w:ilvl w:val="0"/>
          <w:numId w:val="24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BB4921">
        <w:rPr>
          <w:rFonts w:ascii="Times New Roman" w:hAnsi="Times New Roman" w:cs="Times New Roman"/>
          <w:kern w:val="0"/>
          <w:sz w:val="24"/>
          <w:szCs w:val="24"/>
        </w:rPr>
        <w:t>Epidemiological Transition and Shifting US Mortality Inequality from 1969 to 2020:</w:t>
      </w:r>
      <w:r w:rsidRPr="00BB4921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BB4921">
        <w:rPr>
          <w:rFonts w:ascii="Times New Roman" w:hAnsi="Times New Roman" w:cs="Times New Roman"/>
          <w:kern w:val="0"/>
          <w:sz w:val="24"/>
          <w:szCs w:val="24"/>
        </w:rPr>
        <w:t>An Extension of Fundamental Cause Theory</w:t>
      </w:r>
      <w:r w:rsidRPr="00BB4921">
        <w:rPr>
          <w:rFonts w:ascii="Times New Roman" w:hAnsi="Times New Roman" w:cs="Times New Roman" w:hint="eastAsia"/>
          <w:kern w:val="0"/>
          <w:sz w:val="24"/>
          <w:szCs w:val="24"/>
        </w:rPr>
        <w:t>, (Poster Presentation).</w:t>
      </w:r>
    </w:p>
    <w:p w14:paraId="426BAA3B" w14:textId="74BC9DDD" w:rsidR="0080133F" w:rsidRPr="002B43DE" w:rsidRDefault="008D16C1" w:rsidP="002B43DE">
      <w:pPr>
        <w:pStyle w:val="ListParagraph"/>
        <w:numPr>
          <w:ilvl w:val="0"/>
          <w:numId w:val="24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004729">
        <w:rPr>
          <w:rFonts w:ascii="Times New Roman" w:hAnsi="Times New Roman" w:cs="Times New Roman"/>
          <w:kern w:val="0"/>
          <w:sz w:val="24"/>
          <w:szCs w:val="24"/>
        </w:rPr>
        <w:t>Does Pain Explain Trends in Disability? An Analysis of Middle-Aged and Older US Adults, 2002-2018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(Oral presentation)</w:t>
      </w:r>
      <w:r w:rsidRPr="00FE51CA"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7C6044D6" w14:textId="03011E80" w:rsidR="00E34228" w:rsidRDefault="00E34228" w:rsidP="00E34228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2024 </w:t>
      </w:r>
      <w:r w:rsidR="002B43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34228">
        <w:rPr>
          <w:rFonts w:ascii="Times New Roman" w:hAnsi="Times New Roman" w:cs="Times New Roman"/>
          <w:kern w:val="0"/>
          <w:sz w:val="24"/>
          <w:szCs w:val="24"/>
        </w:rPr>
        <w:t>Determinants of Adult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E34228">
        <w:rPr>
          <w:rFonts w:ascii="Times New Roman" w:hAnsi="Times New Roman" w:cs="Times New Roman"/>
          <w:kern w:val="0"/>
          <w:sz w:val="24"/>
          <w:szCs w:val="24"/>
        </w:rPr>
        <w:t>Mortality, Morbidity, and Healthy Aging in LMICs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(Virtual), </w:t>
      </w:r>
      <w:r w:rsidRPr="00E34228">
        <w:rPr>
          <w:rFonts w:ascii="Times New Roman" w:hAnsi="Times New Roman" w:cs="Times New Roman"/>
          <w:kern w:val="0"/>
          <w:sz w:val="24"/>
          <w:szCs w:val="24"/>
        </w:rPr>
        <w:t>co-sponsored by the NIA-funded UC Berkeley Center on the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E34228">
        <w:rPr>
          <w:rFonts w:ascii="Times New Roman" w:hAnsi="Times New Roman" w:cs="Times New Roman"/>
          <w:kern w:val="0"/>
          <w:sz w:val="24"/>
          <w:szCs w:val="24"/>
        </w:rPr>
        <w:t>Economics and Demography of Aging (CEDA) and the USC/UCLA Center for Biodemography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E34228">
        <w:rPr>
          <w:rFonts w:ascii="Times New Roman" w:hAnsi="Times New Roman" w:cs="Times New Roman"/>
          <w:kern w:val="0"/>
          <w:sz w:val="24"/>
          <w:szCs w:val="24"/>
        </w:rPr>
        <w:t>and Population Health (CBPH).</w:t>
      </w:r>
    </w:p>
    <w:p w14:paraId="7CE26D56" w14:textId="17244A3B" w:rsidR="00E34228" w:rsidRPr="003F572F" w:rsidRDefault="00E34228" w:rsidP="003F572F">
      <w:pPr>
        <w:pStyle w:val="ListParagraph"/>
        <w:numPr>
          <w:ilvl w:val="0"/>
          <w:numId w:val="25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E34228">
        <w:rPr>
          <w:rFonts w:ascii="Times New Roman" w:hAnsi="Times New Roman" w:cs="Times New Roman"/>
          <w:kern w:val="0"/>
          <w:sz w:val="24"/>
          <w:szCs w:val="24"/>
        </w:rPr>
        <w:t>Divergent Mortality Inequality Trends Across Developed and LMICs: An Extende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E34228">
        <w:rPr>
          <w:rFonts w:ascii="Times New Roman" w:hAnsi="Times New Roman" w:cs="Times New Roman"/>
          <w:kern w:val="0"/>
          <w:sz w:val="24"/>
          <w:szCs w:val="24"/>
        </w:rPr>
        <w:t>View of the Fundamental Cause Theory</w:t>
      </w:r>
    </w:p>
    <w:p w14:paraId="1BF051A1" w14:textId="46E939EE" w:rsidR="00617907" w:rsidRDefault="00617907" w:rsidP="003A1F6F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2023  </w:t>
      </w:r>
      <w:r w:rsidRPr="00494956">
        <w:rPr>
          <w:rFonts w:ascii="Times New Roman" w:hAnsi="Times New Roman" w:cs="Times New Roman"/>
          <w:kern w:val="0"/>
          <w:sz w:val="24"/>
          <w:szCs w:val="24"/>
        </w:rPr>
        <w:t xml:space="preserve">Population Association of America (PAA) </w:t>
      </w:r>
      <w:r w:rsidR="00813170" w:rsidRPr="00494956">
        <w:rPr>
          <w:rFonts w:ascii="Times New Roman" w:hAnsi="Times New Roman" w:cs="Times New Roman"/>
          <w:kern w:val="0"/>
          <w:sz w:val="24"/>
          <w:szCs w:val="24"/>
        </w:rPr>
        <w:t>Annual Meeting</w:t>
      </w:r>
      <w:r w:rsidRPr="00494956"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1C4499D7" w14:textId="595E6F8E" w:rsidR="00617907" w:rsidRDefault="00617907" w:rsidP="00617907">
      <w:pPr>
        <w:pStyle w:val="ListParagraph"/>
        <w:numPr>
          <w:ilvl w:val="0"/>
          <w:numId w:val="21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17907">
        <w:rPr>
          <w:rFonts w:ascii="Times New Roman" w:hAnsi="Times New Roman" w:cs="Times New Roman"/>
          <w:kern w:val="0"/>
          <w:sz w:val="24"/>
          <w:szCs w:val="24"/>
        </w:rPr>
        <w:t>Diverging Trends in Mortality Inequality Across the Life Course Stages: An Extension of Fundamental Cause Theory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(flash presentation)</w:t>
      </w:r>
    </w:p>
    <w:p w14:paraId="4C8167DE" w14:textId="44730450" w:rsidR="00617907" w:rsidRDefault="00617907" w:rsidP="00617907">
      <w:pPr>
        <w:pStyle w:val="ListParagraph"/>
        <w:numPr>
          <w:ilvl w:val="0"/>
          <w:numId w:val="21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17907">
        <w:rPr>
          <w:rFonts w:ascii="Times New Roman" w:hAnsi="Times New Roman" w:cs="Times New Roman"/>
          <w:kern w:val="0"/>
          <w:sz w:val="24"/>
          <w:szCs w:val="24"/>
        </w:rPr>
        <w:t xml:space="preserve">Marital Status and Deaths </w:t>
      </w:r>
      <w:r w:rsidR="00147D7D" w:rsidRPr="00617907">
        <w:rPr>
          <w:rFonts w:ascii="Times New Roman" w:hAnsi="Times New Roman" w:cs="Times New Roman"/>
          <w:kern w:val="0"/>
          <w:sz w:val="24"/>
          <w:szCs w:val="24"/>
        </w:rPr>
        <w:t>from</w:t>
      </w:r>
      <w:r w:rsidRPr="00617907">
        <w:rPr>
          <w:rFonts w:ascii="Times New Roman" w:hAnsi="Times New Roman" w:cs="Times New Roman"/>
          <w:kern w:val="0"/>
          <w:sz w:val="24"/>
          <w:szCs w:val="24"/>
        </w:rPr>
        <w:t xml:space="preserve"> Alcohol, Drug Overdose, and Suicide in the United States: Before and After COVID-19, 2000–2020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(oral presentation).</w:t>
      </w:r>
    </w:p>
    <w:p w14:paraId="16636F58" w14:textId="4004B772" w:rsidR="00617907" w:rsidRPr="00617907" w:rsidRDefault="00617907" w:rsidP="00617907">
      <w:pPr>
        <w:pStyle w:val="ListParagraph"/>
        <w:numPr>
          <w:ilvl w:val="0"/>
          <w:numId w:val="21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17907">
        <w:rPr>
          <w:rFonts w:ascii="Times New Roman" w:hAnsi="Times New Roman" w:cs="Times New Roman"/>
          <w:kern w:val="0"/>
          <w:sz w:val="24"/>
          <w:szCs w:val="24"/>
        </w:rPr>
        <w:t>Why Does the Middle-Aged U.S. Population Have a Higher Increase in Disability Than Older Adults?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(oral presentation)</w:t>
      </w:r>
    </w:p>
    <w:p w14:paraId="56DEAAE9" w14:textId="494C39CB" w:rsidR="0047413B" w:rsidRPr="00494956" w:rsidRDefault="0047413B" w:rsidP="003A1F6F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494956">
        <w:rPr>
          <w:rFonts w:ascii="Times New Roman" w:hAnsi="Times New Roman" w:cs="Times New Roman"/>
          <w:kern w:val="0"/>
          <w:sz w:val="24"/>
          <w:szCs w:val="24"/>
        </w:rPr>
        <w:t xml:space="preserve">2022 </w:t>
      </w:r>
      <w:r w:rsidR="00494956">
        <w:rPr>
          <w:rFonts w:ascii="Times New Roman" w:hAnsi="Times New Roman" w:cs="Times New Roman"/>
          <w:kern w:val="0"/>
          <w:sz w:val="24"/>
          <w:szCs w:val="24"/>
        </w:rPr>
        <w:tab/>
      </w:r>
      <w:r w:rsidRPr="00494956">
        <w:rPr>
          <w:rFonts w:ascii="Times New Roman" w:hAnsi="Times New Roman" w:cs="Times New Roman"/>
          <w:kern w:val="0"/>
          <w:sz w:val="24"/>
          <w:szCs w:val="24"/>
        </w:rPr>
        <w:t>American Sociology Association (ASA) Annual Meeting</w:t>
      </w:r>
    </w:p>
    <w:p w14:paraId="5AD2F23E" w14:textId="4FFFC591" w:rsidR="0047413B" w:rsidRPr="003A1F6F" w:rsidRDefault="000F2F90" w:rsidP="003A1F6F">
      <w:pPr>
        <w:pStyle w:val="ListParagraph"/>
        <w:numPr>
          <w:ilvl w:val="0"/>
          <w:numId w:val="18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"Chronic Conditions and Increase in US Middle-Life Disability: The Causal Contribution and Underlying Mechanisms." (Roundtable)</w:t>
      </w:r>
    </w:p>
    <w:p w14:paraId="2451DE1E" w14:textId="6E0A72B1" w:rsidR="00FD3131" w:rsidRPr="00494956" w:rsidRDefault="00FD3131" w:rsidP="003A1F6F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494956">
        <w:rPr>
          <w:rFonts w:ascii="Times New Roman" w:hAnsi="Times New Roman" w:cs="Times New Roman"/>
          <w:kern w:val="0"/>
          <w:sz w:val="24"/>
          <w:szCs w:val="24"/>
        </w:rPr>
        <w:t>202</w:t>
      </w:r>
      <w:r w:rsidR="00A57A35" w:rsidRPr="00494956">
        <w:rPr>
          <w:rFonts w:ascii="Times New Roman" w:hAnsi="Times New Roman" w:cs="Times New Roman"/>
          <w:kern w:val="0"/>
          <w:sz w:val="24"/>
          <w:szCs w:val="24"/>
        </w:rPr>
        <w:t xml:space="preserve">2 </w:t>
      </w:r>
      <w:r w:rsidR="00494956">
        <w:rPr>
          <w:rFonts w:ascii="Times New Roman" w:hAnsi="Times New Roman" w:cs="Times New Roman"/>
          <w:kern w:val="0"/>
          <w:sz w:val="24"/>
          <w:szCs w:val="24"/>
        </w:rPr>
        <w:tab/>
      </w:r>
      <w:r w:rsidRPr="00494956">
        <w:rPr>
          <w:rFonts w:ascii="Times New Roman" w:hAnsi="Times New Roman" w:cs="Times New Roman"/>
          <w:kern w:val="0"/>
          <w:sz w:val="24"/>
          <w:szCs w:val="24"/>
        </w:rPr>
        <w:t>Population Association of America (PAA) annual meeting</w:t>
      </w:r>
      <w:r w:rsidR="008E780A" w:rsidRPr="00494956"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6ED1FE2D" w14:textId="727129F9" w:rsidR="00FD3131" w:rsidRPr="003A1F6F" w:rsidRDefault="00FD3131" w:rsidP="003A1F6F">
      <w:pPr>
        <w:pStyle w:val="ListParagraph"/>
        <w:numPr>
          <w:ilvl w:val="0"/>
          <w:numId w:val="4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“The Role of Chronic Conditions in Explaining the Rising Trends of Middle Life Disability in the US: Higher Prevalence or Higher Disabling Effect?” (Poster presentation</w:t>
      </w:r>
      <w:r w:rsidR="000F2F90" w:rsidRPr="003A1F6F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206E0A" w:rsidRPr="00206E0A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PAA </w:t>
      </w:r>
      <w:r w:rsidR="000F2F90" w:rsidRPr="00206E0A">
        <w:rPr>
          <w:rFonts w:ascii="Times New Roman" w:hAnsi="Times New Roman" w:cs="Times New Roman"/>
          <w:b/>
          <w:bCs/>
          <w:kern w:val="0"/>
          <w:sz w:val="24"/>
          <w:szCs w:val="24"/>
        </w:rPr>
        <w:t>poster award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).</w:t>
      </w:r>
    </w:p>
    <w:p w14:paraId="4F6212CE" w14:textId="735CC9ED" w:rsidR="00456105" w:rsidRPr="00831CBE" w:rsidRDefault="005E06E6" w:rsidP="003A1F6F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31CBE">
        <w:rPr>
          <w:rFonts w:ascii="Times New Roman" w:hAnsi="Times New Roman" w:cs="Times New Roman"/>
          <w:i/>
          <w:iCs/>
          <w:kern w:val="0"/>
          <w:sz w:val="24"/>
          <w:szCs w:val="24"/>
        </w:rPr>
        <w:t>202</w:t>
      </w:r>
      <w:r w:rsidR="003A104C" w:rsidRPr="00831CBE">
        <w:rPr>
          <w:rFonts w:ascii="Times New Roman" w:hAnsi="Times New Roman" w:cs="Times New Roman"/>
          <w:i/>
          <w:iCs/>
          <w:kern w:val="0"/>
          <w:sz w:val="24"/>
          <w:szCs w:val="24"/>
        </w:rPr>
        <w:t>1</w:t>
      </w:r>
      <w:r w:rsidRPr="00831CBE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 </w:t>
      </w:r>
      <w:r w:rsidR="00494956" w:rsidRPr="00831CBE">
        <w:rPr>
          <w:rFonts w:ascii="Times New Roman" w:hAnsi="Times New Roman" w:cs="Times New Roman"/>
          <w:i/>
          <w:iCs/>
          <w:kern w:val="0"/>
          <w:sz w:val="24"/>
          <w:szCs w:val="24"/>
        </w:rPr>
        <w:tab/>
      </w:r>
      <w:r w:rsidR="00456105" w:rsidRPr="00831CBE">
        <w:rPr>
          <w:rFonts w:ascii="Times New Roman" w:hAnsi="Times New Roman" w:cs="Times New Roman"/>
          <w:kern w:val="0"/>
          <w:sz w:val="24"/>
          <w:szCs w:val="24"/>
        </w:rPr>
        <w:t>Population Association of America</w:t>
      </w:r>
      <w:r w:rsidR="00FD3131" w:rsidRPr="00831CB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456105" w:rsidRPr="00831CBE">
        <w:rPr>
          <w:rFonts w:ascii="Times New Roman" w:hAnsi="Times New Roman" w:cs="Times New Roman"/>
          <w:kern w:val="0"/>
          <w:sz w:val="24"/>
          <w:szCs w:val="24"/>
        </w:rPr>
        <w:t xml:space="preserve">(PAA) annual meeting, virtual </w:t>
      </w:r>
    </w:p>
    <w:p w14:paraId="436A5600" w14:textId="2F7C3F39" w:rsidR="005E06E6" w:rsidRPr="00831CBE" w:rsidRDefault="00BA303D" w:rsidP="003A1F6F">
      <w:pPr>
        <w:pStyle w:val="ListParagraph"/>
        <w:numPr>
          <w:ilvl w:val="0"/>
          <w:numId w:val="8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31CBE">
        <w:rPr>
          <w:rFonts w:ascii="Times New Roman" w:hAnsi="Times New Roman" w:cs="Times New Roman"/>
          <w:kern w:val="0"/>
          <w:sz w:val="24"/>
          <w:szCs w:val="24"/>
        </w:rPr>
        <w:t>“</w:t>
      </w:r>
      <w:r w:rsidR="005E06E6" w:rsidRPr="00831CBE">
        <w:rPr>
          <w:rFonts w:ascii="Times New Roman" w:hAnsi="Times New Roman" w:cs="Times New Roman"/>
          <w:kern w:val="0"/>
          <w:sz w:val="24"/>
          <w:szCs w:val="24"/>
        </w:rPr>
        <w:t xml:space="preserve">Age-Period-Cohort Analyses of Activity Limitation Caused by Chronic Conditions </w:t>
      </w:r>
      <w:r w:rsidR="005E06E6" w:rsidRPr="00831CBE">
        <w:rPr>
          <w:rFonts w:ascii="Times New Roman" w:hAnsi="Times New Roman" w:cs="Times New Roman"/>
          <w:kern w:val="0"/>
          <w:sz w:val="24"/>
          <w:szCs w:val="24"/>
        </w:rPr>
        <w:lastRenderedPageBreak/>
        <w:t>(ALCC) in the United States: from 1997 to 2018</w:t>
      </w:r>
      <w:r w:rsidRPr="00831CBE">
        <w:rPr>
          <w:rFonts w:ascii="Times New Roman" w:hAnsi="Times New Roman" w:cs="Times New Roman"/>
          <w:kern w:val="0"/>
          <w:sz w:val="24"/>
          <w:szCs w:val="24"/>
        </w:rPr>
        <w:t>”</w:t>
      </w:r>
      <w:r w:rsidR="005E06E6" w:rsidRPr="00831CB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Start w:id="22" w:name="OLE_LINK12"/>
      <w:r w:rsidR="00456105" w:rsidRPr="00831CBE">
        <w:rPr>
          <w:rFonts w:ascii="Times New Roman" w:hAnsi="Times New Roman" w:cs="Times New Roman"/>
          <w:kern w:val="0"/>
          <w:sz w:val="24"/>
          <w:szCs w:val="24"/>
        </w:rPr>
        <w:t>(</w:t>
      </w:r>
      <w:r w:rsidR="005E06E6" w:rsidRPr="00831CBE">
        <w:rPr>
          <w:rFonts w:ascii="Times New Roman" w:hAnsi="Times New Roman" w:cs="Times New Roman"/>
          <w:kern w:val="0"/>
          <w:sz w:val="24"/>
          <w:szCs w:val="24"/>
        </w:rPr>
        <w:t xml:space="preserve">oral </w:t>
      </w:r>
      <w:r w:rsidR="00FD3131" w:rsidRPr="00831CBE">
        <w:rPr>
          <w:rFonts w:ascii="Times New Roman" w:hAnsi="Times New Roman" w:cs="Times New Roman"/>
          <w:kern w:val="0"/>
          <w:sz w:val="24"/>
          <w:szCs w:val="24"/>
        </w:rPr>
        <w:t>presentation</w:t>
      </w:r>
      <w:r w:rsidR="00456105" w:rsidRPr="00831CBE">
        <w:rPr>
          <w:rFonts w:ascii="Times New Roman" w:hAnsi="Times New Roman" w:cs="Times New Roman"/>
          <w:kern w:val="0"/>
          <w:sz w:val="24"/>
          <w:szCs w:val="24"/>
        </w:rPr>
        <w:t>)</w:t>
      </w:r>
      <w:bookmarkEnd w:id="22"/>
    </w:p>
    <w:p w14:paraId="7AC6394F" w14:textId="3187DE05" w:rsidR="006C725C" w:rsidRPr="00831CBE" w:rsidRDefault="003A104C" w:rsidP="003A1F6F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31CBE">
        <w:rPr>
          <w:rFonts w:ascii="Times New Roman" w:hAnsi="Times New Roman" w:cs="Times New Roman"/>
          <w:kern w:val="0"/>
          <w:sz w:val="24"/>
          <w:szCs w:val="24"/>
        </w:rPr>
        <w:t xml:space="preserve">2020 </w:t>
      </w:r>
      <w:r w:rsidR="00494956" w:rsidRPr="00831CBE">
        <w:rPr>
          <w:rFonts w:ascii="Times New Roman" w:hAnsi="Times New Roman" w:cs="Times New Roman"/>
          <w:kern w:val="0"/>
          <w:sz w:val="24"/>
          <w:szCs w:val="24"/>
        </w:rPr>
        <w:tab/>
      </w:r>
      <w:r w:rsidR="006C725C" w:rsidRPr="00831CBE">
        <w:rPr>
          <w:rFonts w:ascii="Times New Roman" w:hAnsi="Times New Roman" w:cs="Times New Roman"/>
          <w:kern w:val="0"/>
          <w:sz w:val="24"/>
          <w:szCs w:val="24"/>
        </w:rPr>
        <w:t>The Gerontological Society of America (GSA) annual meeting, virtual</w:t>
      </w:r>
    </w:p>
    <w:p w14:paraId="05CFEEA1" w14:textId="52735118" w:rsidR="00A0155F" w:rsidRPr="00831CBE" w:rsidRDefault="00A0155F" w:rsidP="003A1F6F">
      <w:pPr>
        <w:pStyle w:val="ListParagraph"/>
        <w:numPr>
          <w:ilvl w:val="0"/>
          <w:numId w:val="7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31CBE">
        <w:rPr>
          <w:rFonts w:ascii="Times New Roman" w:hAnsi="Times New Roman" w:cs="Times New Roman"/>
          <w:kern w:val="0"/>
          <w:sz w:val="24"/>
          <w:szCs w:val="24"/>
        </w:rPr>
        <w:t xml:space="preserve">“Negative Life Events, Social ties, and Depressive Symptoms for Older Adults in China” </w:t>
      </w:r>
      <w:r w:rsidR="006C725C" w:rsidRPr="00831CBE">
        <w:rPr>
          <w:rFonts w:ascii="Times New Roman" w:hAnsi="Times New Roman" w:cs="Times New Roman"/>
          <w:kern w:val="0"/>
          <w:sz w:val="24"/>
          <w:szCs w:val="24"/>
        </w:rPr>
        <w:t>(</w:t>
      </w:r>
      <w:r w:rsidRPr="00831CBE">
        <w:rPr>
          <w:rFonts w:ascii="Times New Roman" w:hAnsi="Times New Roman" w:cs="Times New Roman"/>
          <w:kern w:val="0"/>
          <w:sz w:val="24"/>
          <w:szCs w:val="24"/>
        </w:rPr>
        <w:t xml:space="preserve">oral </w:t>
      </w:r>
      <w:r w:rsidR="009D1816" w:rsidRPr="00831CBE">
        <w:rPr>
          <w:rFonts w:ascii="Times New Roman" w:hAnsi="Times New Roman" w:cs="Times New Roman"/>
          <w:kern w:val="0"/>
          <w:sz w:val="24"/>
          <w:szCs w:val="24"/>
        </w:rPr>
        <w:t>presentation</w:t>
      </w:r>
      <w:r w:rsidR="00284D10" w:rsidRPr="00831CBE">
        <w:rPr>
          <w:rFonts w:ascii="Times New Roman" w:hAnsi="Times New Roman" w:cs="Times New Roman"/>
          <w:kern w:val="0"/>
          <w:sz w:val="24"/>
          <w:szCs w:val="24"/>
        </w:rPr>
        <w:t>, with Feinian Chen</w:t>
      </w:r>
      <w:r w:rsidR="006C725C" w:rsidRPr="00831CBE">
        <w:rPr>
          <w:rFonts w:ascii="Times New Roman" w:hAnsi="Times New Roman" w:cs="Times New Roman"/>
          <w:kern w:val="0"/>
          <w:sz w:val="24"/>
          <w:szCs w:val="24"/>
        </w:rPr>
        <w:t>)</w:t>
      </w:r>
    </w:p>
    <w:p w14:paraId="45B1E634" w14:textId="493A57E0" w:rsidR="00DA0EB5" w:rsidRPr="00831CBE" w:rsidRDefault="003A104C" w:rsidP="003A1F6F">
      <w:pPr>
        <w:ind w:left="696" w:hangingChars="290" w:hanging="69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31CBE">
        <w:rPr>
          <w:rFonts w:ascii="Times New Roman" w:hAnsi="Times New Roman" w:cs="Times New Roman"/>
          <w:kern w:val="0"/>
          <w:sz w:val="24"/>
          <w:szCs w:val="24"/>
        </w:rPr>
        <w:t xml:space="preserve">2019 </w:t>
      </w:r>
      <w:r w:rsidR="00530E67" w:rsidRPr="00831CBE">
        <w:rPr>
          <w:rFonts w:ascii="Times New Roman" w:hAnsi="Times New Roman" w:cs="Times New Roman"/>
          <w:kern w:val="0"/>
          <w:sz w:val="24"/>
          <w:szCs w:val="24"/>
        </w:rPr>
        <w:tab/>
      </w:r>
      <w:r w:rsidR="009A5E86" w:rsidRPr="00831CBE">
        <w:rPr>
          <w:rFonts w:ascii="Times New Roman" w:hAnsi="Times New Roman" w:cs="Times New Roman"/>
          <w:kern w:val="0"/>
          <w:sz w:val="24"/>
          <w:szCs w:val="24"/>
        </w:rPr>
        <w:t>American Sociology Association</w:t>
      </w:r>
      <w:r w:rsidR="00BA303D" w:rsidRPr="00831CB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9A5E86" w:rsidRPr="00831CBE">
        <w:rPr>
          <w:rFonts w:ascii="Times New Roman" w:hAnsi="Times New Roman" w:cs="Times New Roman"/>
          <w:kern w:val="0"/>
          <w:sz w:val="24"/>
          <w:szCs w:val="24"/>
        </w:rPr>
        <w:t>(</w:t>
      </w:r>
      <w:r w:rsidR="005E1F6B" w:rsidRPr="00831CBE">
        <w:rPr>
          <w:rFonts w:ascii="Times New Roman" w:hAnsi="Times New Roman" w:cs="Times New Roman"/>
          <w:kern w:val="0"/>
          <w:sz w:val="24"/>
          <w:szCs w:val="24"/>
        </w:rPr>
        <w:t>ASA</w:t>
      </w:r>
      <w:r w:rsidR="009A5E86" w:rsidRPr="00831CBE">
        <w:rPr>
          <w:rFonts w:ascii="Times New Roman" w:hAnsi="Times New Roman" w:cs="Times New Roman"/>
          <w:kern w:val="0"/>
          <w:sz w:val="24"/>
          <w:szCs w:val="24"/>
        </w:rPr>
        <w:t>)</w:t>
      </w:r>
      <w:r w:rsidR="005E1F6B" w:rsidRPr="00831CBE">
        <w:rPr>
          <w:rFonts w:ascii="Times New Roman" w:hAnsi="Times New Roman" w:cs="Times New Roman"/>
          <w:kern w:val="0"/>
          <w:sz w:val="24"/>
          <w:szCs w:val="24"/>
        </w:rPr>
        <w:t xml:space="preserve"> Annual Meeting</w:t>
      </w:r>
    </w:p>
    <w:p w14:paraId="0D370774" w14:textId="5544EC10" w:rsidR="00D33F68" w:rsidRPr="00831CBE" w:rsidRDefault="00FD3131" w:rsidP="003A1F6F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831CBE">
        <w:rPr>
          <w:rFonts w:ascii="Times New Roman" w:hAnsi="Times New Roman" w:cs="Times New Roman"/>
          <w:kern w:val="0"/>
          <w:sz w:val="24"/>
          <w:szCs w:val="24"/>
        </w:rPr>
        <w:t>“</w:t>
      </w:r>
      <w:r w:rsidR="005E1F6B" w:rsidRPr="00831CBE">
        <w:rPr>
          <w:rFonts w:ascii="Times New Roman" w:hAnsi="Times New Roman" w:cs="Times New Roman"/>
          <w:kern w:val="0"/>
          <w:sz w:val="24"/>
          <w:szCs w:val="24"/>
        </w:rPr>
        <w:t>Income-related inequalities in health care utilization among old adults in six LMICs</w:t>
      </w:r>
      <w:r w:rsidRPr="00831CBE">
        <w:rPr>
          <w:rFonts w:ascii="Times New Roman" w:hAnsi="Times New Roman" w:cs="Times New Roman"/>
          <w:kern w:val="0"/>
          <w:sz w:val="24"/>
          <w:szCs w:val="24"/>
        </w:rPr>
        <w:t>”</w:t>
      </w:r>
      <w:r w:rsidR="00DA0EB5" w:rsidRPr="00831CBE">
        <w:rPr>
          <w:rFonts w:ascii="Times New Roman" w:hAnsi="Times New Roman" w:cs="Times New Roman"/>
          <w:kern w:val="0"/>
          <w:sz w:val="24"/>
          <w:szCs w:val="24"/>
        </w:rPr>
        <w:t xml:space="preserve"> (oral presentation)</w:t>
      </w:r>
    </w:p>
    <w:p w14:paraId="05BAA87E" w14:textId="77777777" w:rsidR="008166FE" w:rsidRPr="003A1F6F" w:rsidRDefault="008166FE" w:rsidP="003A1F6F">
      <w:pPr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bookmarkStart w:id="23" w:name="OLE_LINK11"/>
    </w:p>
    <w:p w14:paraId="4FA71D96" w14:textId="3C8ED11F" w:rsidR="0039283B" w:rsidRDefault="004431F4" w:rsidP="003A1F6F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TEACHING EXPERIENCES</w:t>
      </w:r>
    </w:p>
    <w:p w14:paraId="142BFF48" w14:textId="17F29FDD" w:rsidR="0088222F" w:rsidRPr="008B7525" w:rsidRDefault="001E45F2" w:rsidP="00451D29">
      <w:pPr>
        <w:ind w:left="720" w:hanging="7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Spr </w:t>
      </w:r>
      <w:r w:rsidR="00F90954">
        <w:rPr>
          <w:rFonts w:ascii="Times New Roman" w:hAnsi="Times New Roman" w:cs="Times New Roman" w:hint="eastAsia"/>
          <w:kern w:val="0"/>
          <w:sz w:val="24"/>
          <w:szCs w:val="24"/>
        </w:rPr>
        <w:t>2023</w:t>
      </w:r>
      <w:r w:rsidR="00451D29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F90954">
        <w:rPr>
          <w:rFonts w:ascii="Times New Roman" w:hAnsi="Times New Roman" w:cs="Times New Roman" w:hint="eastAsia"/>
          <w:kern w:val="0"/>
          <w:sz w:val="24"/>
          <w:szCs w:val="24"/>
        </w:rPr>
        <w:t>Teaching Assistant and Lab Instructor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="000A04EF">
        <w:rPr>
          <w:rFonts w:ascii="Times New Roman" w:hAnsi="Times New Roman" w:cs="Times New Roman"/>
          <w:kern w:val="0"/>
          <w:sz w:val="24"/>
          <w:szCs w:val="24"/>
        </w:rPr>
        <w:t>independently</w:t>
      </w:r>
      <w:r w:rsidR="000A04EF">
        <w:rPr>
          <w:rFonts w:ascii="Times New Roman" w:hAnsi="Times New Roman" w:cs="Times New Roman" w:hint="eastAsia"/>
          <w:kern w:val="0"/>
          <w:sz w:val="24"/>
          <w:szCs w:val="24"/>
        </w:rPr>
        <w:t xml:space="preserve"> design</w:t>
      </w:r>
      <w:r w:rsidR="00AA125B">
        <w:rPr>
          <w:rFonts w:ascii="Times New Roman" w:hAnsi="Times New Roman" w:cs="Times New Roman" w:hint="eastAsia"/>
          <w:kern w:val="0"/>
          <w:sz w:val="24"/>
          <w:szCs w:val="24"/>
        </w:rPr>
        <w:t xml:space="preserve"> a</w:t>
      </w:r>
      <w:r w:rsidR="000A04EF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723A06">
        <w:rPr>
          <w:rFonts w:ascii="Times New Roman" w:hAnsi="Times New Roman" w:cs="Times New Roman"/>
          <w:kern w:val="0"/>
          <w:sz w:val="24"/>
          <w:szCs w:val="24"/>
        </w:rPr>
        <w:t>2-hour</w:t>
      </w:r>
      <w:r w:rsidR="00AA125B">
        <w:rPr>
          <w:rFonts w:ascii="Times New Roman" w:hAnsi="Times New Roman" w:cs="Times New Roman" w:hint="eastAsia"/>
          <w:kern w:val="0"/>
          <w:sz w:val="24"/>
          <w:szCs w:val="24"/>
        </w:rPr>
        <w:t xml:space="preserve"> lab lecture</w:t>
      </w:r>
      <w:r w:rsidR="00AF4202">
        <w:rPr>
          <w:rFonts w:ascii="Times New Roman" w:hAnsi="Times New Roman" w:cs="Times New Roman" w:hint="eastAsia"/>
          <w:kern w:val="0"/>
          <w:sz w:val="24"/>
          <w:szCs w:val="24"/>
        </w:rPr>
        <w:t xml:space="preserve"> per</w:t>
      </w:r>
      <w:r w:rsidR="00AA125B">
        <w:rPr>
          <w:rFonts w:ascii="Times New Roman" w:hAnsi="Times New Roman" w:cs="Times New Roman" w:hint="eastAsia"/>
          <w:kern w:val="0"/>
          <w:sz w:val="24"/>
          <w:szCs w:val="24"/>
        </w:rPr>
        <w:t xml:space="preserve"> week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AA125B">
        <w:rPr>
          <w:rFonts w:ascii="Times New Roman" w:hAnsi="Times New Roman" w:cs="Times New Roman" w:hint="eastAsia"/>
          <w:kern w:val="0"/>
          <w:sz w:val="24"/>
          <w:szCs w:val="24"/>
        </w:rPr>
        <w:t xml:space="preserve">to instruct students </w:t>
      </w:r>
      <w:r w:rsidR="00723A06">
        <w:rPr>
          <w:rFonts w:ascii="Times New Roman" w:hAnsi="Times New Roman" w:cs="Times New Roman" w:hint="eastAsia"/>
          <w:kern w:val="0"/>
          <w:sz w:val="24"/>
          <w:szCs w:val="24"/>
        </w:rPr>
        <w:t xml:space="preserve">how to </w:t>
      </w:r>
      <w:r w:rsidR="00AA125B">
        <w:rPr>
          <w:rFonts w:ascii="Times New Roman" w:hAnsi="Times New Roman" w:cs="Times New Roman" w:hint="eastAsia"/>
          <w:kern w:val="0"/>
          <w:sz w:val="24"/>
          <w:szCs w:val="24"/>
        </w:rPr>
        <w:t>develop a social research paper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 (with slides, examples of published </w:t>
      </w:r>
      <w:r w:rsidR="008B7525">
        <w:rPr>
          <w:rFonts w:ascii="Times New Roman" w:hAnsi="Times New Roman" w:cs="Times New Roman"/>
          <w:kern w:val="0"/>
          <w:sz w:val="24"/>
          <w:szCs w:val="24"/>
        </w:rPr>
        <w:t>research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 and students</w:t>
      </w:r>
      <w:r w:rsidR="008B7525">
        <w:rPr>
          <w:rFonts w:ascii="Times New Roman" w:hAnsi="Times New Roman" w:cs="Times New Roman"/>
          <w:kern w:val="0"/>
          <w:sz w:val="24"/>
          <w:szCs w:val="24"/>
        </w:rPr>
        <w:t>’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 own </w:t>
      </w:r>
      <w:r w:rsidR="008B7525">
        <w:rPr>
          <w:rFonts w:ascii="Times New Roman" w:hAnsi="Times New Roman" w:cs="Times New Roman"/>
          <w:kern w:val="0"/>
          <w:sz w:val="24"/>
          <w:szCs w:val="24"/>
        </w:rPr>
        <w:t>research</w:t>
      </w:r>
      <w:r w:rsidR="000A04EF">
        <w:rPr>
          <w:rFonts w:ascii="Times New Roman" w:hAnsi="Times New Roman" w:cs="Times New Roman" w:hint="eastAsia"/>
          <w:kern w:val="0"/>
          <w:sz w:val="24"/>
          <w:szCs w:val="24"/>
        </w:rPr>
        <w:t>)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>, grade students</w:t>
      </w:r>
      <w:r w:rsidR="008B7525">
        <w:rPr>
          <w:rFonts w:ascii="Times New Roman" w:hAnsi="Times New Roman" w:cs="Times New Roman"/>
          <w:kern w:val="0"/>
          <w:sz w:val="24"/>
          <w:szCs w:val="24"/>
        </w:rPr>
        <w:t>’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8B7525">
        <w:rPr>
          <w:rFonts w:ascii="Times New Roman" w:hAnsi="Times New Roman" w:cs="Times New Roman"/>
          <w:kern w:val="0"/>
          <w:sz w:val="24"/>
          <w:szCs w:val="24"/>
        </w:rPr>
        <w:t>research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 design at each stage and give feedback and </w:t>
      </w:r>
      <w:r w:rsidR="008B7525">
        <w:rPr>
          <w:rFonts w:ascii="Times New Roman" w:hAnsi="Times New Roman" w:cs="Times New Roman"/>
          <w:kern w:val="0"/>
          <w:sz w:val="24"/>
          <w:szCs w:val="24"/>
        </w:rPr>
        <w:t>suggestions</w:t>
      </w:r>
      <w:r w:rsidR="00723A06">
        <w:rPr>
          <w:rFonts w:ascii="Times New Roman" w:hAnsi="Times New Roman" w:cs="Times New Roman" w:hint="eastAsia"/>
          <w:kern w:val="0"/>
          <w:sz w:val="24"/>
          <w:szCs w:val="24"/>
        </w:rPr>
        <w:t>.</w:t>
      </w:r>
      <w:r w:rsidR="008B7525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</w:p>
    <w:p w14:paraId="024BD58E" w14:textId="4A86ECDE" w:rsidR="0088222F" w:rsidRPr="00CE1C95" w:rsidRDefault="00F90954" w:rsidP="00451D29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CE1C95">
        <w:rPr>
          <w:rFonts w:ascii="Times New Roman" w:hAnsi="Times New Roman" w:cs="Times New Roman" w:hint="eastAsia"/>
          <w:kern w:val="0"/>
          <w:sz w:val="24"/>
          <w:szCs w:val="24"/>
        </w:rPr>
        <w:t xml:space="preserve">Sociology 202: </w:t>
      </w:r>
      <w:r w:rsidRPr="00CE1C95">
        <w:rPr>
          <w:rFonts w:ascii="Times New Roman" w:hAnsi="Times New Roman" w:cs="Times New Roman"/>
          <w:kern w:val="0"/>
          <w:sz w:val="24"/>
          <w:szCs w:val="24"/>
        </w:rPr>
        <w:t>Introduction to Research Methods in Sociology</w:t>
      </w:r>
      <w:r w:rsidR="000A04EF" w:rsidRPr="00CE1C95"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="0088222F" w:rsidRPr="00CE1C95">
        <w:rPr>
          <w:rFonts w:ascii="Times New Roman" w:hAnsi="Times New Roman" w:cs="Times New Roman" w:hint="eastAsia"/>
          <w:kern w:val="0"/>
          <w:sz w:val="24"/>
          <w:szCs w:val="24"/>
        </w:rPr>
        <w:t>University of Maryland, College Park</w:t>
      </w:r>
    </w:p>
    <w:p w14:paraId="777FCBA0" w14:textId="5A1D9BD1" w:rsidR="001E45F2" w:rsidRDefault="00DE6ABA" w:rsidP="00451D29">
      <w:pPr>
        <w:ind w:left="720" w:hanging="7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Spr</w:t>
      </w:r>
      <w:r w:rsidR="00F92830" w:rsidRPr="003A1F6F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F1650F" w:rsidRPr="003A1F6F">
        <w:rPr>
          <w:rFonts w:ascii="Times New Roman" w:hAnsi="Times New Roman" w:cs="Times New Roman"/>
          <w:kern w:val="0"/>
          <w:sz w:val="24"/>
          <w:szCs w:val="24"/>
        </w:rPr>
        <w:t>2022</w:t>
      </w:r>
      <w:r w:rsidR="00F1650F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F92830" w:rsidRPr="003A1F6F">
        <w:rPr>
          <w:rFonts w:ascii="Times New Roman" w:hAnsi="Times New Roman" w:cs="Times New Roman"/>
          <w:kern w:val="0"/>
          <w:sz w:val="24"/>
          <w:szCs w:val="24"/>
        </w:rPr>
        <w:t>Teaching Assistant</w:t>
      </w:r>
      <w:r w:rsidR="001E45F2">
        <w:rPr>
          <w:rFonts w:ascii="Times New Roman" w:hAnsi="Times New Roman" w:cs="Times New Roman" w:hint="eastAsia"/>
          <w:kern w:val="0"/>
          <w:sz w:val="24"/>
          <w:szCs w:val="24"/>
        </w:rPr>
        <w:t xml:space="preserve"> (Instructing student content analysis, coding, and visualization using Excel)</w:t>
      </w:r>
    </w:p>
    <w:p w14:paraId="26AB33A4" w14:textId="44C778EF" w:rsidR="004431F4" w:rsidRPr="003A1F6F" w:rsidRDefault="00F92830" w:rsidP="00451D29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Sociology 428: Research in Inequality: Content Analyses of Popular Cultures</w:t>
      </w:r>
      <w:r w:rsidR="001E45F2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="000A04EF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1E45F2" w:rsidRPr="003A1F6F">
        <w:rPr>
          <w:rFonts w:ascii="Times New Roman" w:hAnsi="Times New Roman" w:cs="Times New Roman"/>
          <w:kern w:val="0"/>
          <w:sz w:val="24"/>
          <w:szCs w:val="24"/>
        </w:rPr>
        <w:t>University of Maryland, College Park</w:t>
      </w:r>
    </w:p>
    <w:p w14:paraId="7800055D" w14:textId="49934AE5" w:rsidR="00AA640D" w:rsidRDefault="00F1650F" w:rsidP="00451D29">
      <w:pPr>
        <w:ind w:left="720" w:hanging="7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Fall </w:t>
      </w:r>
      <w:r w:rsidR="004431F4" w:rsidRPr="003A1F6F">
        <w:rPr>
          <w:rFonts w:ascii="Times New Roman" w:hAnsi="Times New Roman" w:cs="Times New Roman"/>
          <w:kern w:val="0"/>
          <w:sz w:val="24"/>
          <w:szCs w:val="24"/>
        </w:rPr>
        <w:t>2020</w:t>
      </w:r>
      <w:r w:rsidR="006356F0" w:rsidRPr="003A1F6F">
        <w:rPr>
          <w:rFonts w:ascii="Times New Roman" w:hAnsi="Times New Roman" w:cs="Times New Roman"/>
          <w:kern w:val="0"/>
          <w:sz w:val="24"/>
          <w:szCs w:val="24"/>
        </w:rPr>
        <w:t xml:space="preserve"> Teaching Assistant</w:t>
      </w:r>
      <w:r w:rsidR="00AA640D">
        <w:rPr>
          <w:rFonts w:ascii="Times New Roman" w:hAnsi="Times New Roman" w:cs="Times New Roman" w:hint="eastAsia"/>
          <w:kern w:val="0"/>
          <w:sz w:val="24"/>
          <w:szCs w:val="24"/>
        </w:rPr>
        <w:t xml:space="preserve"> (</w:t>
      </w:r>
      <w:r w:rsidR="008F144A">
        <w:rPr>
          <w:rFonts w:ascii="Times New Roman" w:hAnsi="Times New Roman" w:cs="Times New Roman" w:hint="eastAsia"/>
          <w:kern w:val="0"/>
          <w:sz w:val="24"/>
          <w:szCs w:val="24"/>
        </w:rPr>
        <w:t>Grading</w:t>
      </w:r>
      <w:r w:rsidR="0043071F">
        <w:rPr>
          <w:rFonts w:ascii="Times New Roman" w:hAnsi="Times New Roman" w:cs="Times New Roman" w:hint="eastAsia"/>
          <w:kern w:val="0"/>
          <w:sz w:val="24"/>
          <w:szCs w:val="24"/>
        </w:rPr>
        <w:t>, reviewing,</w:t>
      </w:r>
      <w:r w:rsidR="008F144A">
        <w:rPr>
          <w:rFonts w:ascii="Times New Roman" w:hAnsi="Times New Roman" w:cs="Times New Roman" w:hint="eastAsia"/>
          <w:kern w:val="0"/>
          <w:sz w:val="24"/>
          <w:szCs w:val="24"/>
        </w:rPr>
        <w:t xml:space="preserve"> and i</w:t>
      </w:r>
      <w:r w:rsidR="009111B4">
        <w:rPr>
          <w:rFonts w:ascii="Times New Roman" w:hAnsi="Times New Roman" w:cs="Times New Roman" w:hint="eastAsia"/>
          <w:kern w:val="0"/>
          <w:sz w:val="24"/>
          <w:szCs w:val="24"/>
        </w:rPr>
        <w:t>nstruct</w:t>
      </w:r>
      <w:r w:rsidR="008F144A">
        <w:rPr>
          <w:rFonts w:ascii="Times New Roman" w:hAnsi="Times New Roman" w:cs="Times New Roman" w:hint="eastAsia"/>
          <w:kern w:val="0"/>
          <w:sz w:val="24"/>
          <w:szCs w:val="24"/>
        </w:rPr>
        <w:t>ing</w:t>
      </w:r>
      <w:r w:rsidR="009111B4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8F144A">
        <w:rPr>
          <w:rFonts w:ascii="Times New Roman" w:hAnsi="Times New Roman" w:cs="Times New Roman" w:hint="eastAsia"/>
          <w:kern w:val="0"/>
          <w:sz w:val="24"/>
          <w:szCs w:val="24"/>
        </w:rPr>
        <w:t>techniques</w:t>
      </w:r>
      <w:r w:rsidR="005F2B9D">
        <w:rPr>
          <w:rFonts w:ascii="Times New Roman" w:hAnsi="Times New Roman" w:cs="Times New Roman" w:hint="eastAsia"/>
          <w:kern w:val="0"/>
          <w:sz w:val="24"/>
          <w:szCs w:val="24"/>
        </w:rPr>
        <w:t xml:space="preserve"> in population </w:t>
      </w:r>
      <w:r w:rsidR="005F2B9D">
        <w:rPr>
          <w:rFonts w:ascii="Times New Roman" w:hAnsi="Times New Roman" w:cs="Times New Roman"/>
          <w:kern w:val="0"/>
          <w:sz w:val="24"/>
          <w:szCs w:val="24"/>
        </w:rPr>
        <w:t>structure</w:t>
      </w:r>
      <w:r w:rsidR="005F2B9D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="00945463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FC64D5">
        <w:rPr>
          <w:rFonts w:ascii="Times New Roman" w:hAnsi="Times New Roman" w:cs="Times New Roman" w:hint="eastAsia"/>
          <w:kern w:val="0"/>
          <w:sz w:val="24"/>
          <w:szCs w:val="24"/>
        </w:rPr>
        <w:t xml:space="preserve">life tables, </w:t>
      </w:r>
      <w:r w:rsidR="00FB39A2">
        <w:rPr>
          <w:rFonts w:ascii="Times New Roman" w:hAnsi="Times New Roman" w:cs="Times New Roman" w:hint="eastAsia"/>
          <w:kern w:val="0"/>
          <w:sz w:val="24"/>
          <w:szCs w:val="24"/>
        </w:rPr>
        <w:t xml:space="preserve">standardization, </w:t>
      </w:r>
      <w:r w:rsidR="00FC64D5">
        <w:rPr>
          <w:rFonts w:ascii="Times New Roman" w:hAnsi="Times New Roman" w:cs="Times New Roman" w:hint="eastAsia"/>
          <w:kern w:val="0"/>
          <w:sz w:val="24"/>
          <w:szCs w:val="24"/>
        </w:rPr>
        <w:t xml:space="preserve">and </w:t>
      </w:r>
      <w:r w:rsidR="00FB39A2">
        <w:rPr>
          <w:rFonts w:ascii="Times New Roman" w:hAnsi="Times New Roman" w:cs="Times New Roman" w:hint="eastAsia"/>
          <w:kern w:val="0"/>
          <w:sz w:val="24"/>
          <w:szCs w:val="24"/>
        </w:rPr>
        <w:t>projection</w:t>
      </w:r>
      <w:r w:rsidR="00FC64D5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8F144A">
        <w:rPr>
          <w:rFonts w:ascii="Times New Roman" w:hAnsi="Times New Roman" w:cs="Times New Roman" w:hint="eastAsia"/>
          <w:kern w:val="0"/>
          <w:sz w:val="24"/>
          <w:szCs w:val="24"/>
        </w:rPr>
        <w:t xml:space="preserve">with real </w:t>
      </w:r>
      <w:r w:rsidR="005F2B9D">
        <w:rPr>
          <w:rFonts w:ascii="Times New Roman" w:hAnsi="Times New Roman" w:cs="Times New Roman" w:hint="eastAsia"/>
          <w:kern w:val="0"/>
          <w:sz w:val="24"/>
          <w:szCs w:val="24"/>
        </w:rPr>
        <w:t>demographic</w:t>
      </w:r>
      <w:r w:rsidR="00FB39A2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8F144A">
        <w:rPr>
          <w:rFonts w:ascii="Times New Roman" w:hAnsi="Times New Roman" w:cs="Times New Roman" w:hint="eastAsia"/>
          <w:kern w:val="0"/>
          <w:sz w:val="24"/>
          <w:szCs w:val="24"/>
        </w:rPr>
        <w:t>data</w:t>
      </w:r>
      <w:r w:rsidR="00AA640D">
        <w:rPr>
          <w:rFonts w:ascii="Times New Roman" w:hAnsi="Times New Roman" w:cs="Times New Roman" w:hint="eastAsia"/>
          <w:kern w:val="0"/>
          <w:sz w:val="24"/>
          <w:szCs w:val="24"/>
        </w:rPr>
        <w:t xml:space="preserve">) </w:t>
      </w:r>
    </w:p>
    <w:p w14:paraId="315C5401" w14:textId="6009A8B0" w:rsidR="00933F45" w:rsidRPr="003A1F6F" w:rsidRDefault="006356F0" w:rsidP="00451D29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Sociology 411:Demographic Techniques</w:t>
      </w:r>
      <w:r w:rsidR="001E45F2"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="001E45F2" w:rsidRPr="003A1F6F">
        <w:rPr>
          <w:rFonts w:ascii="Times New Roman" w:hAnsi="Times New Roman" w:cs="Times New Roman"/>
          <w:kern w:val="0"/>
          <w:sz w:val="24"/>
          <w:szCs w:val="24"/>
        </w:rPr>
        <w:t>University of Maryland, College Park</w:t>
      </w:r>
      <w:r w:rsidR="00933F45" w:rsidRPr="003A1F6F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3ECFC13C" w14:textId="32ACFF8B" w:rsidR="0088222F" w:rsidRDefault="0088222F" w:rsidP="00451D29">
      <w:pPr>
        <w:ind w:left="720" w:hanging="7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2018-</w:t>
      </w:r>
      <w:r w:rsidR="004431F4" w:rsidRPr="003A1F6F">
        <w:rPr>
          <w:rFonts w:ascii="Times New Roman" w:hAnsi="Times New Roman" w:cs="Times New Roman"/>
          <w:kern w:val="0"/>
          <w:sz w:val="24"/>
          <w:szCs w:val="24"/>
        </w:rPr>
        <w:t>2019</w:t>
      </w:r>
      <w:r w:rsidR="006356F0" w:rsidRPr="003A1F6F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Start w:id="24" w:name="OLE_LINK21"/>
      <w:r w:rsidR="006356F0" w:rsidRPr="003A1F6F">
        <w:rPr>
          <w:rFonts w:ascii="Times New Roman" w:hAnsi="Times New Roman" w:cs="Times New Roman"/>
          <w:kern w:val="0"/>
          <w:sz w:val="24"/>
          <w:szCs w:val="24"/>
        </w:rPr>
        <w:t>Teaching Assistant</w:t>
      </w:r>
      <w:r w:rsidR="00961206">
        <w:rPr>
          <w:rFonts w:ascii="Times New Roman" w:hAnsi="Times New Roman" w:cs="Times New Roman" w:hint="eastAsia"/>
          <w:kern w:val="0"/>
          <w:sz w:val="24"/>
          <w:szCs w:val="24"/>
        </w:rPr>
        <w:t xml:space="preserve"> (Grader)</w:t>
      </w:r>
      <w:bookmarkStart w:id="25" w:name="OLE_LINK22"/>
      <w:bookmarkEnd w:id="24"/>
      <w:r w:rsidR="00961206"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University of Maryland, College Park</w:t>
      </w:r>
    </w:p>
    <w:p w14:paraId="389F1713" w14:textId="55460633" w:rsidR="00933F45" w:rsidRPr="003A1F6F" w:rsidRDefault="006356F0" w:rsidP="00451D29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Sociology </w:t>
      </w:r>
      <w:bookmarkEnd w:id="25"/>
      <w:r w:rsidRPr="003A1F6F">
        <w:rPr>
          <w:rFonts w:ascii="Times New Roman" w:hAnsi="Times New Roman" w:cs="Times New Roman"/>
          <w:kern w:val="0"/>
          <w:sz w:val="24"/>
          <w:szCs w:val="24"/>
        </w:rPr>
        <w:t>100: Introduction to Sociology</w:t>
      </w:r>
    </w:p>
    <w:p w14:paraId="63761ABC" w14:textId="423E3730" w:rsidR="00933F45" w:rsidRPr="00C64492" w:rsidRDefault="006356F0" w:rsidP="00451D29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Sociology110: The Logic of Social Inquiry</w:t>
      </w:r>
    </w:p>
    <w:bookmarkEnd w:id="23"/>
    <w:p w14:paraId="2DB84FEE" w14:textId="77777777" w:rsidR="006C73A4" w:rsidRPr="003A1F6F" w:rsidRDefault="006C73A4" w:rsidP="003A1F6F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05CBCEB1" w14:textId="659B5642" w:rsidR="005A4C8C" w:rsidRDefault="00D86401" w:rsidP="003A1F6F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bookmarkStart w:id="26" w:name="OLE_LINK37"/>
      <w:bookmarkStart w:id="27" w:name="OLE_LINK38"/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AWARDS</w:t>
      </w:r>
      <w:r w:rsidR="005A4C8C"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>, GRANTS,</w:t>
      </w: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ANG HONORS</w:t>
      </w:r>
      <w:bookmarkStart w:id="28" w:name="OLE_LINK24"/>
    </w:p>
    <w:bookmarkEnd w:id="28"/>
    <w:p w14:paraId="6605B23F" w14:textId="089B10C1" w:rsidR="00DB5198" w:rsidRPr="003A1F6F" w:rsidRDefault="00DB5198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2022   Ann G. Wylie Dissertation Fellowship </w:t>
      </w:r>
      <w:r w:rsidR="0058543B">
        <w:rPr>
          <w:rFonts w:ascii="Times New Roman" w:hAnsi="Times New Roman" w:cs="Times New Roman"/>
          <w:kern w:val="0"/>
          <w:sz w:val="24"/>
          <w:szCs w:val="24"/>
        </w:rPr>
        <w:t>($15000)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2F1AAAFD" w14:textId="23CB2D0A" w:rsidR="00DB5198" w:rsidRDefault="00DB5198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   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Graduate School, University of Maryland, College Park</w:t>
      </w:r>
    </w:p>
    <w:p w14:paraId="448BA8CE" w14:textId="14F79B7A" w:rsidR="00831CBE" w:rsidRPr="003A1F6F" w:rsidRDefault="00226524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2022   Dean’s Fellowship ($2500),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Graduate School, University of Maryland, College Park</w:t>
      </w:r>
    </w:p>
    <w:p w14:paraId="3F3F5F56" w14:textId="61CF4B99" w:rsidR="00857765" w:rsidRPr="003A1F6F" w:rsidRDefault="00857765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2</w:t>
      </w:r>
      <w:r w:rsidR="005A6760" w:rsidRPr="003A1F6F">
        <w:rPr>
          <w:rFonts w:ascii="Times New Roman" w:hAnsi="Times New Roman" w:cs="Times New Roman"/>
          <w:kern w:val="0"/>
          <w:sz w:val="24"/>
          <w:szCs w:val="24"/>
        </w:rPr>
        <w:t>1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  </w:t>
      </w:r>
      <w:bookmarkStart w:id="29" w:name="OLE_LINK88"/>
      <w:bookmarkStart w:id="30" w:name="OLE_LINK19"/>
      <w:bookmarkStart w:id="31" w:name="OLE_LINK4"/>
      <w:r w:rsidRPr="003A1F6F">
        <w:rPr>
          <w:rFonts w:ascii="Times New Roman" w:hAnsi="Times New Roman" w:cs="Times New Roman"/>
          <w:kern w:val="0"/>
          <w:sz w:val="24"/>
          <w:szCs w:val="24"/>
        </w:rPr>
        <w:t>Dean’s Research Initiative</w:t>
      </w:r>
      <w:bookmarkEnd w:id="29"/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End w:id="30"/>
      <w:r w:rsidRPr="003A1F6F">
        <w:rPr>
          <w:rFonts w:ascii="Times New Roman" w:hAnsi="Times New Roman" w:cs="Times New Roman"/>
          <w:kern w:val="0"/>
          <w:sz w:val="24"/>
          <w:szCs w:val="24"/>
        </w:rPr>
        <w:t>Graduate Student Travel Award</w:t>
      </w:r>
      <w:r w:rsidR="006F2F91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End w:id="31"/>
      <w:r w:rsidR="006F2F91">
        <w:rPr>
          <w:rFonts w:ascii="Times New Roman" w:hAnsi="Times New Roman" w:cs="Times New Roman"/>
          <w:kern w:val="0"/>
          <w:sz w:val="24"/>
          <w:szCs w:val="24"/>
        </w:rPr>
        <w:t>($700)</w:t>
      </w:r>
    </w:p>
    <w:p w14:paraId="15E9D88D" w14:textId="3CDBA922" w:rsidR="00857765" w:rsidRPr="003A1F6F" w:rsidRDefault="00857765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   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Behavioral &amp; Social Sciences College, University of Maryland, College Park</w:t>
      </w:r>
    </w:p>
    <w:bookmarkEnd w:id="26"/>
    <w:bookmarkEnd w:id="27"/>
    <w:p w14:paraId="39CF98EC" w14:textId="78CDA1C3" w:rsidR="00F21597" w:rsidRPr="003A1F6F" w:rsidRDefault="00CB7799" w:rsidP="003A1F6F">
      <w:pPr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21   William H. Form Summer Research Fellowship</w:t>
      </w:r>
      <w:r w:rsidR="00D84602">
        <w:rPr>
          <w:rFonts w:ascii="Times New Roman" w:hAnsi="Times New Roman" w:cs="Times New Roman"/>
          <w:kern w:val="0"/>
          <w:sz w:val="24"/>
          <w:szCs w:val="24"/>
        </w:rPr>
        <w:t xml:space="preserve"> ($4000)</w:t>
      </w:r>
    </w:p>
    <w:p w14:paraId="0B457535" w14:textId="637FCA4C" w:rsidR="00CB7799" w:rsidRPr="003A1F6F" w:rsidRDefault="00CB7799" w:rsidP="003A1F6F">
      <w:pPr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ab/>
        <w:t xml:space="preserve">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Department of Sociology, University of Maryland, College Park</w:t>
      </w:r>
    </w:p>
    <w:p w14:paraId="77ED87D8" w14:textId="5E6C9386" w:rsidR="00B7152E" w:rsidRPr="003A1F6F" w:rsidRDefault="00B7152E" w:rsidP="003A1F6F">
      <w:pPr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21   Department Support for ICPSR Summer Program</w:t>
      </w:r>
      <w:r w:rsidR="001F7CF2">
        <w:rPr>
          <w:rFonts w:ascii="Times New Roman" w:hAnsi="Times New Roman" w:cs="Times New Roman"/>
          <w:kern w:val="0"/>
          <w:sz w:val="24"/>
          <w:szCs w:val="24"/>
        </w:rPr>
        <w:t xml:space="preserve"> ($2800)</w:t>
      </w:r>
    </w:p>
    <w:p w14:paraId="078C38C7" w14:textId="3E063B0A" w:rsidR="00B7152E" w:rsidRPr="003A1F6F" w:rsidRDefault="00B7152E" w:rsidP="003A1F6F">
      <w:pPr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ab/>
        <w:t xml:space="preserve">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Department of Sociology, University of Maryland, College Park</w:t>
      </w:r>
    </w:p>
    <w:p w14:paraId="6A5D43E4" w14:textId="2196ABE1" w:rsidR="007B25A8" w:rsidRPr="003A1F6F" w:rsidRDefault="007B25A8" w:rsidP="003A1F6F">
      <w:pPr>
        <w:ind w:left="1200" w:hangingChars="500" w:hanging="1200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</w:t>
      </w:r>
      <w:r w:rsidR="00280163" w:rsidRPr="003A1F6F">
        <w:rPr>
          <w:rFonts w:ascii="Times New Roman" w:hAnsi="Times New Roman" w:cs="Times New Roman"/>
          <w:kern w:val="0"/>
          <w:sz w:val="24"/>
          <w:szCs w:val="24"/>
        </w:rPr>
        <w:t xml:space="preserve">016 </w:t>
      </w:r>
      <w:r w:rsidR="00846107" w:rsidRPr="003A1F6F">
        <w:rPr>
          <w:rFonts w:ascii="Times New Roman" w:hAnsi="Times New Roman" w:cs="Times New Roman"/>
          <w:kern w:val="0"/>
          <w:sz w:val="24"/>
          <w:szCs w:val="24"/>
        </w:rPr>
        <w:t xml:space="preserve">  Tang</w:t>
      </w:r>
      <w:r w:rsidR="00280163" w:rsidRPr="003A1F6F">
        <w:rPr>
          <w:rFonts w:ascii="Times New Roman" w:hAnsi="Times New Roman" w:cs="Times New Roman"/>
          <w:kern w:val="0"/>
          <w:sz w:val="24"/>
          <w:szCs w:val="24"/>
        </w:rPr>
        <w:t>-Lixin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CB7799" w:rsidRPr="003A1F6F">
        <w:rPr>
          <w:rFonts w:ascii="Times New Roman" w:hAnsi="Times New Roman" w:cs="Times New Roman"/>
          <w:kern w:val="0"/>
          <w:sz w:val="24"/>
          <w:szCs w:val="24"/>
        </w:rPr>
        <w:t>Fellowship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(choosing 60 people for </w:t>
      </w:r>
      <w:proofErr w:type="gramStart"/>
      <w:r w:rsidRPr="003A1F6F">
        <w:rPr>
          <w:rFonts w:ascii="Times New Roman" w:hAnsi="Times New Roman" w:cs="Times New Roman"/>
          <w:kern w:val="0"/>
          <w:sz w:val="24"/>
          <w:szCs w:val="24"/>
        </w:rPr>
        <w:t>all</w:t>
      </w:r>
      <w:r w:rsidR="00701966">
        <w:rPr>
          <w:rFonts w:ascii="Times New Roman" w:hAnsi="Times New Roman" w:cs="Times New Roman"/>
          <w:kern w:val="0"/>
          <w:sz w:val="24"/>
          <w:szCs w:val="24"/>
        </w:rPr>
        <w:t xml:space="preserve"> of</w:t>
      </w:r>
      <w:proofErr w:type="gramEnd"/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the TOP 5% undergraduates and graduates</w:t>
      </w:r>
      <w:r w:rsidR="002800F7" w:rsidRPr="003A1F6F">
        <w:rPr>
          <w:rFonts w:ascii="Times New Roman" w:hAnsi="Times New Roman" w:cs="Times New Roman"/>
          <w:kern w:val="0"/>
          <w:sz w:val="24"/>
          <w:szCs w:val="24"/>
        </w:rPr>
        <w:t xml:space="preserve"> in Peking University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)</w:t>
      </w:r>
    </w:p>
    <w:p w14:paraId="2005EAE2" w14:textId="524D2EDE" w:rsidR="00CB7799" w:rsidRPr="003A1F6F" w:rsidRDefault="00CB7799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ab/>
        <w:t xml:space="preserve">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Peking University, Beijing, China</w:t>
      </w:r>
    </w:p>
    <w:p w14:paraId="565A3D8B" w14:textId="4971CE41" w:rsidR="00D013EA" w:rsidRPr="003A1F6F" w:rsidRDefault="00D013EA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14   First Prize for the 22nd “Academic Challenge Cup” of Peking University</w:t>
      </w:r>
    </w:p>
    <w:p w14:paraId="14A0C492" w14:textId="5E7BD314" w:rsidR="00CB7799" w:rsidRPr="003A1F6F" w:rsidRDefault="00CB7799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ab/>
        <w:t xml:space="preserve">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Peking University, Beijing, China</w:t>
      </w:r>
    </w:p>
    <w:p w14:paraId="5EF7DC47" w14:textId="2C4242EE" w:rsidR="00D013EA" w:rsidRPr="003A1F6F" w:rsidRDefault="00D013EA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14   Panasonic Talent Cultivation Scholarship of Peking University</w:t>
      </w:r>
    </w:p>
    <w:p w14:paraId="43723A17" w14:textId="6148365B" w:rsidR="00CB7799" w:rsidRPr="003A1F6F" w:rsidRDefault="00CB7799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ab/>
        <w:t xml:space="preserve">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Peking University, Beijing, China</w:t>
      </w:r>
    </w:p>
    <w:p w14:paraId="25B86A2F" w14:textId="1882F99A" w:rsidR="00D013EA" w:rsidRPr="003A1F6F" w:rsidRDefault="00D013EA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2013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ab/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National Encouragement Scholarship </w:t>
      </w:r>
    </w:p>
    <w:p w14:paraId="3144BC50" w14:textId="7F0304E2" w:rsidR="00CB7799" w:rsidRPr="003A1F6F" w:rsidRDefault="00CB7799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bookmarkStart w:id="32" w:name="OLE_LINK2"/>
      <w:r w:rsidRPr="003A1F6F">
        <w:rPr>
          <w:rFonts w:ascii="Times New Roman" w:hAnsi="Times New Roman" w:cs="Times New Roman"/>
          <w:kern w:val="0"/>
          <w:sz w:val="24"/>
          <w:szCs w:val="24"/>
        </w:rPr>
        <w:lastRenderedPageBreak/>
        <w:tab/>
        <w:t xml:space="preserve">   </w:t>
      </w:r>
      <w:r w:rsidR="00997BE9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r w:rsidRPr="003A1F6F">
        <w:rPr>
          <w:rFonts w:ascii="Times New Roman" w:hAnsi="Times New Roman" w:cs="Times New Roman"/>
          <w:kern w:val="0"/>
          <w:sz w:val="24"/>
          <w:szCs w:val="24"/>
        </w:rPr>
        <w:t>Peking University, Beijing, China</w:t>
      </w:r>
    </w:p>
    <w:bookmarkEnd w:id="32"/>
    <w:p w14:paraId="1736F4F1" w14:textId="27AE762D" w:rsidR="00632E40" w:rsidRDefault="00632E40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7ADE96F5" w14:textId="77777777" w:rsidR="0058543B" w:rsidRDefault="0058543B" w:rsidP="0058543B">
      <w:pPr>
        <w:pBdr>
          <w:bottom w:val="single" w:sz="6" w:space="1" w:color="auto"/>
        </w:pBdr>
        <w:ind w:left="1200" w:hangingChars="500" w:hanging="1200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PROFESSIONAL TRAINING </w:t>
      </w:r>
    </w:p>
    <w:p w14:paraId="48523881" w14:textId="77777777" w:rsidR="0058543B" w:rsidRPr="003A1F6F" w:rsidRDefault="0058543B" w:rsidP="0058543B">
      <w:pPr>
        <w:ind w:left="1200" w:hangingChars="500" w:hanging="1200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22   Missing Data and Multiple Imputation</w:t>
      </w:r>
    </w:p>
    <w:p w14:paraId="154E7E50" w14:textId="77777777" w:rsidR="0058543B" w:rsidRPr="003A1F6F" w:rsidRDefault="0058543B" w:rsidP="0058543B">
      <w:pPr>
        <w:ind w:left="1200" w:hangingChars="500" w:hanging="1200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      Maryland Population Research Center, University of Maryland</w:t>
      </w:r>
    </w:p>
    <w:p w14:paraId="7F50878B" w14:textId="251E550F" w:rsidR="0058543B" w:rsidRPr="003A1F6F" w:rsidRDefault="0058543B" w:rsidP="0058543B">
      <w:pPr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21   Machine Learning</w:t>
      </w:r>
      <w:r w:rsidR="00182D4A">
        <w:rPr>
          <w:rFonts w:ascii="Times New Roman" w:hAnsi="Times New Roman" w:cs="Times New Roman" w:hint="eastAsia"/>
          <w:kern w:val="0"/>
          <w:sz w:val="24"/>
          <w:szCs w:val="24"/>
        </w:rPr>
        <w:t xml:space="preserve"> (R &amp; Python)</w:t>
      </w:r>
    </w:p>
    <w:p w14:paraId="4F6CE072" w14:textId="77777777" w:rsidR="0058543B" w:rsidRPr="003A1F6F" w:rsidRDefault="0058543B" w:rsidP="0058543B">
      <w:pPr>
        <w:ind w:left="420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  ICPSR Summer Program in Quantitative Methods of Social Research</w:t>
      </w:r>
    </w:p>
    <w:p w14:paraId="1EEB667C" w14:textId="77777777" w:rsidR="0058543B" w:rsidRPr="003A1F6F" w:rsidRDefault="0058543B" w:rsidP="0058543B">
      <w:pPr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>2021   Multilevel Modeling</w:t>
      </w:r>
    </w:p>
    <w:p w14:paraId="6AF874E9" w14:textId="0AD933CE" w:rsidR="0058543B" w:rsidRPr="003A1F6F" w:rsidRDefault="0058543B" w:rsidP="00275C29">
      <w:pPr>
        <w:ind w:left="420"/>
        <w:rPr>
          <w:rFonts w:ascii="Times New Roman" w:hAnsi="Times New Roman" w:cs="Times New Roman"/>
          <w:kern w:val="0"/>
          <w:sz w:val="24"/>
          <w:szCs w:val="24"/>
        </w:rPr>
      </w:pPr>
      <w:r w:rsidRPr="003A1F6F">
        <w:rPr>
          <w:rFonts w:ascii="Times New Roman" w:hAnsi="Times New Roman" w:cs="Times New Roman"/>
          <w:kern w:val="0"/>
          <w:sz w:val="24"/>
          <w:szCs w:val="24"/>
        </w:rPr>
        <w:t xml:space="preserve">   ICPSR Summer Program in Quantitative Methods of Social Research</w:t>
      </w:r>
    </w:p>
    <w:p w14:paraId="2ECE4DAA" w14:textId="68380AF9" w:rsidR="00D013EA" w:rsidRDefault="00D013EA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4909D24A" w14:textId="77020A45" w:rsidR="008421C4" w:rsidRDefault="00915C87" w:rsidP="003A1F6F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8421C4">
        <w:rPr>
          <w:rFonts w:ascii="Times New Roman" w:hAnsi="Times New Roman" w:cs="Times New Roman"/>
          <w:b/>
          <w:bCs/>
          <w:kern w:val="0"/>
          <w:sz w:val="24"/>
          <w:szCs w:val="24"/>
        </w:rPr>
        <w:t>Professional Services</w:t>
      </w:r>
    </w:p>
    <w:p w14:paraId="324FF805" w14:textId="77777777" w:rsidR="00376660" w:rsidRDefault="008421C4" w:rsidP="003A1F6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Manuscript Reviewer for Journals</w:t>
      </w:r>
      <w:r w:rsidR="007975D6">
        <w:rPr>
          <w:rFonts w:ascii="Times New Roman" w:hAnsi="Times New Roman" w:cs="Times New Roman"/>
          <w:kern w:val="0"/>
          <w:sz w:val="24"/>
          <w:szCs w:val="24"/>
        </w:rPr>
        <w:t xml:space="preserve">: </w:t>
      </w:r>
    </w:p>
    <w:p w14:paraId="40719874" w14:textId="77777777" w:rsidR="004B1591" w:rsidRDefault="00376660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76660">
        <w:rPr>
          <w:rFonts w:ascii="Times New Roman" w:hAnsi="Times New Roman" w:cs="Times New Roman"/>
          <w:kern w:val="0"/>
          <w:sz w:val="24"/>
          <w:szCs w:val="24"/>
        </w:rPr>
        <w:t>Social Science &amp; Medicine</w:t>
      </w:r>
      <w:r w:rsidR="0019488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2</w:t>
      </w:r>
    </w:p>
    <w:p w14:paraId="376C0A90" w14:textId="14C368DE" w:rsidR="004B1591" w:rsidRDefault="00376660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76660">
        <w:rPr>
          <w:rFonts w:ascii="Times New Roman" w:hAnsi="Times New Roman" w:cs="Times New Roman"/>
          <w:kern w:val="0"/>
          <w:sz w:val="24"/>
          <w:szCs w:val="24"/>
        </w:rPr>
        <w:t>Scientific Reports</w:t>
      </w:r>
      <w:r w:rsidR="0019488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2</w:t>
      </w:r>
    </w:p>
    <w:p w14:paraId="31EB2E6D" w14:textId="60F1CDAB" w:rsidR="00194880" w:rsidRDefault="00376660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76660">
        <w:rPr>
          <w:rFonts w:ascii="Times New Roman" w:hAnsi="Times New Roman" w:cs="Times New Roman"/>
          <w:kern w:val="0"/>
          <w:sz w:val="24"/>
          <w:szCs w:val="24"/>
        </w:rPr>
        <w:t>BMC Geriatrics</w:t>
      </w:r>
      <w:r w:rsidR="0019488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2*</w:t>
      </w:r>
      <w:r w:rsidR="00970044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3, 2023*3</w:t>
      </w:r>
      <w:r w:rsidRPr="00376660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18C1DA47" w14:textId="5B260DA9" w:rsidR="004B1591" w:rsidRDefault="00376660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76660">
        <w:rPr>
          <w:rFonts w:ascii="Times New Roman" w:hAnsi="Times New Roman" w:cs="Times New Roman"/>
          <w:kern w:val="0"/>
          <w:sz w:val="24"/>
          <w:szCs w:val="24"/>
        </w:rPr>
        <w:t>BMC Public Health</w:t>
      </w:r>
      <w:r w:rsidR="0019488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2</w:t>
      </w:r>
      <w:r w:rsidR="00970044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,2023*4</w:t>
      </w:r>
      <w:r w:rsidR="000C767B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, 2024</w:t>
      </w:r>
    </w:p>
    <w:p w14:paraId="7F1C12EB" w14:textId="77777777" w:rsidR="004B1591" w:rsidRDefault="00376660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76660">
        <w:rPr>
          <w:rFonts w:ascii="Times New Roman" w:hAnsi="Times New Roman" w:cs="Times New Roman"/>
          <w:kern w:val="0"/>
          <w:sz w:val="24"/>
          <w:szCs w:val="24"/>
        </w:rPr>
        <w:t>International Journal for Equity in Health</w:t>
      </w:r>
      <w:r w:rsidR="00673B79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2</w:t>
      </w:r>
      <w:r w:rsidR="00970044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 , 2023</w:t>
      </w:r>
    </w:p>
    <w:p w14:paraId="6F2E5BF0" w14:textId="77777777" w:rsidR="004B1591" w:rsidRDefault="00970044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  <w:vertAlign w:val="superscript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Health and Social Care in the Community</w:t>
      </w:r>
      <w:r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3</w:t>
      </w:r>
    </w:p>
    <w:p w14:paraId="512739D6" w14:textId="77777777" w:rsidR="004B1591" w:rsidRDefault="00970044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Rural Sociology</w:t>
      </w:r>
      <w:r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3</w:t>
      </w:r>
    </w:p>
    <w:p w14:paraId="698E5799" w14:textId="77777777" w:rsidR="004B1591" w:rsidRDefault="00970044" w:rsidP="004B1591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Humanities and social science commnicty</w:t>
      </w:r>
      <w:r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2023 </w:t>
      </w:r>
    </w:p>
    <w:p w14:paraId="130AD8F7" w14:textId="631A436B" w:rsidR="00970044" w:rsidRDefault="000C767B" w:rsidP="00915C87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  <w:vertAlign w:val="superscript"/>
        </w:rPr>
      </w:pPr>
      <w:r w:rsidRPr="000C767B">
        <w:rPr>
          <w:rFonts w:ascii="Times New Roman" w:hAnsi="Times New Roman" w:cs="Times New Roman"/>
          <w:kern w:val="0"/>
          <w:sz w:val="24"/>
          <w:szCs w:val="24"/>
        </w:rPr>
        <w:t>Psychology Research and Behavior Management</w:t>
      </w:r>
      <w:r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023</w:t>
      </w:r>
      <w:r w:rsidR="00970044" w:rsidRPr="00376660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6F2522D4" w14:textId="77777777" w:rsidR="00915C87" w:rsidRDefault="00915C87" w:rsidP="00915C87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  <w:vertAlign w:val="superscript"/>
        </w:rPr>
      </w:pPr>
    </w:p>
    <w:p w14:paraId="467D51E2" w14:textId="0CC5C989" w:rsidR="00915C87" w:rsidRDefault="00915C87" w:rsidP="00915C87">
      <w:pPr>
        <w:pBdr>
          <w:bottom w:val="single" w:sz="6" w:space="1" w:color="auto"/>
        </w:pBd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References</w:t>
      </w:r>
    </w:p>
    <w:p w14:paraId="50BB3400" w14:textId="1AD1403F" w:rsidR="00915C87" w:rsidRDefault="00915C87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A8F8158" w14:textId="566DE393" w:rsidR="00915C87" w:rsidRDefault="00915C87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Hanna</w:t>
      </w:r>
    </w:p>
    <w:p w14:paraId="7D651B6F" w14:textId="77777777" w:rsidR="00915C87" w:rsidRDefault="00915C87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947D989" w14:textId="2CDED0F2" w:rsidR="00915C87" w:rsidRDefault="00915C87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Anna</w:t>
      </w:r>
    </w:p>
    <w:p w14:paraId="30663B92" w14:textId="77777777" w:rsidR="00915C87" w:rsidRDefault="00915C87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D07B0BE" w14:textId="7AEBA79B" w:rsidR="00915C87" w:rsidRDefault="00915C87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Zak Zimmer</w:t>
      </w:r>
    </w:p>
    <w:p w14:paraId="6E3F4405" w14:textId="77777777" w:rsidR="00915C87" w:rsidRDefault="00915C87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7A97D3B2" w14:textId="13C15D3B" w:rsidR="00915C87" w:rsidRDefault="007D7805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Joan Kahn</w:t>
      </w:r>
    </w:p>
    <w:p w14:paraId="50217377" w14:textId="77777777" w:rsidR="007D7805" w:rsidRDefault="007D7805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DBDD22C" w14:textId="4E0CDFF5" w:rsidR="007D7805" w:rsidRDefault="007D7805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Philip Cohen?</w:t>
      </w:r>
    </w:p>
    <w:p w14:paraId="01B1329E" w14:textId="77777777" w:rsidR="007D7805" w:rsidRDefault="007D7805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2FFD5EB" w14:textId="7056F1FF" w:rsidR="007D7805" w:rsidRDefault="007D7805" w:rsidP="00915C8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Feinian Chen?</w:t>
      </w:r>
    </w:p>
    <w:p w14:paraId="2A37B74F" w14:textId="77777777" w:rsidR="00915C87" w:rsidRPr="00970044" w:rsidRDefault="00915C87" w:rsidP="00915C87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kern w:val="0"/>
          <w:sz w:val="24"/>
          <w:szCs w:val="24"/>
          <w:vertAlign w:val="superscript"/>
        </w:rPr>
      </w:pPr>
    </w:p>
    <w:sectPr w:rsidR="00915C87" w:rsidRPr="00970044" w:rsidSect="008F2624">
      <w:headerReference w:type="default" r:id="rId8"/>
      <w:footerReference w:type="default" r:id="rId9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6AC635" w14:textId="77777777" w:rsidR="000D7098" w:rsidRDefault="000D7098" w:rsidP="006B4C9B">
      <w:r>
        <w:separator/>
      </w:r>
    </w:p>
  </w:endnote>
  <w:endnote w:type="continuationSeparator" w:id="0">
    <w:p w14:paraId="1A9B35B2" w14:textId="77777777" w:rsidR="000D7098" w:rsidRDefault="000D7098" w:rsidP="006B4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96B8E" w14:textId="3EB606F8" w:rsidR="006C392B" w:rsidRDefault="006C392B">
    <w:pPr>
      <w:pStyle w:val="Footer"/>
      <w:jc w:val="center"/>
    </w:pPr>
  </w:p>
  <w:p w14:paraId="4B37AA4F" w14:textId="77777777" w:rsidR="006C392B" w:rsidRDefault="006C39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38903A" w14:textId="77777777" w:rsidR="000D7098" w:rsidRDefault="000D7098" w:rsidP="006B4C9B">
      <w:r>
        <w:separator/>
      </w:r>
    </w:p>
  </w:footnote>
  <w:footnote w:type="continuationSeparator" w:id="0">
    <w:p w14:paraId="79C49C77" w14:textId="77777777" w:rsidR="000D7098" w:rsidRDefault="000D7098" w:rsidP="006B4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E8A62A" w14:textId="6B1E5DDB" w:rsidR="009F768D" w:rsidRPr="009F768D" w:rsidRDefault="009F768D" w:rsidP="009F768D">
    <w:pPr>
      <w:pStyle w:val="Header"/>
      <w:jc w:val="both"/>
      <w:rPr>
        <w:rFonts w:ascii="Times New Roman" w:hAnsi="Times New Roman" w:cs="Times New Roman"/>
      </w:rPr>
    </w:pPr>
    <w:r w:rsidRPr="009F768D">
      <w:rPr>
        <w:rFonts w:ascii="Times New Roman" w:hAnsi="Times New Roman" w:cs="Times New Roman"/>
      </w:rPr>
      <w:t>Hangqing Ruan</w:t>
    </w:r>
    <w:r>
      <w:rPr>
        <w:rFonts w:ascii="Times New Roman" w:hAnsi="Times New Roman" w:cs="Times New Roman"/>
      </w:rPr>
      <w:t xml:space="preserve">                               </w:t>
    </w:r>
    <w:r w:rsidR="0034278C">
      <w:rPr>
        <w:rFonts w:ascii="Times New Roman" w:hAnsi="Times New Roman" w:cs="Times New Roman"/>
      </w:rPr>
      <w:t xml:space="preserve">            </w:t>
    </w:r>
    <w:r>
      <w:rPr>
        <w:rFonts w:ascii="Times New Roman" w:hAnsi="Times New Roman" w:cs="Times New Roman"/>
      </w:rPr>
      <w:t xml:space="preserve">                                 </w:t>
    </w:r>
    <w:r w:rsidR="00E563C7">
      <w:rPr>
        <w:rFonts w:ascii="Times New Roman" w:hAnsi="Times New Roman" w:cs="Times New Roman"/>
      </w:rPr>
      <w:t>July</w:t>
    </w:r>
    <w:r w:rsidR="00A43335">
      <w:rPr>
        <w:rFonts w:ascii="Times New Roman" w:hAnsi="Times New Roman" w:cs="Times New Roman"/>
      </w:rPr>
      <w:t>.</w:t>
    </w:r>
    <w:r>
      <w:rPr>
        <w:rFonts w:ascii="Times New Roman" w:hAnsi="Times New Roman" w:cs="Times New Roman"/>
      </w:rPr>
      <w:t xml:space="preserve"> 202</w:t>
    </w:r>
    <w:r w:rsidR="00E2087B">
      <w:rPr>
        <w:rFonts w:ascii="Times New Roman" w:hAnsi="Times New Roman" w:cs="Times New Roman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E285D"/>
    <w:multiLevelType w:val="hybridMultilevel"/>
    <w:tmpl w:val="E3442800"/>
    <w:lvl w:ilvl="0" w:tplc="3BD6D45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4F41"/>
    <w:multiLevelType w:val="hybridMultilevel"/>
    <w:tmpl w:val="621423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F42159"/>
    <w:multiLevelType w:val="hybridMultilevel"/>
    <w:tmpl w:val="05F87D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13A0430"/>
    <w:multiLevelType w:val="hybridMultilevel"/>
    <w:tmpl w:val="9B2C759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AE15C9B"/>
    <w:multiLevelType w:val="hybridMultilevel"/>
    <w:tmpl w:val="DB2CD8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E95903"/>
    <w:multiLevelType w:val="hybridMultilevel"/>
    <w:tmpl w:val="3B98AC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90D4D"/>
    <w:multiLevelType w:val="hybridMultilevel"/>
    <w:tmpl w:val="D13A2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4B69B9"/>
    <w:multiLevelType w:val="hybridMultilevel"/>
    <w:tmpl w:val="7CDEE7A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25F01155"/>
    <w:multiLevelType w:val="hybridMultilevel"/>
    <w:tmpl w:val="48A69DE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3BD6D45C">
      <w:start w:val="1"/>
      <w:numFmt w:val="bullet"/>
      <w:lvlText w:val=""/>
      <w:lvlJc w:val="left"/>
      <w:pPr>
        <w:ind w:left="15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94B50FB"/>
    <w:multiLevelType w:val="hybridMultilevel"/>
    <w:tmpl w:val="F56A845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F0B7C52"/>
    <w:multiLevelType w:val="hybridMultilevel"/>
    <w:tmpl w:val="6C08F0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3942CC"/>
    <w:multiLevelType w:val="hybridMultilevel"/>
    <w:tmpl w:val="77FA2954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12" w15:restartNumberingAfterBreak="0">
    <w:nsid w:val="39ED6C02"/>
    <w:multiLevelType w:val="hybridMultilevel"/>
    <w:tmpl w:val="BDD88F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67E091D"/>
    <w:multiLevelType w:val="multilevel"/>
    <w:tmpl w:val="9880DE9A"/>
    <w:lvl w:ilvl="0">
      <w:start w:val="2019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2020"/>
      <w:numFmt w:val="decimal"/>
      <w:lvlText w:val="%1-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870" w:hanging="87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870" w:hanging="8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870" w:hanging="87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69A3555"/>
    <w:multiLevelType w:val="hybridMultilevel"/>
    <w:tmpl w:val="5D68E5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5E9D7207"/>
    <w:multiLevelType w:val="hybridMultilevel"/>
    <w:tmpl w:val="57141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57F98"/>
    <w:multiLevelType w:val="hybridMultilevel"/>
    <w:tmpl w:val="85768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A9773D"/>
    <w:multiLevelType w:val="hybridMultilevel"/>
    <w:tmpl w:val="47782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D40B8"/>
    <w:multiLevelType w:val="hybridMultilevel"/>
    <w:tmpl w:val="4B92B6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C281736"/>
    <w:multiLevelType w:val="multilevel"/>
    <w:tmpl w:val="6C2E97CC"/>
    <w:lvl w:ilvl="0">
      <w:start w:val="2017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2018"/>
      <w:numFmt w:val="decimal"/>
      <w:lvlText w:val="%1-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870" w:hanging="87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870" w:hanging="8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870" w:hanging="87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C5546F0"/>
    <w:multiLevelType w:val="hybridMultilevel"/>
    <w:tmpl w:val="33C0A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442AEC"/>
    <w:multiLevelType w:val="hybridMultilevel"/>
    <w:tmpl w:val="D5523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184D80"/>
    <w:multiLevelType w:val="hybridMultilevel"/>
    <w:tmpl w:val="C35E7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B54CE6"/>
    <w:multiLevelType w:val="hybridMultilevel"/>
    <w:tmpl w:val="8F84460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76FE406D"/>
    <w:multiLevelType w:val="hybridMultilevel"/>
    <w:tmpl w:val="CF101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4038176">
    <w:abstractNumId w:val="1"/>
  </w:num>
  <w:num w:numId="2" w16cid:durableId="1933005268">
    <w:abstractNumId w:val="4"/>
  </w:num>
  <w:num w:numId="3" w16cid:durableId="209462445">
    <w:abstractNumId w:val="16"/>
  </w:num>
  <w:num w:numId="4" w16cid:durableId="429815454">
    <w:abstractNumId w:val="14"/>
  </w:num>
  <w:num w:numId="5" w16cid:durableId="1213033438">
    <w:abstractNumId w:val="8"/>
  </w:num>
  <w:num w:numId="6" w16cid:durableId="323552580">
    <w:abstractNumId w:val="7"/>
  </w:num>
  <w:num w:numId="7" w16cid:durableId="1145125341">
    <w:abstractNumId w:val="2"/>
  </w:num>
  <w:num w:numId="8" w16cid:durableId="2020348972">
    <w:abstractNumId w:val="9"/>
  </w:num>
  <w:num w:numId="9" w16cid:durableId="1798327567">
    <w:abstractNumId w:val="23"/>
  </w:num>
  <w:num w:numId="10" w16cid:durableId="12349690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128815">
    <w:abstractNumId w:val="11"/>
  </w:num>
  <w:num w:numId="12" w16cid:durableId="1722752227">
    <w:abstractNumId w:val="24"/>
  </w:num>
  <w:num w:numId="13" w16cid:durableId="891115349">
    <w:abstractNumId w:val="13"/>
  </w:num>
  <w:num w:numId="14" w16cid:durableId="792989168">
    <w:abstractNumId w:val="21"/>
  </w:num>
  <w:num w:numId="15" w16cid:durableId="1070888146">
    <w:abstractNumId w:val="15"/>
  </w:num>
  <w:num w:numId="16" w16cid:durableId="1324316886">
    <w:abstractNumId w:val="20"/>
  </w:num>
  <w:num w:numId="17" w16cid:durableId="220022948">
    <w:abstractNumId w:val="19"/>
  </w:num>
  <w:num w:numId="18" w16cid:durableId="313334762">
    <w:abstractNumId w:val="3"/>
  </w:num>
  <w:num w:numId="19" w16cid:durableId="1224020957">
    <w:abstractNumId w:val="10"/>
  </w:num>
  <w:num w:numId="20" w16cid:durableId="2090273783">
    <w:abstractNumId w:val="6"/>
  </w:num>
  <w:num w:numId="21" w16cid:durableId="113521903">
    <w:abstractNumId w:val="18"/>
  </w:num>
  <w:num w:numId="22" w16cid:durableId="1432580254">
    <w:abstractNumId w:val="5"/>
  </w:num>
  <w:num w:numId="23" w16cid:durableId="1348101648">
    <w:abstractNumId w:val="12"/>
  </w:num>
  <w:num w:numId="24" w16cid:durableId="1137183846">
    <w:abstractNumId w:val="17"/>
  </w:num>
  <w:num w:numId="25" w16cid:durableId="319161086">
    <w:abstractNumId w:val="22"/>
  </w:num>
  <w:num w:numId="26" w16cid:durableId="2007173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E0NzKxMDMzMDJT0lEKTi0uzszPAykwMq8FALciotEtAAAA"/>
  </w:docVars>
  <w:rsids>
    <w:rsidRoot w:val="000443D2"/>
    <w:rsid w:val="00004729"/>
    <w:rsid w:val="0000755E"/>
    <w:rsid w:val="00013D6D"/>
    <w:rsid w:val="00014760"/>
    <w:rsid w:val="00024529"/>
    <w:rsid w:val="00025F05"/>
    <w:rsid w:val="0002626F"/>
    <w:rsid w:val="000307ED"/>
    <w:rsid w:val="00032234"/>
    <w:rsid w:val="00037841"/>
    <w:rsid w:val="000443D2"/>
    <w:rsid w:val="00047993"/>
    <w:rsid w:val="00060A9A"/>
    <w:rsid w:val="00062712"/>
    <w:rsid w:val="00091248"/>
    <w:rsid w:val="000943FF"/>
    <w:rsid w:val="00096C16"/>
    <w:rsid w:val="000978CC"/>
    <w:rsid w:val="000A04EF"/>
    <w:rsid w:val="000A3383"/>
    <w:rsid w:val="000B1B8B"/>
    <w:rsid w:val="000B6A64"/>
    <w:rsid w:val="000C50D7"/>
    <w:rsid w:val="000C767B"/>
    <w:rsid w:val="000D0A13"/>
    <w:rsid w:val="000D310C"/>
    <w:rsid w:val="000D5CD9"/>
    <w:rsid w:val="000D5EF5"/>
    <w:rsid w:val="000D7098"/>
    <w:rsid w:val="000E13A8"/>
    <w:rsid w:val="000E6B64"/>
    <w:rsid w:val="000F0925"/>
    <w:rsid w:val="000F0E22"/>
    <w:rsid w:val="000F1848"/>
    <w:rsid w:val="000F2F90"/>
    <w:rsid w:val="0011063D"/>
    <w:rsid w:val="00112967"/>
    <w:rsid w:val="00113340"/>
    <w:rsid w:val="001149C6"/>
    <w:rsid w:val="00117D55"/>
    <w:rsid w:val="001200AA"/>
    <w:rsid w:val="0012225E"/>
    <w:rsid w:val="0013744F"/>
    <w:rsid w:val="001375CF"/>
    <w:rsid w:val="001415C9"/>
    <w:rsid w:val="0014166D"/>
    <w:rsid w:val="0014708C"/>
    <w:rsid w:val="00147D7D"/>
    <w:rsid w:val="0015083E"/>
    <w:rsid w:val="001527A7"/>
    <w:rsid w:val="00153E7E"/>
    <w:rsid w:val="00161A9F"/>
    <w:rsid w:val="00162C38"/>
    <w:rsid w:val="00164617"/>
    <w:rsid w:val="00182D4A"/>
    <w:rsid w:val="001858E5"/>
    <w:rsid w:val="0019441F"/>
    <w:rsid w:val="00194880"/>
    <w:rsid w:val="00194EBD"/>
    <w:rsid w:val="001A36E8"/>
    <w:rsid w:val="001A6415"/>
    <w:rsid w:val="001B24D4"/>
    <w:rsid w:val="001B43AF"/>
    <w:rsid w:val="001B4531"/>
    <w:rsid w:val="001B6632"/>
    <w:rsid w:val="001C34F1"/>
    <w:rsid w:val="001C61F4"/>
    <w:rsid w:val="001E2BFA"/>
    <w:rsid w:val="001E3527"/>
    <w:rsid w:val="001E45F2"/>
    <w:rsid w:val="001F3249"/>
    <w:rsid w:val="001F5980"/>
    <w:rsid w:val="001F7CF2"/>
    <w:rsid w:val="00202679"/>
    <w:rsid w:val="00206E0A"/>
    <w:rsid w:val="00211FE4"/>
    <w:rsid w:val="00215824"/>
    <w:rsid w:val="002165F9"/>
    <w:rsid w:val="0021725A"/>
    <w:rsid w:val="0021794A"/>
    <w:rsid w:val="00217E11"/>
    <w:rsid w:val="00220FB6"/>
    <w:rsid w:val="00225AA2"/>
    <w:rsid w:val="00226524"/>
    <w:rsid w:val="00230793"/>
    <w:rsid w:val="002318FA"/>
    <w:rsid w:val="00235917"/>
    <w:rsid w:val="0024027D"/>
    <w:rsid w:val="00250274"/>
    <w:rsid w:val="00251A2B"/>
    <w:rsid w:val="00252DB0"/>
    <w:rsid w:val="002566A9"/>
    <w:rsid w:val="00270685"/>
    <w:rsid w:val="00275C29"/>
    <w:rsid w:val="002800F7"/>
    <w:rsid w:val="00280163"/>
    <w:rsid w:val="00283E3D"/>
    <w:rsid w:val="00284D10"/>
    <w:rsid w:val="00293193"/>
    <w:rsid w:val="00293B75"/>
    <w:rsid w:val="00295B48"/>
    <w:rsid w:val="002A080E"/>
    <w:rsid w:val="002B3934"/>
    <w:rsid w:val="002B3E4F"/>
    <w:rsid w:val="002B43DE"/>
    <w:rsid w:val="002B6B45"/>
    <w:rsid w:val="002C53DE"/>
    <w:rsid w:val="002D1C58"/>
    <w:rsid w:val="002D4464"/>
    <w:rsid w:val="002D75AF"/>
    <w:rsid w:val="002E26CD"/>
    <w:rsid w:val="002E3085"/>
    <w:rsid w:val="002E5878"/>
    <w:rsid w:val="002F0A5E"/>
    <w:rsid w:val="002F7C5E"/>
    <w:rsid w:val="00311739"/>
    <w:rsid w:val="003121A0"/>
    <w:rsid w:val="003204C2"/>
    <w:rsid w:val="00323BB3"/>
    <w:rsid w:val="003300BC"/>
    <w:rsid w:val="00331859"/>
    <w:rsid w:val="0033308F"/>
    <w:rsid w:val="00333CCA"/>
    <w:rsid w:val="003342CF"/>
    <w:rsid w:val="003405D0"/>
    <w:rsid w:val="0034278C"/>
    <w:rsid w:val="00343FB5"/>
    <w:rsid w:val="00347908"/>
    <w:rsid w:val="0035100C"/>
    <w:rsid w:val="003521C3"/>
    <w:rsid w:val="00352BBC"/>
    <w:rsid w:val="00357619"/>
    <w:rsid w:val="0036094F"/>
    <w:rsid w:val="003760F2"/>
    <w:rsid w:val="00376660"/>
    <w:rsid w:val="003808A9"/>
    <w:rsid w:val="00383514"/>
    <w:rsid w:val="003859B2"/>
    <w:rsid w:val="0039283B"/>
    <w:rsid w:val="003953BE"/>
    <w:rsid w:val="00395C81"/>
    <w:rsid w:val="00397BF8"/>
    <w:rsid w:val="003A104C"/>
    <w:rsid w:val="003A1F6F"/>
    <w:rsid w:val="003A24D0"/>
    <w:rsid w:val="003A431F"/>
    <w:rsid w:val="003A4674"/>
    <w:rsid w:val="003E028D"/>
    <w:rsid w:val="003E2F22"/>
    <w:rsid w:val="003F03E6"/>
    <w:rsid w:val="003F572F"/>
    <w:rsid w:val="004050DD"/>
    <w:rsid w:val="0042280C"/>
    <w:rsid w:val="00423A59"/>
    <w:rsid w:val="00430009"/>
    <w:rsid w:val="0043071F"/>
    <w:rsid w:val="00434652"/>
    <w:rsid w:val="00434BFE"/>
    <w:rsid w:val="00436EFA"/>
    <w:rsid w:val="0043716D"/>
    <w:rsid w:val="00440746"/>
    <w:rsid w:val="004408DC"/>
    <w:rsid w:val="004431F4"/>
    <w:rsid w:val="00444877"/>
    <w:rsid w:val="004449F6"/>
    <w:rsid w:val="00451D29"/>
    <w:rsid w:val="00454750"/>
    <w:rsid w:val="00454A74"/>
    <w:rsid w:val="00455585"/>
    <w:rsid w:val="00456105"/>
    <w:rsid w:val="004611D3"/>
    <w:rsid w:val="0047084D"/>
    <w:rsid w:val="004709FA"/>
    <w:rsid w:val="004733F0"/>
    <w:rsid w:val="0047413B"/>
    <w:rsid w:val="004774AB"/>
    <w:rsid w:val="00483879"/>
    <w:rsid w:val="00484CA5"/>
    <w:rsid w:val="004877D4"/>
    <w:rsid w:val="00493ADA"/>
    <w:rsid w:val="00494956"/>
    <w:rsid w:val="0049696F"/>
    <w:rsid w:val="004A6F0F"/>
    <w:rsid w:val="004B1591"/>
    <w:rsid w:val="004B243D"/>
    <w:rsid w:val="004B4A8A"/>
    <w:rsid w:val="004C4D63"/>
    <w:rsid w:val="004D40E6"/>
    <w:rsid w:val="004D526E"/>
    <w:rsid w:val="004D6E72"/>
    <w:rsid w:val="004D76B2"/>
    <w:rsid w:val="004E3E1F"/>
    <w:rsid w:val="004F55AD"/>
    <w:rsid w:val="004F6E44"/>
    <w:rsid w:val="00500527"/>
    <w:rsid w:val="0050354B"/>
    <w:rsid w:val="0050516D"/>
    <w:rsid w:val="00510108"/>
    <w:rsid w:val="00513643"/>
    <w:rsid w:val="00515DF2"/>
    <w:rsid w:val="00517D82"/>
    <w:rsid w:val="005227E0"/>
    <w:rsid w:val="00525D2F"/>
    <w:rsid w:val="00530E67"/>
    <w:rsid w:val="0053525E"/>
    <w:rsid w:val="00535CD3"/>
    <w:rsid w:val="00537019"/>
    <w:rsid w:val="00544A14"/>
    <w:rsid w:val="00550899"/>
    <w:rsid w:val="005524C6"/>
    <w:rsid w:val="00553282"/>
    <w:rsid w:val="0055474D"/>
    <w:rsid w:val="005621A4"/>
    <w:rsid w:val="00570430"/>
    <w:rsid w:val="005730C0"/>
    <w:rsid w:val="00577CD2"/>
    <w:rsid w:val="005806D8"/>
    <w:rsid w:val="00580D24"/>
    <w:rsid w:val="00580D59"/>
    <w:rsid w:val="00581196"/>
    <w:rsid w:val="005827D8"/>
    <w:rsid w:val="00583913"/>
    <w:rsid w:val="0058486F"/>
    <w:rsid w:val="0058543B"/>
    <w:rsid w:val="00587A15"/>
    <w:rsid w:val="005909BD"/>
    <w:rsid w:val="00590DF2"/>
    <w:rsid w:val="00593825"/>
    <w:rsid w:val="005A4C8C"/>
    <w:rsid w:val="005A6760"/>
    <w:rsid w:val="005C4151"/>
    <w:rsid w:val="005C7789"/>
    <w:rsid w:val="005C79B2"/>
    <w:rsid w:val="005D0168"/>
    <w:rsid w:val="005D09ED"/>
    <w:rsid w:val="005D1E1C"/>
    <w:rsid w:val="005E06E6"/>
    <w:rsid w:val="005E1F6B"/>
    <w:rsid w:val="005E3215"/>
    <w:rsid w:val="005E35F2"/>
    <w:rsid w:val="005F2B9D"/>
    <w:rsid w:val="00607D51"/>
    <w:rsid w:val="0061077A"/>
    <w:rsid w:val="00614F73"/>
    <w:rsid w:val="00615A70"/>
    <w:rsid w:val="006161F7"/>
    <w:rsid w:val="006167F6"/>
    <w:rsid w:val="00617907"/>
    <w:rsid w:val="00622836"/>
    <w:rsid w:val="00626814"/>
    <w:rsid w:val="00627AA6"/>
    <w:rsid w:val="0063100A"/>
    <w:rsid w:val="00631D3F"/>
    <w:rsid w:val="00632E40"/>
    <w:rsid w:val="006356F0"/>
    <w:rsid w:val="00636429"/>
    <w:rsid w:val="0064350E"/>
    <w:rsid w:val="00647031"/>
    <w:rsid w:val="00653106"/>
    <w:rsid w:val="00653CE9"/>
    <w:rsid w:val="00654DE4"/>
    <w:rsid w:val="00661E9E"/>
    <w:rsid w:val="0066595D"/>
    <w:rsid w:val="0066598F"/>
    <w:rsid w:val="0067364A"/>
    <w:rsid w:val="00673B79"/>
    <w:rsid w:val="00687B1E"/>
    <w:rsid w:val="00693D67"/>
    <w:rsid w:val="00697D39"/>
    <w:rsid w:val="006B12B0"/>
    <w:rsid w:val="006B1C7E"/>
    <w:rsid w:val="006B4C9B"/>
    <w:rsid w:val="006B5DEC"/>
    <w:rsid w:val="006B6549"/>
    <w:rsid w:val="006B78C6"/>
    <w:rsid w:val="006C392B"/>
    <w:rsid w:val="006C725C"/>
    <w:rsid w:val="006C73A4"/>
    <w:rsid w:val="006D0D0C"/>
    <w:rsid w:val="006D3190"/>
    <w:rsid w:val="006F2F91"/>
    <w:rsid w:val="006F7A52"/>
    <w:rsid w:val="00701966"/>
    <w:rsid w:val="007024BD"/>
    <w:rsid w:val="00704655"/>
    <w:rsid w:val="007050FE"/>
    <w:rsid w:val="00707A49"/>
    <w:rsid w:val="0071755C"/>
    <w:rsid w:val="0072300F"/>
    <w:rsid w:val="00723A06"/>
    <w:rsid w:val="0072658F"/>
    <w:rsid w:val="007303FE"/>
    <w:rsid w:val="00730DA0"/>
    <w:rsid w:val="007337E5"/>
    <w:rsid w:val="00736036"/>
    <w:rsid w:val="00740191"/>
    <w:rsid w:val="00740655"/>
    <w:rsid w:val="00751EC8"/>
    <w:rsid w:val="00756817"/>
    <w:rsid w:val="00770FEF"/>
    <w:rsid w:val="00776990"/>
    <w:rsid w:val="00776A3E"/>
    <w:rsid w:val="007812CC"/>
    <w:rsid w:val="00783BC5"/>
    <w:rsid w:val="007975D6"/>
    <w:rsid w:val="007A60BF"/>
    <w:rsid w:val="007B25A8"/>
    <w:rsid w:val="007B3F7D"/>
    <w:rsid w:val="007B6F41"/>
    <w:rsid w:val="007C3C3E"/>
    <w:rsid w:val="007C4FA1"/>
    <w:rsid w:val="007D1C8B"/>
    <w:rsid w:val="007D291A"/>
    <w:rsid w:val="007D7805"/>
    <w:rsid w:val="007E13EC"/>
    <w:rsid w:val="0080133F"/>
    <w:rsid w:val="00806D6F"/>
    <w:rsid w:val="0080738C"/>
    <w:rsid w:val="00813170"/>
    <w:rsid w:val="00813EFB"/>
    <w:rsid w:val="008166FE"/>
    <w:rsid w:val="0082313A"/>
    <w:rsid w:val="00830936"/>
    <w:rsid w:val="00831CBE"/>
    <w:rsid w:val="00837C8E"/>
    <w:rsid w:val="008421C4"/>
    <w:rsid w:val="00844C18"/>
    <w:rsid w:val="00846107"/>
    <w:rsid w:val="00853445"/>
    <w:rsid w:val="00854E62"/>
    <w:rsid w:val="0085684E"/>
    <w:rsid w:val="00857765"/>
    <w:rsid w:val="00861FBF"/>
    <w:rsid w:val="00870C39"/>
    <w:rsid w:val="008738D7"/>
    <w:rsid w:val="00873D54"/>
    <w:rsid w:val="00876B0E"/>
    <w:rsid w:val="008815F6"/>
    <w:rsid w:val="0088222F"/>
    <w:rsid w:val="0088500C"/>
    <w:rsid w:val="00896430"/>
    <w:rsid w:val="008B3B85"/>
    <w:rsid w:val="008B7525"/>
    <w:rsid w:val="008C025E"/>
    <w:rsid w:val="008C2D62"/>
    <w:rsid w:val="008D16C1"/>
    <w:rsid w:val="008D297E"/>
    <w:rsid w:val="008D656C"/>
    <w:rsid w:val="008D7E4F"/>
    <w:rsid w:val="008E780A"/>
    <w:rsid w:val="008F144A"/>
    <w:rsid w:val="008F2624"/>
    <w:rsid w:val="009013B4"/>
    <w:rsid w:val="00902ADA"/>
    <w:rsid w:val="00904C16"/>
    <w:rsid w:val="009100EB"/>
    <w:rsid w:val="00910C5B"/>
    <w:rsid w:val="009111B4"/>
    <w:rsid w:val="009142C7"/>
    <w:rsid w:val="00915C87"/>
    <w:rsid w:val="00916491"/>
    <w:rsid w:val="00922F53"/>
    <w:rsid w:val="009259C3"/>
    <w:rsid w:val="009259D6"/>
    <w:rsid w:val="00927305"/>
    <w:rsid w:val="00933A35"/>
    <w:rsid w:val="00933F45"/>
    <w:rsid w:val="009352AD"/>
    <w:rsid w:val="009401DC"/>
    <w:rsid w:val="00945463"/>
    <w:rsid w:val="00946414"/>
    <w:rsid w:val="00950180"/>
    <w:rsid w:val="00953BA1"/>
    <w:rsid w:val="00961089"/>
    <w:rsid w:val="00961206"/>
    <w:rsid w:val="00962D8C"/>
    <w:rsid w:val="00970044"/>
    <w:rsid w:val="00973549"/>
    <w:rsid w:val="00973851"/>
    <w:rsid w:val="009745D4"/>
    <w:rsid w:val="0097686C"/>
    <w:rsid w:val="00981043"/>
    <w:rsid w:val="00986D55"/>
    <w:rsid w:val="00987A1E"/>
    <w:rsid w:val="00997BE9"/>
    <w:rsid w:val="009A16E2"/>
    <w:rsid w:val="009A3F11"/>
    <w:rsid w:val="009A5E86"/>
    <w:rsid w:val="009A709E"/>
    <w:rsid w:val="009D1816"/>
    <w:rsid w:val="009D243C"/>
    <w:rsid w:val="009D4A4D"/>
    <w:rsid w:val="009D64FA"/>
    <w:rsid w:val="009D6612"/>
    <w:rsid w:val="009E397B"/>
    <w:rsid w:val="009E6959"/>
    <w:rsid w:val="009F69DB"/>
    <w:rsid w:val="009F768D"/>
    <w:rsid w:val="00A0155F"/>
    <w:rsid w:val="00A02413"/>
    <w:rsid w:val="00A02FDC"/>
    <w:rsid w:val="00A11A8A"/>
    <w:rsid w:val="00A16264"/>
    <w:rsid w:val="00A31520"/>
    <w:rsid w:val="00A419BF"/>
    <w:rsid w:val="00A43335"/>
    <w:rsid w:val="00A52960"/>
    <w:rsid w:val="00A56B7F"/>
    <w:rsid w:val="00A57A35"/>
    <w:rsid w:val="00A605D4"/>
    <w:rsid w:val="00A662BD"/>
    <w:rsid w:val="00A6689F"/>
    <w:rsid w:val="00A82176"/>
    <w:rsid w:val="00A861C2"/>
    <w:rsid w:val="00A93D55"/>
    <w:rsid w:val="00A9787E"/>
    <w:rsid w:val="00AA125B"/>
    <w:rsid w:val="00AA2221"/>
    <w:rsid w:val="00AA640D"/>
    <w:rsid w:val="00AD46B0"/>
    <w:rsid w:val="00AD5520"/>
    <w:rsid w:val="00AD7828"/>
    <w:rsid w:val="00AE095D"/>
    <w:rsid w:val="00AE3964"/>
    <w:rsid w:val="00AE3E5C"/>
    <w:rsid w:val="00AE6DE0"/>
    <w:rsid w:val="00AF3192"/>
    <w:rsid w:val="00AF4202"/>
    <w:rsid w:val="00AF4DDA"/>
    <w:rsid w:val="00B0232C"/>
    <w:rsid w:val="00B06175"/>
    <w:rsid w:val="00B06EA3"/>
    <w:rsid w:val="00B12096"/>
    <w:rsid w:val="00B17179"/>
    <w:rsid w:val="00B2403E"/>
    <w:rsid w:val="00B31124"/>
    <w:rsid w:val="00B320C9"/>
    <w:rsid w:val="00B35523"/>
    <w:rsid w:val="00B43950"/>
    <w:rsid w:val="00B51F49"/>
    <w:rsid w:val="00B551F7"/>
    <w:rsid w:val="00B5792E"/>
    <w:rsid w:val="00B7152E"/>
    <w:rsid w:val="00B73615"/>
    <w:rsid w:val="00B811E6"/>
    <w:rsid w:val="00B816FF"/>
    <w:rsid w:val="00B9639A"/>
    <w:rsid w:val="00BA303D"/>
    <w:rsid w:val="00BB4921"/>
    <w:rsid w:val="00BB49F2"/>
    <w:rsid w:val="00BC06D9"/>
    <w:rsid w:val="00BC1BD7"/>
    <w:rsid w:val="00BC55EE"/>
    <w:rsid w:val="00BD2AD8"/>
    <w:rsid w:val="00BD3A3A"/>
    <w:rsid w:val="00BD7BFC"/>
    <w:rsid w:val="00BE3483"/>
    <w:rsid w:val="00BF2487"/>
    <w:rsid w:val="00BF320D"/>
    <w:rsid w:val="00BF782F"/>
    <w:rsid w:val="00C0082B"/>
    <w:rsid w:val="00C01A19"/>
    <w:rsid w:val="00C01A60"/>
    <w:rsid w:val="00C1206A"/>
    <w:rsid w:val="00C136A4"/>
    <w:rsid w:val="00C14EDD"/>
    <w:rsid w:val="00C16E26"/>
    <w:rsid w:val="00C22C81"/>
    <w:rsid w:val="00C367AE"/>
    <w:rsid w:val="00C5048A"/>
    <w:rsid w:val="00C64492"/>
    <w:rsid w:val="00C64B62"/>
    <w:rsid w:val="00C832EC"/>
    <w:rsid w:val="00CA5888"/>
    <w:rsid w:val="00CA5D26"/>
    <w:rsid w:val="00CA6DD2"/>
    <w:rsid w:val="00CB01C3"/>
    <w:rsid w:val="00CB1542"/>
    <w:rsid w:val="00CB3370"/>
    <w:rsid w:val="00CB7799"/>
    <w:rsid w:val="00CC4810"/>
    <w:rsid w:val="00CD10CF"/>
    <w:rsid w:val="00CE1C95"/>
    <w:rsid w:val="00CF7453"/>
    <w:rsid w:val="00CF791B"/>
    <w:rsid w:val="00D013EA"/>
    <w:rsid w:val="00D1129D"/>
    <w:rsid w:val="00D27CB0"/>
    <w:rsid w:val="00D33F68"/>
    <w:rsid w:val="00D435C7"/>
    <w:rsid w:val="00D5057D"/>
    <w:rsid w:val="00D53FA4"/>
    <w:rsid w:val="00D576EA"/>
    <w:rsid w:val="00D649CB"/>
    <w:rsid w:val="00D70785"/>
    <w:rsid w:val="00D72DCD"/>
    <w:rsid w:val="00D734A7"/>
    <w:rsid w:val="00D73D75"/>
    <w:rsid w:val="00D73DB0"/>
    <w:rsid w:val="00D759B1"/>
    <w:rsid w:val="00D77F8B"/>
    <w:rsid w:val="00D80109"/>
    <w:rsid w:val="00D81610"/>
    <w:rsid w:val="00D84602"/>
    <w:rsid w:val="00D856F5"/>
    <w:rsid w:val="00D86401"/>
    <w:rsid w:val="00D868C5"/>
    <w:rsid w:val="00D9423C"/>
    <w:rsid w:val="00DA0EB5"/>
    <w:rsid w:val="00DA4F28"/>
    <w:rsid w:val="00DA7A24"/>
    <w:rsid w:val="00DB0DB0"/>
    <w:rsid w:val="00DB5198"/>
    <w:rsid w:val="00DB53F3"/>
    <w:rsid w:val="00DC1D40"/>
    <w:rsid w:val="00DC602F"/>
    <w:rsid w:val="00DD1820"/>
    <w:rsid w:val="00DD1F84"/>
    <w:rsid w:val="00DD7F72"/>
    <w:rsid w:val="00DE3347"/>
    <w:rsid w:val="00DE3F0C"/>
    <w:rsid w:val="00DE44EF"/>
    <w:rsid w:val="00DE4C02"/>
    <w:rsid w:val="00DE4FB1"/>
    <w:rsid w:val="00DE6ABA"/>
    <w:rsid w:val="00DF0A43"/>
    <w:rsid w:val="00DF5392"/>
    <w:rsid w:val="00E01B73"/>
    <w:rsid w:val="00E11C0F"/>
    <w:rsid w:val="00E15D40"/>
    <w:rsid w:val="00E171E9"/>
    <w:rsid w:val="00E2087B"/>
    <w:rsid w:val="00E34228"/>
    <w:rsid w:val="00E35EB2"/>
    <w:rsid w:val="00E45FB5"/>
    <w:rsid w:val="00E46213"/>
    <w:rsid w:val="00E55F0A"/>
    <w:rsid w:val="00E563C7"/>
    <w:rsid w:val="00E60208"/>
    <w:rsid w:val="00E612FC"/>
    <w:rsid w:val="00E62AC1"/>
    <w:rsid w:val="00E65141"/>
    <w:rsid w:val="00E7208A"/>
    <w:rsid w:val="00E7332A"/>
    <w:rsid w:val="00E73FC0"/>
    <w:rsid w:val="00E86218"/>
    <w:rsid w:val="00E90E0B"/>
    <w:rsid w:val="00EA1E08"/>
    <w:rsid w:val="00EB09C2"/>
    <w:rsid w:val="00EB310B"/>
    <w:rsid w:val="00EC029A"/>
    <w:rsid w:val="00EC5661"/>
    <w:rsid w:val="00EC579B"/>
    <w:rsid w:val="00EC7B5B"/>
    <w:rsid w:val="00EE0128"/>
    <w:rsid w:val="00EF35DD"/>
    <w:rsid w:val="00F1297E"/>
    <w:rsid w:val="00F13085"/>
    <w:rsid w:val="00F149C5"/>
    <w:rsid w:val="00F1528A"/>
    <w:rsid w:val="00F1650F"/>
    <w:rsid w:val="00F21597"/>
    <w:rsid w:val="00F217B4"/>
    <w:rsid w:val="00F240EE"/>
    <w:rsid w:val="00F35CBC"/>
    <w:rsid w:val="00F41514"/>
    <w:rsid w:val="00F43499"/>
    <w:rsid w:val="00F456A0"/>
    <w:rsid w:val="00F507AA"/>
    <w:rsid w:val="00F54FDD"/>
    <w:rsid w:val="00F63C69"/>
    <w:rsid w:val="00F71B30"/>
    <w:rsid w:val="00F74E5D"/>
    <w:rsid w:val="00F756A8"/>
    <w:rsid w:val="00F76119"/>
    <w:rsid w:val="00F77EA3"/>
    <w:rsid w:val="00F90954"/>
    <w:rsid w:val="00F92830"/>
    <w:rsid w:val="00FA6BB3"/>
    <w:rsid w:val="00FB39A2"/>
    <w:rsid w:val="00FB5B18"/>
    <w:rsid w:val="00FB6E00"/>
    <w:rsid w:val="00FB6E08"/>
    <w:rsid w:val="00FC64D5"/>
    <w:rsid w:val="00FD1662"/>
    <w:rsid w:val="00FD3131"/>
    <w:rsid w:val="00FD6733"/>
    <w:rsid w:val="00FE3C27"/>
    <w:rsid w:val="00FE4176"/>
    <w:rsid w:val="00FE51CA"/>
    <w:rsid w:val="00FE5B1D"/>
    <w:rsid w:val="00FF1E0B"/>
    <w:rsid w:val="00FF6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4121B2"/>
  <w15:chartTrackingRefBased/>
  <w15:docId w15:val="{4968C783-F5BF-4352-AB91-323EEE2FC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C8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C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B4C9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B4C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B4C9B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2DC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0C39"/>
    <w:pPr>
      <w:ind w:left="720"/>
      <w:contextualSpacing/>
    </w:pPr>
  </w:style>
  <w:style w:type="paragraph" w:styleId="Revision">
    <w:name w:val="Revision"/>
    <w:hidden/>
    <w:uiPriority w:val="99"/>
    <w:semiHidden/>
    <w:rsid w:val="0021725A"/>
  </w:style>
  <w:style w:type="character" w:styleId="CommentReference">
    <w:name w:val="annotation reference"/>
    <w:basedOn w:val="DefaultParagraphFont"/>
    <w:uiPriority w:val="99"/>
    <w:semiHidden/>
    <w:unhideWhenUsed/>
    <w:rsid w:val="00F761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61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61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1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11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5328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948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17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B0381-ABDA-4BCB-B75A-FD12D9451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6</TotalTime>
  <Pages>5</Pages>
  <Words>1487</Words>
  <Characters>847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gqing ruan</dc:creator>
  <cp:keywords/>
  <dc:description/>
  <cp:lastModifiedBy>Hangqing Ruan</cp:lastModifiedBy>
  <cp:revision>56</cp:revision>
  <cp:lastPrinted>2024-03-02T17:33:00Z</cp:lastPrinted>
  <dcterms:created xsi:type="dcterms:W3CDTF">2024-07-01T20:44:00Z</dcterms:created>
  <dcterms:modified xsi:type="dcterms:W3CDTF">2024-07-18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a74576d67266f504e7f9c41cb86e4876da220da4d7b85a060ca04e383e4b68</vt:lpwstr>
  </property>
</Properties>
</file>